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Y="-214"/>
        <w:tblW w:w="14175" w:type="dxa"/>
        <w:tblLayout w:type="fixed"/>
        <w:tblLook w:val="04A0" w:firstRow="1" w:lastRow="0" w:firstColumn="1" w:lastColumn="0" w:noHBand="0" w:noVBand="1"/>
      </w:tblPr>
      <w:tblGrid>
        <w:gridCol w:w="421"/>
        <w:gridCol w:w="1312"/>
        <w:gridCol w:w="4074"/>
        <w:gridCol w:w="3807"/>
        <w:gridCol w:w="3564"/>
        <w:gridCol w:w="997"/>
      </w:tblGrid>
      <w:tr w:rsidR="00841EE0" w:rsidRPr="003C6DE2" w14:paraId="52AFC560" w14:textId="77777777" w:rsidTr="004C138B">
        <w:trPr>
          <w:trHeight w:val="274"/>
        </w:trPr>
        <w:tc>
          <w:tcPr>
            <w:tcW w:w="421" w:type="dxa"/>
          </w:tcPr>
          <w:p w14:paraId="107DD71E" w14:textId="77777777" w:rsidR="00841EE0" w:rsidRDefault="00841EE0" w:rsidP="004B5EAF"/>
        </w:tc>
        <w:tc>
          <w:tcPr>
            <w:tcW w:w="1312" w:type="dxa"/>
          </w:tcPr>
          <w:p w14:paraId="0478D4C8" w14:textId="77777777" w:rsidR="00841EE0" w:rsidRPr="002C1E5F" w:rsidRDefault="00841EE0" w:rsidP="004B5EAF">
            <w:pPr>
              <w:rPr>
                <w:b/>
                <w:bCs/>
              </w:rPr>
            </w:pPr>
            <w:r w:rsidRPr="002C1E5F">
              <w:rPr>
                <w:b/>
                <w:bCs/>
              </w:rPr>
              <w:t>Test</w:t>
            </w:r>
          </w:p>
        </w:tc>
        <w:tc>
          <w:tcPr>
            <w:tcW w:w="4074" w:type="dxa"/>
          </w:tcPr>
          <w:p w14:paraId="18062E68" w14:textId="77777777" w:rsidR="00841EE0" w:rsidRPr="002C1E5F" w:rsidRDefault="00841EE0" w:rsidP="004B5EAF">
            <w:pPr>
              <w:rPr>
                <w:b/>
                <w:bCs/>
                <w:noProof/>
              </w:rPr>
            </w:pPr>
            <w:r w:rsidRPr="002C1E5F">
              <w:rPr>
                <w:b/>
                <w:bCs/>
                <w:noProof/>
              </w:rPr>
              <w:t>Input</w:t>
            </w:r>
          </w:p>
        </w:tc>
        <w:tc>
          <w:tcPr>
            <w:tcW w:w="3807" w:type="dxa"/>
          </w:tcPr>
          <w:p w14:paraId="22E70104" w14:textId="77777777" w:rsidR="00841EE0" w:rsidRPr="002C1E5F" w:rsidRDefault="00841EE0" w:rsidP="004B5EAF">
            <w:pPr>
              <w:rPr>
                <w:b/>
                <w:bCs/>
              </w:rPr>
            </w:pPr>
            <w:r w:rsidRPr="002C1E5F">
              <w:rPr>
                <w:b/>
                <w:bCs/>
              </w:rPr>
              <w:t>Expected Output</w:t>
            </w:r>
          </w:p>
        </w:tc>
        <w:tc>
          <w:tcPr>
            <w:tcW w:w="3564" w:type="dxa"/>
          </w:tcPr>
          <w:p w14:paraId="23B30294" w14:textId="77777777" w:rsidR="00841EE0" w:rsidRPr="002C1E5F" w:rsidRDefault="00841EE0" w:rsidP="004B5EAF">
            <w:pPr>
              <w:pStyle w:val="NoSpacing"/>
              <w:rPr>
                <w:b/>
                <w:bCs/>
                <w:noProof/>
              </w:rPr>
            </w:pPr>
            <w:r w:rsidRPr="002C1E5F">
              <w:rPr>
                <w:b/>
                <w:bCs/>
                <w:noProof/>
              </w:rPr>
              <w:t>Received Output</w:t>
            </w:r>
          </w:p>
        </w:tc>
        <w:tc>
          <w:tcPr>
            <w:tcW w:w="997" w:type="dxa"/>
          </w:tcPr>
          <w:p w14:paraId="25769E9D" w14:textId="205BE3C8" w:rsidR="00841EE0" w:rsidRPr="002C1E5F" w:rsidRDefault="00C418C8" w:rsidP="004B5EAF">
            <w:pPr>
              <w:pStyle w:val="NoSpacing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Passed?</w:t>
            </w:r>
          </w:p>
        </w:tc>
      </w:tr>
      <w:tr w:rsidR="00E72DD7" w:rsidRPr="003C6DE2" w14:paraId="799BC600" w14:textId="77777777" w:rsidTr="004C138B">
        <w:trPr>
          <w:trHeight w:val="2824"/>
        </w:trPr>
        <w:tc>
          <w:tcPr>
            <w:tcW w:w="421" w:type="dxa"/>
          </w:tcPr>
          <w:p w14:paraId="1C5D5FB6" w14:textId="77777777" w:rsidR="00E72DD7" w:rsidRDefault="00E72DD7" w:rsidP="004B5EAF"/>
        </w:tc>
        <w:tc>
          <w:tcPr>
            <w:tcW w:w="1312" w:type="dxa"/>
          </w:tcPr>
          <w:p w14:paraId="452D97B8" w14:textId="42C90021" w:rsidR="00E72DD7" w:rsidRDefault="00E72DD7" w:rsidP="004B5EAF">
            <w:r>
              <w:t>Getting a square from an array</w:t>
            </w:r>
          </w:p>
        </w:tc>
        <w:tc>
          <w:tcPr>
            <w:tcW w:w="4074" w:type="dxa"/>
          </w:tcPr>
          <w:p w14:paraId="55C674D7" w14:textId="77777777" w:rsidR="00E72DD7" w:rsidRDefault="00E72DD7" w:rsidP="00E72DD7">
            <w:pPr>
              <w:rPr>
                <w:noProof/>
              </w:rPr>
            </w:pPr>
            <w:r w:rsidRPr="00574393">
              <w:rPr>
                <w:noProof/>
              </w:rPr>
              <w:t>[[</w:t>
            </w:r>
            <w:r>
              <w:rPr>
                <w:noProof/>
              </w:rPr>
              <w:t xml:space="preserve"> </w:t>
            </w:r>
            <w:r w:rsidRPr="00574393">
              <w:rPr>
                <w:noProof/>
              </w:rPr>
              <w:t xml:space="preserve">0, 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 xml:space="preserve">1, 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 xml:space="preserve">2, 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 xml:space="preserve">3, 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 xml:space="preserve">4, </w:t>
            </w:r>
            <w:r>
              <w:rPr>
                <w:noProof/>
              </w:rPr>
              <w:t xml:space="preserve">   </w:t>
            </w:r>
            <w:r w:rsidRPr="00574393">
              <w:rPr>
                <w:noProof/>
              </w:rPr>
              <w:t xml:space="preserve">5, 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 xml:space="preserve">6, 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>7,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 xml:space="preserve"> 8, </w:t>
            </w:r>
            <w:r>
              <w:rPr>
                <w:noProof/>
              </w:rPr>
              <w:t xml:space="preserve">   </w:t>
            </w:r>
            <w:r w:rsidRPr="00574393">
              <w:rPr>
                <w:noProof/>
              </w:rPr>
              <w:t xml:space="preserve">9], </w:t>
            </w:r>
          </w:p>
          <w:p w14:paraId="397D4E39" w14:textId="77777777" w:rsidR="00E72DD7" w:rsidRDefault="00E72DD7" w:rsidP="00E72DD7">
            <w:pPr>
              <w:rPr>
                <w:noProof/>
              </w:rPr>
            </w:pPr>
            <w:r w:rsidRPr="00574393">
              <w:rPr>
                <w:noProof/>
              </w:rPr>
              <w:t xml:space="preserve">[10, 11, 12, 13, 14, 15, 16, 17, 18, 19], </w:t>
            </w:r>
          </w:p>
          <w:p w14:paraId="172EACB0" w14:textId="77777777" w:rsidR="00E72DD7" w:rsidRDefault="00E72DD7" w:rsidP="00E72DD7">
            <w:pPr>
              <w:rPr>
                <w:noProof/>
              </w:rPr>
            </w:pPr>
            <w:r w:rsidRPr="00574393">
              <w:rPr>
                <w:noProof/>
              </w:rPr>
              <w:t xml:space="preserve">[20, 21, 22, 23, 24, 25, 26, 27, 28, 29], </w:t>
            </w:r>
          </w:p>
          <w:p w14:paraId="74A39674" w14:textId="77777777" w:rsidR="00E72DD7" w:rsidRDefault="00E72DD7" w:rsidP="00E72DD7">
            <w:pPr>
              <w:rPr>
                <w:noProof/>
              </w:rPr>
            </w:pPr>
            <w:r w:rsidRPr="00574393">
              <w:rPr>
                <w:noProof/>
              </w:rPr>
              <w:t xml:space="preserve">[30, 31, 32, 33, 34, 35, 36, 37, 38, 39], </w:t>
            </w:r>
          </w:p>
          <w:p w14:paraId="42CFDB06" w14:textId="77777777" w:rsidR="00E72DD7" w:rsidRDefault="00E72DD7" w:rsidP="00E72DD7">
            <w:pPr>
              <w:rPr>
                <w:noProof/>
              </w:rPr>
            </w:pPr>
            <w:r w:rsidRPr="00574393">
              <w:rPr>
                <w:noProof/>
              </w:rPr>
              <w:t xml:space="preserve">[40, 41, 42, 43, 44, 45, 46, 47, 48, 49], </w:t>
            </w:r>
          </w:p>
          <w:p w14:paraId="3B124AD3" w14:textId="77777777" w:rsidR="00E72DD7" w:rsidRDefault="00E72DD7" w:rsidP="00E72DD7">
            <w:pPr>
              <w:rPr>
                <w:noProof/>
              </w:rPr>
            </w:pPr>
            <w:r w:rsidRPr="00574393">
              <w:rPr>
                <w:noProof/>
              </w:rPr>
              <w:t xml:space="preserve">[50, 51, 52, 53, 54, 55, 56, 57, 58, 59], </w:t>
            </w:r>
          </w:p>
          <w:p w14:paraId="47CD4BBB" w14:textId="77777777" w:rsidR="00E72DD7" w:rsidRDefault="00E72DD7" w:rsidP="00E72DD7">
            <w:pPr>
              <w:rPr>
                <w:noProof/>
              </w:rPr>
            </w:pPr>
            <w:r w:rsidRPr="00574393">
              <w:rPr>
                <w:noProof/>
              </w:rPr>
              <w:t xml:space="preserve">[60, 61, 62, 63, 64, 65, 66, 67, 68, 69], </w:t>
            </w:r>
          </w:p>
          <w:p w14:paraId="29DF1EED" w14:textId="77777777" w:rsidR="00E72DD7" w:rsidRDefault="00E72DD7" w:rsidP="00E72DD7">
            <w:pPr>
              <w:rPr>
                <w:noProof/>
              </w:rPr>
            </w:pPr>
            <w:r w:rsidRPr="00574393">
              <w:rPr>
                <w:noProof/>
              </w:rPr>
              <w:t xml:space="preserve">[70, 71, 72, 73, 74, 75, 76, 77, 78, 79], </w:t>
            </w:r>
          </w:p>
          <w:p w14:paraId="6FB22357" w14:textId="77777777" w:rsidR="00E72DD7" w:rsidRDefault="00E72DD7" w:rsidP="00E72DD7">
            <w:pPr>
              <w:rPr>
                <w:noProof/>
              </w:rPr>
            </w:pPr>
            <w:r w:rsidRPr="00574393">
              <w:rPr>
                <w:noProof/>
              </w:rPr>
              <w:t xml:space="preserve">[80, 81, 82, 83, 84, 85, 86, 87, 88, 89], </w:t>
            </w:r>
          </w:p>
          <w:p w14:paraId="6DE2A6F4" w14:textId="77777777" w:rsidR="00E72DD7" w:rsidRDefault="00E72DD7" w:rsidP="00E72DD7">
            <w:pPr>
              <w:rPr>
                <w:noProof/>
              </w:rPr>
            </w:pPr>
            <w:r w:rsidRPr="00574393">
              <w:rPr>
                <w:noProof/>
              </w:rPr>
              <w:t>[90, 91, 92, 93, 94, 95, 96, 97, 98, 99]]</w:t>
            </w:r>
          </w:p>
          <w:p w14:paraId="268A9754" w14:textId="47F03BDE" w:rsidR="00E72DD7" w:rsidRDefault="00E72DD7" w:rsidP="00E72DD7">
            <w:pPr>
              <w:rPr>
                <w:noProof/>
              </w:rPr>
            </w:pPr>
            <w:r>
              <w:rPr>
                <w:noProof/>
              </w:rPr>
              <w:t xml:space="preserve">Size -&gt; </w:t>
            </w:r>
            <w:r w:rsidR="00C61281">
              <w:rPr>
                <w:noProof/>
              </w:rPr>
              <w:t>4</w:t>
            </w:r>
            <w:r w:rsidR="00A958BA">
              <w:rPr>
                <w:noProof/>
              </w:rPr>
              <w:t>x</w:t>
            </w:r>
            <w:r w:rsidR="00C61281">
              <w:rPr>
                <w:noProof/>
              </w:rPr>
              <w:t>4</w:t>
            </w:r>
          </w:p>
          <w:p w14:paraId="01223614" w14:textId="2581E9C7" w:rsidR="00E72DD7" w:rsidRPr="00574393" w:rsidRDefault="00E72DD7" w:rsidP="00E72DD7">
            <w:pPr>
              <w:rPr>
                <w:noProof/>
              </w:rPr>
            </w:pPr>
            <w:r>
              <w:rPr>
                <w:noProof/>
              </w:rPr>
              <w:t>Top left: (5,5)</w:t>
            </w:r>
          </w:p>
        </w:tc>
        <w:tc>
          <w:tcPr>
            <w:tcW w:w="3807" w:type="dxa"/>
          </w:tcPr>
          <w:p w14:paraId="42BF99DF" w14:textId="77777777" w:rsidR="00E72DD7" w:rsidRDefault="00E72DD7" w:rsidP="00DA075B">
            <w:pPr>
              <w:rPr>
                <w:noProof/>
              </w:rPr>
            </w:pPr>
            <w:r>
              <w:rPr>
                <w:noProof/>
              </w:rPr>
              <w:t>[[55, 56, 57, 58, 59],</w:t>
            </w:r>
          </w:p>
          <w:p w14:paraId="190878EA" w14:textId="7983B294" w:rsidR="00E72DD7" w:rsidRDefault="00E72DD7" w:rsidP="00DA075B">
            <w:pPr>
              <w:rPr>
                <w:noProof/>
              </w:rPr>
            </w:pPr>
            <w:r>
              <w:rPr>
                <w:noProof/>
              </w:rPr>
              <w:t xml:space="preserve"> [65, 66, 67, 68, 69],</w:t>
            </w:r>
          </w:p>
          <w:p w14:paraId="2C8A1E60" w14:textId="4C66CBD4" w:rsidR="00E72DD7" w:rsidRDefault="00E72DD7" w:rsidP="00DA075B">
            <w:pPr>
              <w:rPr>
                <w:noProof/>
              </w:rPr>
            </w:pPr>
            <w:r>
              <w:rPr>
                <w:noProof/>
              </w:rPr>
              <w:t xml:space="preserve"> [75, 76, 77, 78, 79],</w:t>
            </w:r>
          </w:p>
          <w:p w14:paraId="458D152A" w14:textId="1EA66BCB" w:rsidR="00E72DD7" w:rsidRDefault="00E72DD7" w:rsidP="00DA075B">
            <w:pPr>
              <w:rPr>
                <w:noProof/>
              </w:rPr>
            </w:pPr>
            <w:r>
              <w:rPr>
                <w:noProof/>
              </w:rPr>
              <w:t xml:space="preserve"> [85, 86, 87, 88, 89],</w:t>
            </w:r>
          </w:p>
          <w:p w14:paraId="188154A4" w14:textId="7182142C" w:rsidR="00E72DD7" w:rsidRPr="00C30EA3" w:rsidRDefault="00E72DD7" w:rsidP="00DA075B">
            <w:pPr>
              <w:rPr>
                <w:noProof/>
              </w:rPr>
            </w:pPr>
            <w:r>
              <w:rPr>
                <w:noProof/>
              </w:rPr>
              <w:t xml:space="preserve"> [95, 96, 97, 98, 99]]</w:t>
            </w:r>
          </w:p>
        </w:tc>
        <w:tc>
          <w:tcPr>
            <w:tcW w:w="3564" w:type="dxa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112"/>
              <w:gridCol w:w="1113"/>
              <w:gridCol w:w="1113"/>
            </w:tblGrid>
            <w:tr w:rsidR="00C61281" w14:paraId="5FD17482" w14:textId="77777777" w:rsidTr="00C61281">
              <w:tc>
                <w:tcPr>
                  <w:tcW w:w="1112" w:type="dxa"/>
                </w:tcPr>
                <w:p w14:paraId="0854A215" w14:textId="432AB805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  <w:r>
                    <w:rPr>
                      <w:noProof/>
                    </w:rPr>
                    <w:t>Bound_y</w:t>
                  </w:r>
                </w:p>
              </w:tc>
              <w:tc>
                <w:tcPr>
                  <w:tcW w:w="1113" w:type="dxa"/>
                </w:tcPr>
                <w:p w14:paraId="31DAB2CE" w14:textId="47F46067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  <w:r>
                    <w:rPr>
                      <w:noProof/>
                    </w:rPr>
                    <w:t>Bound_X</w:t>
                  </w:r>
                </w:p>
              </w:tc>
              <w:tc>
                <w:tcPr>
                  <w:tcW w:w="1113" w:type="dxa"/>
                </w:tcPr>
                <w:p w14:paraId="2E0A6500" w14:textId="3EA97667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  <w:r>
                    <w:rPr>
                      <w:noProof/>
                    </w:rPr>
                    <w:t>Row</w:t>
                  </w:r>
                </w:p>
              </w:tc>
            </w:tr>
            <w:tr w:rsidR="00C61281" w14:paraId="5486AE17" w14:textId="77777777" w:rsidTr="00C61281">
              <w:tc>
                <w:tcPr>
                  <w:tcW w:w="1112" w:type="dxa"/>
                </w:tcPr>
                <w:p w14:paraId="3A13EB69" w14:textId="305C3C41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  <w:r>
                    <w:rPr>
                      <w:noProof/>
                    </w:rPr>
                    <w:t>9</w:t>
                  </w:r>
                </w:p>
              </w:tc>
              <w:tc>
                <w:tcPr>
                  <w:tcW w:w="1113" w:type="dxa"/>
                </w:tcPr>
                <w:p w14:paraId="293AF150" w14:textId="20717674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  <w:r>
                    <w:rPr>
                      <w:noProof/>
                    </w:rPr>
                    <w:t>9</w:t>
                  </w:r>
                </w:p>
              </w:tc>
              <w:tc>
                <w:tcPr>
                  <w:tcW w:w="1113" w:type="dxa"/>
                </w:tcPr>
                <w:p w14:paraId="55485F8E" w14:textId="77777777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</w:p>
              </w:tc>
            </w:tr>
            <w:tr w:rsidR="00C61281" w14:paraId="491B255E" w14:textId="77777777" w:rsidTr="00C61281">
              <w:tc>
                <w:tcPr>
                  <w:tcW w:w="1112" w:type="dxa"/>
                </w:tcPr>
                <w:p w14:paraId="03F38B32" w14:textId="77777777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</w:p>
              </w:tc>
              <w:tc>
                <w:tcPr>
                  <w:tcW w:w="1113" w:type="dxa"/>
                </w:tcPr>
                <w:p w14:paraId="312FC146" w14:textId="77777777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</w:p>
              </w:tc>
              <w:tc>
                <w:tcPr>
                  <w:tcW w:w="1113" w:type="dxa"/>
                </w:tcPr>
                <w:p w14:paraId="1016788B" w14:textId="2244FE08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  <w:r>
                    <w:rPr>
                      <w:noProof/>
                    </w:rPr>
                    <w:t>44 45 46 47 48</w:t>
                  </w:r>
                </w:p>
              </w:tc>
            </w:tr>
            <w:tr w:rsidR="00C61281" w14:paraId="435E8688" w14:textId="77777777" w:rsidTr="00C61281">
              <w:tc>
                <w:tcPr>
                  <w:tcW w:w="1112" w:type="dxa"/>
                </w:tcPr>
                <w:p w14:paraId="75E596A7" w14:textId="77777777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</w:p>
              </w:tc>
              <w:tc>
                <w:tcPr>
                  <w:tcW w:w="1113" w:type="dxa"/>
                </w:tcPr>
                <w:p w14:paraId="03D16DDF" w14:textId="77777777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</w:p>
              </w:tc>
              <w:tc>
                <w:tcPr>
                  <w:tcW w:w="1113" w:type="dxa"/>
                </w:tcPr>
                <w:p w14:paraId="1470B864" w14:textId="5F2538ED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  <w:r>
                    <w:rPr>
                      <w:noProof/>
                    </w:rPr>
                    <w:t>54 55 56 57 58</w:t>
                  </w:r>
                </w:p>
              </w:tc>
            </w:tr>
            <w:tr w:rsidR="00C61281" w14:paraId="2BF167D8" w14:textId="77777777" w:rsidTr="00C61281">
              <w:tc>
                <w:tcPr>
                  <w:tcW w:w="1112" w:type="dxa"/>
                </w:tcPr>
                <w:p w14:paraId="28FEC3F9" w14:textId="77777777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</w:p>
              </w:tc>
              <w:tc>
                <w:tcPr>
                  <w:tcW w:w="1113" w:type="dxa"/>
                </w:tcPr>
                <w:p w14:paraId="50B0DED4" w14:textId="77777777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</w:p>
              </w:tc>
              <w:tc>
                <w:tcPr>
                  <w:tcW w:w="1113" w:type="dxa"/>
                </w:tcPr>
                <w:p w14:paraId="2C614DC6" w14:textId="5DC1F090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  <w:r>
                    <w:rPr>
                      <w:noProof/>
                    </w:rPr>
                    <w:t>64 65 66 67 68</w:t>
                  </w:r>
                </w:p>
              </w:tc>
            </w:tr>
            <w:tr w:rsidR="00C61281" w14:paraId="0CCAC965" w14:textId="77777777" w:rsidTr="00C61281">
              <w:tc>
                <w:tcPr>
                  <w:tcW w:w="1112" w:type="dxa"/>
                </w:tcPr>
                <w:p w14:paraId="66F3CA38" w14:textId="77777777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</w:p>
              </w:tc>
              <w:tc>
                <w:tcPr>
                  <w:tcW w:w="1113" w:type="dxa"/>
                </w:tcPr>
                <w:p w14:paraId="31A1AC19" w14:textId="77777777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</w:p>
              </w:tc>
              <w:tc>
                <w:tcPr>
                  <w:tcW w:w="1113" w:type="dxa"/>
                </w:tcPr>
                <w:p w14:paraId="2254082F" w14:textId="33ED80F8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  <w:r>
                    <w:rPr>
                      <w:noProof/>
                    </w:rPr>
                    <w:t>74 75 76 77 78</w:t>
                  </w:r>
                </w:p>
              </w:tc>
            </w:tr>
            <w:tr w:rsidR="00C61281" w14:paraId="1FD7CCC3" w14:textId="77777777" w:rsidTr="00C61281">
              <w:tc>
                <w:tcPr>
                  <w:tcW w:w="1112" w:type="dxa"/>
                </w:tcPr>
                <w:p w14:paraId="23C17D44" w14:textId="77777777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</w:p>
              </w:tc>
              <w:tc>
                <w:tcPr>
                  <w:tcW w:w="1113" w:type="dxa"/>
                </w:tcPr>
                <w:p w14:paraId="50EF6D8C" w14:textId="77777777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</w:p>
              </w:tc>
              <w:tc>
                <w:tcPr>
                  <w:tcW w:w="1113" w:type="dxa"/>
                </w:tcPr>
                <w:p w14:paraId="0C4A7784" w14:textId="4157F6FC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  <w:r>
                    <w:rPr>
                      <w:noProof/>
                    </w:rPr>
                    <w:t>84 85 86 87 88</w:t>
                  </w:r>
                </w:p>
              </w:tc>
            </w:tr>
          </w:tbl>
          <w:p w14:paraId="3498D3F9" w14:textId="77777777" w:rsidR="00E72DD7" w:rsidRPr="00423EF6" w:rsidRDefault="00E72DD7" w:rsidP="004B5EAF">
            <w:pPr>
              <w:pStyle w:val="NoSpacing"/>
              <w:rPr>
                <w:noProof/>
              </w:rPr>
            </w:pPr>
          </w:p>
        </w:tc>
        <w:tc>
          <w:tcPr>
            <w:tcW w:w="997" w:type="dxa"/>
          </w:tcPr>
          <w:p w14:paraId="21F46837" w14:textId="77777777" w:rsidR="00E72DD7" w:rsidRDefault="00C61281" w:rsidP="004B5EAF">
            <w:pPr>
              <w:pStyle w:val="NoSpacing"/>
              <w:rPr>
                <w:noProof/>
              </w:rPr>
            </w:pPr>
            <w:r>
              <w:rPr>
                <w:noProof/>
              </w:rPr>
              <w:t>Passed</w:t>
            </w:r>
          </w:p>
          <w:p w14:paraId="6608C5DE" w14:textId="384ED8ED" w:rsidR="00C61281" w:rsidRDefault="00C61281" w:rsidP="004B5EAF">
            <w:pPr>
              <w:pStyle w:val="NoSpacing"/>
              <w:rPr>
                <w:noProof/>
              </w:rPr>
            </w:pPr>
          </w:p>
        </w:tc>
      </w:tr>
      <w:tr w:rsidR="00C61281" w:rsidRPr="003C6DE2" w14:paraId="250BDEDF" w14:textId="77777777" w:rsidTr="004C138B">
        <w:trPr>
          <w:trHeight w:val="2824"/>
        </w:trPr>
        <w:tc>
          <w:tcPr>
            <w:tcW w:w="421" w:type="dxa"/>
          </w:tcPr>
          <w:p w14:paraId="611E2218" w14:textId="77777777" w:rsidR="00C61281" w:rsidRDefault="00C61281" w:rsidP="004B5EAF"/>
        </w:tc>
        <w:tc>
          <w:tcPr>
            <w:tcW w:w="1312" w:type="dxa"/>
          </w:tcPr>
          <w:p w14:paraId="5C0ED27A" w14:textId="6160FD55" w:rsidR="00C61281" w:rsidRDefault="004B63A1" w:rsidP="004B5EAF">
            <w:r>
              <w:t>Getting a rectangle from an array</w:t>
            </w:r>
          </w:p>
        </w:tc>
        <w:tc>
          <w:tcPr>
            <w:tcW w:w="4074" w:type="dxa"/>
          </w:tcPr>
          <w:p w14:paraId="71AD6AEE" w14:textId="77777777" w:rsidR="00C61281" w:rsidRDefault="00C61281" w:rsidP="00C61281">
            <w:pPr>
              <w:rPr>
                <w:noProof/>
              </w:rPr>
            </w:pPr>
            <w:r w:rsidRPr="00574393">
              <w:rPr>
                <w:noProof/>
              </w:rPr>
              <w:t>[[</w:t>
            </w:r>
            <w:r>
              <w:rPr>
                <w:noProof/>
              </w:rPr>
              <w:t xml:space="preserve"> </w:t>
            </w:r>
            <w:r w:rsidRPr="00574393">
              <w:rPr>
                <w:noProof/>
              </w:rPr>
              <w:t xml:space="preserve">0, 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 xml:space="preserve">1, 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 xml:space="preserve">2, 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 xml:space="preserve">3, 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 xml:space="preserve">4, </w:t>
            </w:r>
            <w:r>
              <w:rPr>
                <w:noProof/>
              </w:rPr>
              <w:t xml:space="preserve">   </w:t>
            </w:r>
            <w:r w:rsidRPr="00574393">
              <w:rPr>
                <w:noProof/>
              </w:rPr>
              <w:t xml:space="preserve">5, 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 xml:space="preserve">6, 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>7,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 xml:space="preserve"> 8, </w:t>
            </w:r>
            <w:r>
              <w:rPr>
                <w:noProof/>
              </w:rPr>
              <w:t xml:space="preserve">   </w:t>
            </w:r>
            <w:r w:rsidRPr="00574393">
              <w:rPr>
                <w:noProof/>
              </w:rPr>
              <w:t xml:space="preserve">9], </w:t>
            </w:r>
          </w:p>
          <w:p w14:paraId="24EC1031" w14:textId="77777777" w:rsidR="00C61281" w:rsidRDefault="00C61281" w:rsidP="00C61281">
            <w:pPr>
              <w:rPr>
                <w:noProof/>
              </w:rPr>
            </w:pPr>
            <w:r w:rsidRPr="00574393">
              <w:rPr>
                <w:noProof/>
              </w:rPr>
              <w:t xml:space="preserve">[10, 11, 12, 13, 14, 15, 16, 17, 18, 19], </w:t>
            </w:r>
          </w:p>
          <w:p w14:paraId="0F35F8A7" w14:textId="77777777" w:rsidR="00C61281" w:rsidRDefault="00C61281" w:rsidP="00C61281">
            <w:pPr>
              <w:rPr>
                <w:noProof/>
              </w:rPr>
            </w:pPr>
            <w:r w:rsidRPr="00574393">
              <w:rPr>
                <w:noProof/>
              </w:rPr>
              <w:t xml:space="preserve">[20, 21, 22, 23, 24, 25, 26, 27, 28, 29], </w:t>
            </w:r>
          </w:p>
          <w:p w14:paraId="2490D1C5" w14:textId="77777777" w:rsidR="00C61281" w:rsidRDefault="00C61281" w:rsidP="00C61281">
            <w:pPr>
              <w:rPr>
                <w:noProof/>
              </w:rPr>
            </w:pPr>
            <w:r w:rsidRPr="00574393">
              <w:rPr>
                <w:noProof/>
              </w:rPr>
              <w:t xml:space="preserve">[30, 31, 32, 33, 34, 35, 36, 37, 38, 39], </w:t>
            </w:r>
          </w:p>
          <w:p w14:paraId="62CC47C2" w14:textId="77777777" w:rsidR="00C61281" w:rsidRDefault="00C61281" w:rsidP="00C61281">
            <w:pPr>
              <w:rPr>
                <w:noProof/>
              </w:rPr>
            </w:pPr>
            <w:r w:rsidRPr="00574393">
              <w:rPr>
                <w:noProof/>
              </w:rPr>
              <w:t xml:space="preserve">[40, 41, 42, 43, 44, 45, 46, 47, 48, 49], </w:t>
            </w:r>
          </w:p>
          <w:p w14:paraId="51E9CB78" w14:textId="77777777" w:rsidR="00C61281" w:rsidRDefault="00C61281" w:rsidP="00C61281">
            <w:pPr>
              <w:rPr>
                <w:noProof/>
              </w:rPr>
            </w:pPr>
            <w:r w:rsidRPr="00574393">
              <w:rPr>
                <w:noProof/>
              </w:rPr>
              <w:t xml:space="preserve">[50, 51, 52, 53, 54, 55, 56, 57, 58, 59], </w:t>
            </w:r>
          </w:p>
          <w:p w14:paraId="112FAD50" w14:textId="77777777" w:rsidR="00C61281" w:rsidRDefault="00C61281" w:rsidP="00C61281">
            <w:pPr>
              <w:rPr>
                <w:noProof/>
              </w:rPr>
            </w:pPr>
            <w:r w:rsidRPr="00574393">
              <w:rPr>
                <w:noProof/>
              </w:rPr>
              <w:t xml:space="preserve">[60, 61, 62, 63, 64, 65, 66, 67, 68, 69], </w:t>
            </w:r>
          </w:p>
          <w:p w14:paraId="6D188D0F" w14:textId="77777777" w:rsidR="00C61281" w:rsidRDefault="00C61281" w:rsidP="00C61281">
            <w:pPr>
              <w:rPr>
                <w:noProof/>
              </w:rPr>
            </w:pPr>
            <w:r w:rsidRPr="00574393">
              <w:rPr>
                <w:noProof/>
              </w:rPr>
              <w:t xml:space="preserve">[70, 71, 72, 73, 74, 75, 76, 77, 78, 79], </w:t>
            </w:r>
          </w:p>
          <w:p w14:paraId="61E85EB9" w14:textId="77777777" w:rsidR="00C61281" w:rsidRDefault="00C61281" w:rsidP="00C61281">
            <w:pPr>
              <w:rPr>
                <w:noProof/>
              </w:rPr>
            </w:pPr>
            <w:r w:rsidRPr="00574393">
              <w:rPr>
                <w:noProof/>
              </w:rPr>
              <w:t xml:space="preserve">[80, 81, 82, 83, 84, 85, 86, 87, 88, 89], </w:t>
            </w:r>
          </w:p>
          <w:p w14:paraId="2A86DD2A" w14:textId="77777777" w:rsidR="00C61281" w:rsidRDefault="00C61281" w:rsidP="00C61281">
            <w:pPr>
              <w:rPr>
                <w:noProof/>
              </w:rPr>
            </w:pPr>
            <w:r w:rsidRPr="00574393">
              <w:rPr>
                <w:noProof/>
              </w:rPr>
              <w:t>[90, 91, 92, 93, 94, 95, 96, 97, 98, 99]]</w:t>
            </w:r>
          </w:p>
          <w:p w14:paraId="12DF54B3" w14:textId="39A2A4DE" w:rsidR="00C61281" w:rsidRDefault="00C61281" w:rsidP="00C61281">
            <w:pPr>
              <w:rPr>
                <w:noProof/>
              </w:rPr>
            </w:pPr>
            <w:r>
              <w:rPr>
                <w:noProof/>
              </w:rPr>
              <w:t>Size -&gt; 7x6</w:t>
            </w:r>
          </w:p>
          <w:p w14:paraId="3FAD7168" w14:textId="7E8BFFBB" w:rsidR="00C61281" w:rsidRPr="00574393" w:rsidRDefault="00C61281" w:rsidP="00C61281">
            <w:pPr>
              <w:rPr>
                <w:noProof/>
              </w:rPr>
            </w:pPr>
            <w:r>
              <w:rPr>
                <w:noProof/>
              </w:rPr>
              <w:t>Top left: (5,</w:t>
            </w:r>
            <w:r w:rsidR="00B14FE0">
              <w:rPr>
                <w:noProof/>
              </w:rPr>
              <w:t>3</w:t>
            </w:r>
            <w:r>
              <w:rPr>
                <w:noProof/>
              </w:rPr>
              <w:t>)</w:t>
            </w:r>
          </w:p>
        </w:tc>
        <w:tc>
          <w:tcPr>
            <w:tcW w:w="3807" w:type="dxa"/>
          </w:tcPr>
          <w:p w14:paraId="001EB65E" w14:textId="77777777" w:rsidR="0061214F" w:rsidRDefault="0061214F" w:rsidP="0061214F">
            <w:pPr>
              <w:rPr>
                <w:noProof/>
              </w:rPr>
            </w:pPr>
            <w:r>
              <w:rPr>
                <w:noProof/>
              </w:rPr>
              <w:t>[[67 68 69]</w:t>
            </w:r>
          </w:p>
          <w:p w14:paraId="3546DDBC" w14:textId="77777777" w:rsidR="0061214F" w:rsidRDefault="0061214F" w:rsidP="0061214F">
            <w:pPr>
              <w:rPr>
                <w:noProof/>
              </w:rPr>
            </w:pPr>
            <w:r>
              <w:rPr>
                <w:noProof/>
              </w:rPr>
              <w:t xml:space="preserve"> [77 78 79]</w:t>
            </w:r>
          </w:p>
          <w:p w14:paraId="7BE46983" w14:textId="7AB547DE" w:rsidR="00C61281" w:rsidRDefault="0061214F" w:rsidP="0061214F">
            <w:pPr>
              <w:rPr>
                <w:noProof/>
              </w:rPr>
            </w:pPr>
            <w:r>
              <w:rPr>
                <w:noProof/>
              </w:rPr>
              <w:t xml:space="preserve"> [87 88 89]]</w:t>
            </w:r>
          </w:p>
        </w:tc>
        <w:tc>
          <w:tcPr>
            <w:tcW w:w="3564" w:type="dxa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112"/>
              <w:gridCol w:w="1113"/>
              <w:gridCol w:w="1113"/>
            </w:tblGrid>
            <w:tr w:rsidR="00C61281" w14:paraId="2D3766D2" w14:textId="77777777" w:rsidTr="001667DD">
              <w:tc>
                <w:tcPr>
                  <w:tcW w:w="1112" w:type="dxa"/>
                </w:tcPr>
                <w:p w14:paraId="28D60E54" w14:textId="77777777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  <w:r>
                    <w:rPr>
                      <w:noProof/>
                    </w:rPr>
                    <w:t>Bound_y</w:t>
                  </w:r>
                </w:p>
              </w:tc>
              <w:tc>
                <w:tcPr>
                  <w:tcW w:w="1113" w:type="dxa"/>
                </w:tcPr>
                <w:p w14:paraId="36F06310" w14:textId="77777777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  <w:r>
                    <w:rPr>
                      <w:noProof/>
                    </w:rPr>
                    <w:t>Bound_X</w:t>
                  </w:r>
                </w:p>
              </w:tc>
              <w:tc>
                <w:tcPr>
                  <w:tcW w:w="1113" w:type="dxa"/>
                </w:tcPr>
                <w:p w14:paraId="3F153FA5" w14:textId="77777777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  <w:r>
                    <w:rPr>
                      <w:noProof/>
                    </w:rPr>
                    <w:t>Row</w:t>
                  </w:r>
                </w:p>
              </w:tc>
            </w:tr>
            <w:tr w:rsidR="00C61281" w14:paraId="54938E62" w14:textId="77777777" w:rsidTr="001667DD">
              <w:tc>
                <w:tcPr>
                  <w:tcW w:w="1112" w:type="dxa"/>
                </w:tcPr>
                <w:p w14:paraId="417063E0" w14:textId="08FCEA9A" w:rsidR="00C61281" w:rsidRDefault="00B14FE0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  <w:r>
                    <w:rPr>
                      <w:noProof/>
                    </w:rPr>
                    <w:t>9</w:t>
                  </w:r>
                </w:p>
              </w:tc>
              <w:tc>
                <w:tcPr>
                  <w:tcW w:w="1113" w:type="dxa"/>
                </w:tcPr>
                <w:p w14:paraId="0FB45D32" w14:textId="77777777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  <w:r>
                    <w:rPr>
                      <w:noProof/>
                    </w:rPr>
                    <w:t>10</w:t>
                  </w:r>
                </w:p>
              </w:tc>
              <w:tc>
                <w:tcPr>
                  <w:tcW w:w="1113" w:type="dxa"/>
                </w:tcPr>
                <w:p w14:paraId="15681252" w14:textId="77777777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</w:p>
              </w:tc>
            </w:tr>
            <w:tr w:rsidR="00C61281" w14:paraId="68620544" w14:textId="77777777" w:rsidTr="001667DD">
              <w:tc>
                <w:tcPr>
                  <w:tcW w:w="1112" w:type="dxa"/>
                </w:tcPr>
                <w:p w14:paraId="3BCA2117" w14:textId="77777777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</w:p>
              </w:tc>
              <w:tc>
                <w:tcPr>
                  <w:tcW w:w="1113" w:type="dxa"/>
                </w:tcPr>
                <w:p w14:paraId="546440E0" w14:textId="77777777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</w:p>
              </w:tc>
              <w:tc>
                <w:tcPr>
                  <w:tcW w:w="1113" w:type="dxa"/>
                </w:tcPr>
                <w:p w14:paraId="2519C331" w14:textId="46464E13" w:rsidR="00C61281" w:rsidRDefault="00B14FE0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  <w:r>
                    <w:rPr>
                      <w:noProof/>
                    </w:rPr>
                    <w:t>67 68 69</w:t>
                  </w:r>
                </w:p>
              </w:tc>
            </w:tr>
            <w:tr w:rsidR="00C61281" w14:paraId="66117D0E" w14:textId="77777777" w:rsidTr="001667DD">
              <w:tc>
                <w:tcPr>
                  <w:tcW w:w="1112" w:type="dxa"/>
                </w:tcPr>
                <w:p w14:paraId="1370F313" w14:textId="77777777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</w:p>
              </w:tc>
              <w:tc>
                <w:tcPr>
                  <w:tcW w:w="1113" w:type="dxa"/>
                </w:tcPr>
                <w:p w14:paraId="6F29CC8F" w14:textId="77777777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</w:p>
              </w:tc>
              <w:tc>
                <w:tcPr>
                  <w:tcW w:w="1113" w:type="dxa"/>
                </w:tcPr>
                <w:p w14:paraId="31996DAE" w14:textId="1C72F4AA" w:rsidR="00C61281" w:rsidRDefault="00B14FE0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  <w:r>
                    <w:rPr>
                      <w:noProof/>
                    </w:rPr>
                    <w:t>77 78 79</w:t>
                  </w:r>
                </w:p>
              </w:tc>
            </w:tr>
            <w:tr w:rsidR="00C61281" w14:paraId="664D0608" w14:textId="77777777" w:rsidTr="001667DD">
              <w:tc>
                <w:tcPr>
                  <w:tcW w:w="1112" w:type="dxa"/>
                </w:tcPr>
                <w:p w14:paraId="47F781EA" w14:textId="77777777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</w:p>
              </w:tc>
              <w:tc>
                <w:tcPr>
                  <w:tcW w:w="1113" w:type="dxa"/>
                </w:tcPr>
                <w:p w14:paraId="7D3FC333" w14:textId="77777777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</w:p>
              </w:tc>
              <w:tc>
                <w:tcPr>
                  <w:tcW w:w="1113" w:type="dxa"/>
                </w:tcPr>
                <w:p w14:paraId="12306986" w14:textId="09480102" w:rsidR="00C61281" w:rsidRDefault="00B14FE0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  <w:r>
                    <w:rPr>
                      <w:noProof/>
                    </w:rPr>
                    <w:t>87 88 89</w:t>
                  </w:r>
                </w:p>
              </w:tc>
            </w:tr>
            <w:tr w:rsidR="00C61281" w14:paraId="2A2452DD" w14:textId="77777777" w:rsidTr="001667DD">
              <w:tc>
                <w:tcPr>
                  <w:tcW w:w="1112" w:type="dxa"/>
                </w:tcPr>
                <w:p w14:paraId="33ED3E45" w14:textId="77777777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</w:p>
              </w:tc>
              <w:tc>
                <w:tcPr>
                  <w:tcW w:w="1113" w:type="dxa"/>
                </w:tcPr>
                <w:p w14:paraId="2F7A9CFB" w14:textId="77777777" w:rsidR="00C61281" w:rsidRDefault="00C61281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</w:p>
              </w:tc>
              <w:tc>
                <w:tcPr>
                  <w:tcW w:w="1113" w:type="dxa"/>
                </w:tcPr>
                <w:p w14:paraId="0DE520B4" w14:textId="0F5C6603" w:rsidR="00C61281" w:rsidRDefault="00B14FE0" w:rsidP="00E352CA">
                  <w:pPr>
                    <w:pStyle w:val="NoSpacing"/>
                    <w:framePr w:hSpace="180" w:wrap="around" w:vAnchor="text" w:hAnchor="margin" w:y="-214"/>
                    <w:rPr>
                      <w:noProof/>
                    </w:rPr>
                  </w:pPr>
                  <w:r>
                    <w:rPr>
                      <w:noProof/>
                    </w:rPr>
                    <w:t>97 98 99</w:t>
                  </w:r>
                </w:p>
              </w:tc>
            </w:tr>
          </w:tbl>
          <w:p w14:paraId="04B0B26A" w14:textId="77777777" w:rsidR="00C61281" w:rsidRDefault="00C61281" w:rsidP="004B5EAF">
            <w:pPr>
              <w:pStyle w:val="NoSpacing"/>
              <w:rPr>
                <w:noProof/>
              </w:rPr>
            </w:pPr>
          </w:p>
        </w:tc>
        <w:tc>
          <w:tcPr>
            <w:tcW w:w="997" w:type="dxa"/>
          </w:tcPr>
          <w:p w14:paraId="09B94EAC" w14:textId="5F227620" w:rsidR="00C61281" w:rsidRDefault="0061214F" w:rsidP="004B5EAF">
            <w:pPr>
              <w:pStyle w:val="NoSpacing"/>
              <w:rPr>
                <w:noProof/>
              </w:rPr>
            </w:pPr>
            <w:r>
              <w:rPr>
                <w:noProof/>
              </w:rPr>
              <w:t>Passed</w:t>
            </w:r>
          </w:p>
        </w:tc>
      </w:tr>
      <w:tr w:rsidR="00574393" w:rsidRPr="003C6DE2" w14:paraId="683B44C6" w14:textId="77777777" w:rsidTr="004C138B">
        <w:trPr>
          <w:trHeight w:val="2824"/>
        </w:trPr>
        <w:tc>
          <w:tcPr>
            <w:tcW w:w="421" w:type="dxa"/>
          </w:tcPr>
          <w:p w14:paraId="7BA2F0EA" w14:textId="720B059C" w:rsidR="00574393" w:rsidRDefault="00BD43C0" w:rsidP="004B5EAF">
            <w:r>
              <w:lastRenderedPageBreak/>
              <w:t>1</w:t>
            </w:r>
          </w:p>
        </w:tc>
        <w:tc>
          <w:tcPr>
            <w:tcW w:w="1312" w:type="dxa"/>
          </w:tcPr>
          <w:p w14:paraId="35014A5B" w14:textId="048C3ADA" w:rsidR="00574393" w:rsidRDefault="00574393" w:rsidP="004B5EAF">
            <w:r>
              <w:t>Compressing with a 3x3 square</w:t>
            </w:r>
          </w:p>
        </w:tc>
        <w:tc>
          <w:tcPr>
            <w:tcW w:w="4074" w:type="dxa"/>
          </w:tcPr>
          <w:p w14:paraId="05A706D1" w14:textId="04212A52" w:rsidR="00574393" w:rsidRDefault="00574393" w:rsidP="004B5EAF">
            <w:pPr>
              <w:rPr>
                <w:noProof/>
              </w:rPr>
            </w:pPr>
            <w:r w:rsidRPr="00574393">
              <w:rPr>
                <w:noProof/>
              </w:rPr>
              <w:t>[[</w:t>
            </w:r>
            <w:r w:rsidR="00C52769">
              <w:rPr>
                <w:noProof/>
              </w:rPr>
              <w:t xml:space="preserve"> </w:t>
            </w:r>
            <w:r w:rsidRPr="00574393">
              <w:rPr>
                <w:noProof/>
              </w:rPr>
              <w:t xml:space="preserve">0, </w:t>
            </w:r>
            <w:r>
              <w:rPr>
                <w:noProof/>
              </w:rPr>
              <w:t xml:space="preserve"> </w:t>
            </w:r>
            <w:r w:rsidR="00C52769">
              <w:rPr>
                <w:noProof/>
              </w:rPr>
              <w:t xml:space="preserve"> </w:t>
            </w:r>
            <w:r w:rsidRPr="00574393">
              <w:rPr>
                <w:noProof/>
              </w:rPr>
              <w:t xml:space="preserve">1, 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 xml:space="preserve">2, 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 xml:space="preserve">3, 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 xml:space="preserve">4, </w:t>
            </w:r>
            <w:r>
              <w:rPr>
                <w:noProof/>
              </w:rPr>
              <w:t xml:space="preserve">   </w:t>
            </w:r>
            <w:r w:rsidRPr="00574393">
              <w:rPr>
                <w:noProof/>
              </w:rPr>
              <w:t xml:space="preserve">5, 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 xml:space="preserve">6, 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>7,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 xml:space="preserve"> 8, </w:t>
            </w:r>
            <w:r>
              <w:rPr>
                <w:noProof/>
              </w:rPr>
              <w:t xml:space="preserve">   </w:t>
            </w:r>
            <w:r w:rsidRPr="00574393">
              <w:rPr>
                <w:noProof/>
              </w:rPr>
              <w:t xml:space="preserve">9], </w:t>
            </w:r>
          </w:p>
          <w:p w14:paraId="4BB05498" w14:textId="77777777" w:rsidR="004C138B" w:rsidRDefault="00574393" w:rsidP="004B5EAF">
            <w:pPr>
              <w:rPr>
                <w:noProof/>
              </w:rPr>
            </w:pPr>
            <w:r w:rsidRPr="00574393">
              <w:rPr>
                <w:noProof/>
              </w:rPr>
              <w:t xml:space="preserve">[10, 11, 12, 13, 14, 15, 16, 17, 18, 19], </w:t>
            </w:r>
          </w:p>
          <w:p w14:paraId="070F1120" w14:textId="77777777" w:rsidR="004C138B" w:rsidRDefault="00574393" w:rsidP="004B5EAF">
            <w:pPr>
              <w:rPr>
                <w:noProof/>
              </w:rPr>
            </w:pPr>
            <w:r w:rsidRPr="00574393">
              <w:rPr>
                <w:noProof/>
              </w:rPr>
              <w:t xml:space="preserve">[20, 21, 22, 23, 24, 25, 26, 27, 28, 29], </w:t>
            </w:r>
          </w:p>
          <w:p w14:paraId="653C555F" w14:textId="77777777" w:rsidR="004C138B" w:rsidRDefault="00574393" w:rsidP="004B5EAF">
            <w:pPr>
              <w:rPr>
                <w:noProof/>
              </w:rPr>
            </w:pPr>
            <w:r w:rsidRPr="00574393">
              <w:rPr>
                <w:noProof/>
              </w:rPr>
              <w:t xml:space="preserve">[30, 31, 32, 33, 34, 35, 36, 37, 38, 39], </w:t>
            </w:r>
          </w:p>
          <w:p w14:paraId="6CF2F6BE" w14:textId="77777777" w:rsidR="004C138B" w:rsidRDefault="00574393" w:rsidP="004B5EAF">
            <w:pPr>
              <w:rPr>
                <w:noProof/>
              </w:rPr>
            </w:pPr>
            <w:r w:rsidRPr="00574393">
              <w:rPr>
                <w:noProof/>
              </w:rPr>
              <w:t xml:space="preserve">[40, 41, 42, 43, 44, 45, 46, 47, 48, 49], </w:t>
            </w:r>
          </w:p>
          <w:p w14:paraId="12BA7DA2" w14:textId="77777777" w:rsidR="004C138B" w:rsidRDefault="00574393" w:rsidP="004B5EAF">
            <w:pPr>
              <w:rPr>
                <w:noProof/>
              </w:rPr>
            </w:pPr>
            <w:r w:rsidRPr="00574393">
              <w:rPr>
                <w:noProof/>
              </w:rPr>
              <w:t xml:space="preserve">[50, 51, 52, 53, 54, 55, 56, 57, 58, 59], </w:t>
            </w:r>
          </w:p>
          <w:p w14:paraId="1DC617BF" w14:textId="77777777" w:rsidR="004C138B" w:rsidRDefault="00574393" w:rsidP="004B5EAF">
            <w:pPr>
              <w:rPr>
                <w:noProof/>
              </w:rPr>
            </w:pPr>
            <w:r w:rsidRPr="00574393">
              <w:rPr>
                <w:noProof/>
              </w:rPr>
              <w:t xml:space="preserve">[60, 61, 62, 63, 64, 65, 66, 67, 68, 69], </w:t>
            </w:r>
          </w:p>
          <w:p w14:paraId="652A5A15" w14:textId="77777777" w:rsidR="004C138B" w:rsidRDefault="00574393" w:rsidP="004B5EAF">
            <w:pPr>
              <w:rPr>
                <w:noProof/>
              </w:rPr>
            </w:pPr>
            <w:r w:rsidRPr="00574393">
              <w:rPr>
                <w:noProof/>
              </w:rPr>
              <w:t xml:space="preserve">[70, 71, 72, 73, 74, 75, 76, 77, 78, 79], </w:t>
            </w:r>
          </w:p>
          <w:p w14:paraId="2C21503C" w14:textId="77777777" w:rsidR="004C138B" w:rsidRDefault="00574393" w:rsidP="004B5EAF">
            <w:pPr>
              <w:rPr>
                <w:noProof/>
              </w:rPr>
            </w:pPr>
            <w:r w:rsidRPr="00574393">
              <w:rPr>
                <w:noProof/>
              </w:rPr>
              <w:t xml:space="preserve">[80, 81, 82, 83, 84, 85, 86, 87, 88, 89], </w:t>
            </w:r>
          </w:p>
          <w:p w14:paraId="0D8E4221" w14:textId="24CEC9D2" w:rsidR="00574393" w:rsidRPr="00574393" w:rsidRDefault="00574393" w:rsidP="004B5EAF">
            <w:pPr>
              <w:rPr>
                <w:noProof/>
              </w:rPr>
            </w:pPr>
            <w:r w:rsidRPr="00574393">
              <w:rPr>
                <w:noProof/>
              </w:rPr>
              <w:t>[90, 91, 92, 93, 94, 95, 96, 97, 98, 99]]</w:t>
            </w:r>
          </w:p>
        </w:tc>
        <w:tc>
          <w:tcPr>
            <w:tcW w:w="3807" w:type="dxa"/>
          </w:tcPr>
          <w:p w14:paraId="5EEE23FF" w14:textId="77777777" w:rsidR="00C30EA3" w:rsidRDefault="00C30EA3" w:rsidP="00DA075B">
            <w:pPr>
              <w:rPr>
                <w:noProof/>
              </w:rPr>
            </w:pPr>
            <w:r w:rsidRPr="00C30EA3">
              <w:rPr>
                <w:noProof/>
              </w:rPr>
              <w:t xml:space="preserve">[[11, 14, 17, 19], </w:t>
            </w:r>
          </w:p>
          <w:p w14:paraId="0771DE45" w14:textId="2AE1C50E" w:rsidR="00C30EA3" w:rsidRDefault="00C30EA3" w:rsidP="00DA075B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  <w:r w:rsidRPr="00C30EA3">
              <w:rPr>
                <w:noProof/>
              </w:rPr>
              <w:t xml:space="preserve">[41, 44, 47, 49], </w:t>
            </w:r>
          </w:p>
          <w:p w14:paraId="6B9F7B44" w14:textId="32517697" w:rsidR="00C30EA3" w:rsidRDefault="00C30EA3" w:rsidP="00DA075B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  <w:r w:rsidRPr="00C30EA3">
              <w:rPr>
                <w:noProof/>
              </w:rPr>
              <w:t xml:space="preserve">[71, 74, 77, 79], </w:t>
            </w:r>
          </w:p>
          <w:p w14:paraId="258BA0E4" w14:textId="7A3F43C9" w:rsidR="00574393" w:rsidRDefault="00C30EA3" w:rsidP="00DA075B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  <w:r w:rsidRPr="00C30EA3">
              <w:rPr>
                <w:noProof/>
              </w:rPr>
              <w:t>[91, 94, 97, 99]]</w:t>
            </w:r>
          </w:p>
        </w:tc>
        <w:tc>
          <w:tcPr>
            <w:tcW w:w="3564" w:type="dxa"/>
          </w:tcPr>
          <w:p w14:paraId="4A3B6991" w14:textId="77777777" w:rsidR="00423EF6" w:rsidRDefault="00423EF6" w:rsidP="004B5EAF">
            <w:pPr>
              <w:pStyle w:val="NoSpacing"/>
              <w:rPr>
                <w:noProof/>
              </w:rPr>
            </w:pPr>
            <w:r w:rsidRPr="00423EF6">
              <w:rPr>
                <w:noProof/>
              </w:rPr>
              <w:t xml:space="preserve">[[11, 14, 17, 19], </w:t>
            </w:r>
          </w:p>
          <w:p w14:paraId="144E9494" w14:textId="77777777" w:rsidR="00423EF6" w:rsidRDefault="00423EF6" w:rsidP="004B5EAF">
            <w:pPr>
              <w:pStyle w:val="NoSpacing"/>
              <w:rPr>
                <w:noProof/>
              </w:rPr>
            </w:pPr>
            <w:r w:rsidRPr="00423EF6">
              <w:rPr>
                <w:noProof/>
              </w:rPr>
              <w:t xml:space="preserve">[41, 44, 47, 49], </w:t>
            </w:r>
          </w:p>
          <w:p w14:paraId="04B691DB" w14:textId="77777777" w:rsidR="00423EF6" w:rsidRDefault="00423EF6" w:rsidP="004B5EAF">
            <w:pPr>
              <w:pStyle w:val="NoSpacing"/>
              <w:rPr>
                <w:noProof/>
              </w:rPr>
            </w:pPr>
            <w:r w:rsidRPr="00423EF6">
              <w:rPr>
                <w:noProof/>
              </w:rPr>
              <w:t xml:space="preserve">[71, 74, 77, 79], </w:t>
            </w:r>
          </w:p>
          <w:p w14:paraId="78A80771" w14:textId="11FEDF09" w:rsidR="00574393" w:rsidRPr="00423EF6" w:rsidRDefault="00423EF6" w:rsidP="004B5EAF">
            <w:pPr>
              <w:pStyle w:val="NoSpacing"/>
              <w:rPr>
                <w:noProof/>
              </w:rPr>
            </w:pPr>
            <w:r w:rsidRPr="00423EF6">
              <w:rPr>
                <w:noProof/>
              </w:rPr>
              <w:t>[91, 94, 97, 99]]</w:t>
            </w:r>
          </w:p>
        </w:tc>
        <w:tc>
          <w:tcPr>
            <w:tcW w:w="997" w:type="dxa"/>
          </w:tcPr>
          <w:p w14:paraId="6132783A" w14:textId="230B298B" w:rsidR="00574393" w:rsidRDefault="00423EF6" w:rsidP="004B5EAF">
            <w:pPr>
              <w:pStyle w:val="NoSpacing"/>
              <w:rPr>
                <w:noProof/>
              </w:rPr>
            </w:pPr>
            <w:r>
              <w:rPr>
                <w:noProof/>
              </w:rPr>
              <w:t>Passed</w:t>
            </w:r>
          </w:p>
        </w:tc>
      </w:tr>
      <w:tr w:rsidR="00841EE0" w:rsidRPr="003C6DE2" w14:paraId="4D1E36EF" w14:textId="77777777" w:rsidTr="004C138B">
        <w:trPr>
          <w:trHeight w:val="3105"/>
        </w:trPr>
        <w:tc>
          <w:tcPr>
            <w:tcW w:w="421" w:type="dxa"/>
          </w:tcPr>
          <w:p w14:paraId="3C33D3A2" w14:textId="462E0DD9" w:rsidR="00841EE0" w:rsidRDefault="00BD43C0" w:rsidP="004B5EAF">
            <w:r>
              <w:t>2</w:t>
            </w:r>
          </w:p>
        </w:tc>
        <w:tc>
          <w:tcPr>
            <w:tcW w:w="1312" w:type="dxa"/>
          </w:tcPr>
          <w:p w14:paraId="2B4ACCF0" w14:textId="22F01743" w:rsidR="00841EE0" w:rsidRDefault="00841EE0" w:rsidP="004B5EAF">
            <w:r>
              <w:t>Testing whether the compression algorithm works</w:t>
            </w:r>
          </w:p>
        </w:tc>
        <w:tc>
          <w:tcPr>
            <w:tcW w:w="4074" w:type="dxa"/>
          </w:tcPr>
          <w:p w14:paraId="6FA4D9EB" w14:textId="77777777" w:rsidR="00841EE0" w:rsidRDefault="00841EE0" w:rsidP="004B5EAF">
            <w:r>
              <w:rPr>
                <w:b/>
                <w:bCs/>
                <w:noProof/>
              </w:rPr>
              <w:drawing>
                <wp:anchor distT="0" distB="0" distL="114300" distR="114300" simplePos="0" relativeHeight="251703296" behindDoc="0" locked="0" layoutInCell="1" allowOverlap="1" wp14:anchorId="50FCE2F6" wp14:editId="4B54612A">
                  <wp:simplePos x="0" y="0"/>
                  <wp:positionH relativeFrom="margin">
                    <wp:posOffset>-65405</wp:posOffset>
                  </wp:positionH>
                  <wp:positionV relativeFrom="paragraph">
                    <wp:posOffset>0</wp:posOffset>
                  </wp:positionV>
                  <wp:extent cx="2552700" cy="1915160"/>
                  <wp:effectExtent l="0" t="0" r="0" b="8890"/>
                  <wp:wrapSquare wrapText="bothSides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52700" cy="1915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807" w:type="dxa"/>
          </w:tcPr>
          <w:p w14:paraId="43BC9789" w14:textId="62129161" w:rsidR="00841EE0" w:rsidRPr="00296F2F" w:rsidRDefault="00DA075B" w:rsidP="00DA075B">
            <w:r>
              <w:rPr>
                <w:noProof/>
              </w:rPr>
              <w:drawing>
                <wp:anchor distT="0" distB="0" distL="114300" distR="114300" simplePos="0" relativeHeight="251746304" behindDoc="0" locked="0" layoutInCell="1" allowOverlap="1" wp14:anchorId="4A826440" wp14:editId="52467D63">
                  <wp:simplePos x="0" y="0"/>
                  <wp:positionH relativeFrom="margin">
                    <wp:posOffset>130175</wp:posOffset>
                  </wp:positionH>
                  <wp:positionV relativeFrom="paragraph">
                    <wp:posOffset>377190</wp:posOffset>
                  </wp:positionV>
                  <wp:extent cx="2064385" cy="1552575"/>
                  <wp:effectExtent l="0" t="0" r="0" b="9525"/>
                  <wp:wrapSquare wrapText="bothSides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2" t="2185"/>
                          <a:stretch/>
                        </pic:blipFill>
                        <pic:spPr bwMode="auto">
                          <a:xfrm>
                            <a:off x="0" y="0"/>
                            <a:ext cx="2064385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41EE0">
              <w:t>An image with no noise, and just the grid with numbers</w:t>
            </w:r>
          </w:p>
        </w:tc>
        <w:tc>
          <w:tcPr>
            <w:tcW w:w="3564" w:type="dxa"/>
          </w:tcPr>
          <w:p w14:paraId="350E38CA" w14:textId="77777777" w:rsidR="00841EE0" w:rsidRDefault="00841EE0" w:rsidP="004B5EAF">
            <w:pPr>
              <w:pStyle w:val="NoSpacing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704320" behindDoc="0" locked="0" layoutInCell="1" allowOverlap="1" wp14:anchorId="4847C6CD" wp14:editId="04A279B9">
                  <wp:simplePos x="0" y="0"/>
                  <wp:positionH relativeFrom="margin">
                    <wp:posOffset>-41910</wp:posOffset>
                  </wp:positionH>
                  <wp:positionV relativeFrom="paragraph">
                    <wp:posOffset>162560</wp:posOffset>
                  </wp:positionV>
                  <wp:extent cx="2089273" cy="1581150"/>
                  <wp:effectExtent l="0" t="0" r="6350" b="0"/>
                  <wp:wrapSquare wrapText="bothSides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9273" cy="1581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97" w:type="dxa"/>
          </w:tcPr>
          <w:p w14:paraId="0D7BE0AB" w14:textId="77777777" w:rsidR="00841EE0" w:rsidRDefault="001F2CDB" w:rsidP="004B5EAF">
            <w:pPr>
              <w:pStyle w:val="NoSpacing"/>
              <w:rPr>
                <w:noProof/>
              </w:rPr>
            </w:pPr>
            <w:r>
              <w:rPr>
                <w:noProof/>
              </w:rPr>
              <w:t>Not Passed</w:t>
            </w:r>
          </w:p>
          <w:p w14:paraId="7DA564F0" w14:textId="577D72F2" w:rsidR="001F2CDB" w:rsidRPr="003C6DE2" w:rsidRDefault="001F2CDB" w:rsidP="004B5EAF">
            <w:pPr>
              <w:pStyle w:val="NoSpacing"/>
              <w:rPr>
                <w:noProof/>
              </w:rPr>
            </w:pPr>
            <w:r>
              <w:rPr>
                <w:noProof/>
              </w:rPr>
              <w:t>(later achieved as the result on the expected output)</w:t>
            </w:r>
          </w:p>
        </w:tc>
      </w:tr>
      <w:tr w:rsidR="00643EC5" w:rsidRPr="003C6DE2" w14:paraId="4FD642BE" w14:textId="77777777" w:rsidTr="004C138B">
        <w:trPr>
          <w:trHeight w:val="2684"/>
        </w:trPr>
        <w:tc>
          <w:tcPr>
            <w:tcW w:w="421" w:type="dxa"/>
          </w:tcPr>
          <w:p w14:paraId="16AF27FE" w14:textId="6FD61DE3" w:rsidR="00643EC5" w:rsidRDefault="00BD43C0" w:rsidP="004B5EAF">
            <w:r>
              <w:t>3</w:t>
            </w:r>
          </w:p>
        </w:tc>
        <w:tc>
          <w:tcPr>
            <w:tcW w:w="1312" w:type="dxa"/>
          </w:tcPr>
          <w:p w14:paraId="15EA5B78" w14:textId="77777777" w:rsidR="00643EC5" w:rsidRDefault="00643EC5" w:rsidP="004B5EAF">
            <w:r>
              <w:t>Getting dynamic threshold list</w:t>
            </w:r>
          </w:p>
          <w:p w14:paraId="589DE9F4" w14:textId="4963F9BE" w:rsidR="00643EC5" w:rsidRDefault="00643EC5" w:rsidP="004B5EAF">
            <w:r>
              <w:t>With a dynamic size of 3</w:t>
            </w:r>
          </w:p>
        </w:tc>
        <w:tc>
          <w:tcPr>
            <w:tcW w:w="4074" w:type="dxa"/>
          </w:tcPr>
          <w:p w14:paraId="2BB4597D" w14:textId="77777777" w:rsidR="00643EC5" w:rsidRDefault="00643EC5" w:rsidP="00643EC5">
            <w:pPr>
              <w:rPr>
                <w:noProof/>
              </w:rPr>
            </w:pPr>
            <w:r w:rsidRPr="00574393">
              <w:rPr>
                <w:noProof/>
              </w:rPr>
              <w:t>[[</w:t>
            </w:r>
            <w:r>
              <w:rPr>
                <w:noProof/>
              </w:rPr>
              <w:t xml:space="preserve"> </w:t>
            </w:r>
            <w:r w:rsidRPr="00574393">
              <w:rPr>
                <w:noProof/>
              </w:rPr>
              <w:t xml:space="preserve">0, 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 xml:space="preserve">1, 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 xml:space="preserve">2, 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 xml:space="preserve">3, 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 xml:space="preserve">4, </w:t>
            </w:r>
            <w:r>
              <w:rPr>
                <w:noProof/>
              </w:rPr>
              <w:t xml:space="preserve">   </w:t>
            </w:r>
            <w:r w:rsidRPr="00574393">
              <w:rPr>
                <w:noProof/>
              </w:rPr>
              <w:t xml:space="preserve">5, 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 xml:space="preserve">6, 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>7,</w:t>
            </w:r>
            <w:r>
              <w:rPr>
                <w:noProof/>
              </w:rPr>
              <w:t xml:space="preserve">  </w:t>
            </w:r>
            <w:r w:rsidRPr="00574393">
              <w:rPr>
                <w:noProof/>
              </w:rPr>
              <w:t xml:space="preserve"> 8, </w:t>
            </w:r>
            <w:r>
              <w:rPr>
                <w:noProof/>
              </w:rPr>
              <w:t xml:space="preserve">   </w:t>
            </w:r>
            <w:r w:rsidRPr="00574393">
              <w:rPr>
                <w:noProof/>
              </w:rPr>
              <w:t xml:space="preserve">9], </w:t>
            </w:r>
          </w:p>
          <w:p w14:paraId="66922C20" w14:textId="77777777" w:rsidR="00AB3C6C" w:rsidRDefault="00643EC5" w:rsidP="00643EC5">
            <w:pPr>
              <w:rPr>
                <w:noProof/>
              </w:rPr>
            </w:pPr>
            <w:r w:rsidRPr="00574393">
              <w:rPr>
                <w:noProof/>
              </w:rPr>
              <w:t xml:space="preserve">[10, 11, 12, 13, 14, 15, 16, 17, 18, 19], </w:t>
            </w:r>
          </w:p>
          <w:p w14:paraId="5BE922FB" w14:textId="77777777" w:rsidR="00AB3C6C" w:rsidRDefault="00643EC5" w:rsidP="00643EC5">
            <w:pPr>
              <w:rPr>
                <w:noProof/>
              </w:rPr>
            </w:pPr>
            <w:r w:rsidRPr="00574393">
              <w:rPr>
                <w:noProof/>
              </w:rPr>
              <w:t xml:space="preserve">[20, 21, 22, 23, 24, 25, 26, 27, 28, 29], </w:t>
            </w:r>
          </w:p>
          <w:p w14:paraId="208EA0B7" w14:textId="77777777" w:rsidR="00AB3C6C" w:rsidRDefault="00643EC5" w:rsidP="00643EC5">
            <w:pPr>
              <w:rPr>
                <w:noProof/>
              </w:rPr>
            </w:pPr>
            <w:r w:rsidRPr="00574393">
              <w:rPr>
                <w:noProof/>
              </w:rPr>
              <w:t xml:space="preserve">[30, 31, 32, 33, 34, 35, 36, 37, 38, 39], </w:t>
            </w:r>
          </w:p>
          <w:p w14:paraId="2CA50735" w14:textId="77777777" w:rsidR="00AB3C6C" w:rsidRDefault="00643EC5" w:rsidP="00643EC5">
            <w:pPr>
              <w:rPr>
                <w:noProof/>
              </w:rPr>
            </w:pPr>
            <w:r w:rsidRPr="00574393">
              <w:rPr>
                <w:noProof/>
              </w:rPr>
              <w:t xml:space="preserve">[40, 41, 42, 43, 44, 45, 46, 47, 48, 49], </w:t>
            </w:r>
          </w:p>
          <w:p w14:paraId="22BD3C91" w14:textId="77777777" w:rsidR="00AB3C6C" w:rsidRDefault="00643EC5" w:rsidP="00643EC5">
            <w:pPr>
              <w:rPr>
                <w:noProof/>
              </w:rPr>
            </w:pPr>
            <w:r w:rsidRPr="00574393">
              <w:rPr>
                <w:noProof/>
              </w:rPr>
              <w:t xml:space="preserve">[50, 51, 52, 53, 54, 55, 56, 57, 58, 59], </w:t>
            </w:r>
          </w:p>
          <w:p w14:paraId="5712CA70" w14:textId="77777777" w:rsidR="00AB3C6C" w:rsidRDefault="00643EC5" w:rsidP="00643EC5">
            <w:pPr>
              <w:rPr>
                <w:noProof/>
              </w:rPr>
            </w:pPr>
            <w:r w:rsidRPr="00574393">
              <w:rPr>
                <w:noProof/>
              </w:rPr>
              <w:t xml:space="preserve">[60, 61, 62, 63, 64, 65, 66, 67, 68, 69], </w:t>
            </w:r>
          </w:p>
          <w:p w14:paraId="4D8E83D1" w14:textId="77777777" w:rsidR="00AB3C6C" w:rsidRDefault="00643EC5" w:rsidP="00643EC5">
            <w:pPr>
              <w:rPr>
                <w:noProof/>
              </w:rPr>
            </w:pPr>
            <w:r w:rsidRPr="00574393">
              <w:rPr>
                <w:noProof/>
              </w:rPr>
              <w:t xml:space="preserve">[70, 71, 72, 73, 74, 75, 76, 77, 78, 79], </w:t>
            </w:r>
          </w:p>
          <w:p w14:paraId="6475455E" w14:textId="77777777" w:rsidR="00AB3C6C" w:rsidRDefault="00643EC5" w:rsidP="00643EC5">
            <w:pPr>
              <w:rPr>
                <w:noProof/>
              </w:rPr>
            </w:pPr>
            <w:r w:rsidRPr="00574393">
              <w:rPr>
                <w:noProof/>
              </w:rPr>
              <w:t xml:space="preserve">[80, 81, 82, 83, 84, 85, 86, 87, 88, 89], </w:t>
            </w:r>
          </w:p>
          <w:p w14:paraId="3D2515B3" w14:textId="6F63D87E" w:rsidR="00643EC5" w:rsidRDefault="00643EC5" w:rsidP="00643EC5">
            <w:pPr>
              <w:rPr>
                <w:b/>
                <w:bCs/>
                <w:noProof/>
              </w:rPr>
            </w:pPr>
            <w:r w:rsidRPr="00574393">
              <w:rPr>
                <w:noProof/>
              </w:rPr>
              <w:t>[90, 91, 92, 93, 94, 95, 96, 97, 98, 99]]</w:t>
            </w:r>
          </w:p>
        </w:tc>
        <w:tc>
          <w:tcPr>
            <w:tcW w:w="3807" w:type="dxa"/>
          </w:tcPr>
          <w:p w14:paraId="519BF05A" w14:textId="77777777" w:rsidR="00643EC5" w:rsidRDefault="00643EC5" w:rsidP="00DA075B">
            <w:pPr>
              <w:rPr>
                <w:noProof/>
              </w:rPr>
            </w:pPr>
            <w:r w:rsidRPr="00643EC5">
              <w:rPr>
                <w:noProof/>
              </w:rPr>
              <w:t xml:space="preserve">[[16, 20, 23], </w:t>
            </w:r>
          </w:p>
          <w:p w14:paraId="211E7B8C" w14:textId="77777777" w:rsidR="00643EC5" w:rsidRDefault="00643EC5" w:rsidP="00DA075B">
            <w:pPr>
              <w:rPr>
                <w:noProof/>
              </w:rPr>
            </w:pPr>
            <w:r w:rsidRPr="00643EC5">
              <w:rPr>
                <w:noProof/>
              </w:rPr>
              <w:t xml:space="preserve">[56, 60, 63], </w:t>
            </w:r>
          </w:p>
          <w:p w14:paraId="27322D29" w14:textId="77777777" w:rsidR="00643EC5" w:rsidRDefault="00643EC5" w:rsidP="00DA075B">
            <w:pPr>
              <w:rPr>
                <w:noProof/>
              </w:rPr>
            </w:pPr>
            <w:r w:rsidRPr="00643EC5">
              <w:rPr>
                <w:noProof/>
              </w:rPr>
              <w:t>[86, 90, 93]]</w:t>
            </w:r>
          </w:p>
          <w:p w14:paraId="52BE489F" w14:textId="2032AACE" w:rsidR="00710353" w:rsidRDefault="00710353" w:rsidP="00DA075B">
            <w:pPr>
              <w:rPr>
                <w:noProof/>
              </w:rPr>
            </w:pPr>
            <w:r>
              <w:rPr>
                <w:noProof/>
              </w:rPr>
              <w:t xml:space="preserve">Aim of this test is to make sure that there is no remainder. If traditional divison was to take place with a 10 wide row and a dynamic size of 3, the output would be 4, and the 1 wide column at the end would corrupt results, appearing darker than the rest. </w:t>
            </w:r>
          </w:p>
        </w:tc>
        <w:tc>
          <w:tcPr>
            <w:tcW w:w="3564" w:type="dxa"/>
          </w:tcPr>
          <w:p w14:paraId="3881A292" w14:textId="77777777" w:rsidR="00643EC5" w:rsidRDefault="00643EC5" w:rsidP="00643EC5">
            <w:pPr>
              <w:rPr>
                <w:noProof/>
              </w:rPr>
            </w:pPr>
            <w:r w:rsidRPr="00643EC5">
              <w:rPr>
                <w:noProof/>
              </w:rPr>
              <w:t xml:space="preserve">[[16, 20, 23], </w:t>
            </w:r>
          </w:p>
          <w:p w14:paraId="60468DFC" w14:textId="77777777" w:rsidR="00643EC5" w:rsidRDefault="00643EC5" w:rsidP="00643EC5">
            <w:pPr>
              <w:rPr>
                <w:noProof/>
              </w:rPr>
            </w:pPr>
            <w:r w:rsidRPr="00643EC5">
              <w:rPr>
                <w:noProof/>
              </w:rPr>
              <w:t xml:space="preserve">[56, 60, 63], </w:t>
            </w:r>
          </w:p>
          <w:p w14:paraId="68F4D85F" w14:textId="0DC1D950" w:rsidR="00643EC5" w:rsidRPr="00643EC5" w:rsidRDefault="00643EC5" w:rsidP="00643EC5">
            <w:pPr>
              <w:pStyle w:val="NoSpacing"/>
              <w:rPr>
                <w:noProof/>
              </w:rPr>
            </w:pPr>
            <w:r w:rsidRPr="00643EC5">
              <w:rPr>
                <w:noProof/>
              </w:rPr>
              <w:t>[86, 90, 93]]</w:t>
            </w:r>
          </w:p>
        </w:tc>
        <w:tc>
          <w:tcPr>
            <w:tcW w:w="997" w:type="dxa"/>
          </w:tcPr>
          <w:p w14:paraId="141DA1D6" w14:textId="75D017D3" w:rsidR="00643EC5" w:rsidRDefault="00643EC5" w:rsidP="004B5EAF">
            <w:pPr>
              <w:pStyle w:val="NoSpacing"/>
              <w:rPr>
                <w:noProof/>
              </w:rPr>
            </w:pPr>
            <w:r>
              <w:rPr>
                <w:noProof/>
              </w:rPr>
              <w:t>Passed</w:t>
            </w:r>
          </w:p>
        </w:tc>
      </w:tr>
      <w:tr w:rsidR="00841EE0" w14:paraId="107C4A75" w14:textId="77777777" w:rsidTr="004C138B">
        <w:trPr>
          <w:trHeight w:val="2507"/>
        </w:trPr>
        <w:tc>
          <w:tcPr>
            <w:tcW w:w="421" w:type="dxa"/>
          </w:tcPr>
          <w:p w14:paraId="2EDCF5F7" w14:textId="119013A4" w:rsidR="00841EE0" w:rsidRDefault="00BD43C0" w:rsidP="004B5EAF">
            <w:r>
              <w:lastRenderedPageBreak/>
              <w:t>4</w:t>
            </w:r>
          </w:p>
        </w:tc>
        <w:tc>
          <w:tcPr>
            <w:tcW w:w="1312" w:type="dxa"/>
          </w:tcPr>
          <w:p w14:paraId="6DD4DB6C" w14:textId="77777777" w:rsidR="00841EE0" w:rsidRDefault="00841EE0" w:rsidP="004B5EAF">
            <w:r>
              <w:t>Detecting the first black pixel and set the starting pixel to the closest pixel to the top left</w:t>
            </w:r>
          </w:p>
        </w:tc>
        <w:tc>
          <w:tcPr>
            <w:tcW w:w="4074" w:type="dxa"/>
          </w:tcPr>
          <w:p w14:paraId="19F29E25" w14:textId="77777777" w:rsidR="00841EE0" w:rsidRDefault="00841EE0" w:rsidP="004B5EAF">
            <w:r w:rsidRPr="00EF7249">
              <w:t>[</w:t>
            </w:r>
          </w:p>
          <w:p w14:paraId="0BA9B81A" w14:textId="77777777" w:rsidR="00841EE0" w:rsidRDefault="00841EE0" w:rsidP="004B5EAF">
            <w:r w:rsidRPr="00EF7249">
              <w:t xml:space="preserve">[w, w, w, w, w, w, w, w, w, w, w, w], </w:t>
            </w:r>
          </w:p>
          <w:p w14:paraId="09087BF0" w14:textId="77777777" w:rsidR="00841EE0" w:rsidRDefault="00841EE0" w:rsidP="004B5EAF">
            <w:r w:rsidRPr="00EF7249">
              <w:t xml:space="preserve">[w, w, w, w, w, w, w, w, w, w, w, w], </w:t>
            </w:r>
          </w:p>
          <w:p w14:paraId="25876C66" w14:textId="77777777" w:rsidR="00841EE0" w:rsidRDefault="00841EE0" w:rsidP="004B5EAF">
            <w:r w:rsidRPr="00EF7249">
              <w:t xml:space="preserve">[w, w, w, w, w, </w:t>
            </w:r>
            <w:r>
              <w:t>b</w:t>
            </w:r>
            <w:r w:rsidRPr="00EF7249">
              <w:t xml:space="preserve">, </w:t>
            </w:r>
            <w:r>
              <w:t>b</w:t>
            </w:r>
            <w:r w:rsidRPr="00EF7249">
              <w:t xml:space="preserve">, </w:t>
            </w:r>
            <w:r>
              <w:t>b</w:t>
            </w:r>
            <w:r w:rsidRPr="00EF7249">
              <w:t xml:space="preserve">, </w:t>
            </w:r>
            <w:r>
              <w:t>b</w:t>
            </w:r>
            <w:r w:rsidRPr="00EF7249">
              <w:t xml:space="preserve">, </w:t>
            </w:r>
            <w:r>
              <w:t>b</w:t>
            </w:r>
            <w:r w:rsidRPr="00EF7249">
              <w:t xml:space="preserve">, </w:t>
            </w:r>
            <w:r>
              <w:t>b</w:t>
            </w:r>
            <w:r w:rsidRPr="00EF7249">
              <w:t xml:space="preserve">, </w:t>
            </w:r>
            <w:r>
              <w:t>b</w:t>
            </w:r>
            <w:r w:rsidRPr="00EF7249">
              <w:t>]</w:t>
            </w:r>
            <w:r>
              <w:t>,</w:t>
            </w:r>
          </w:p>
          <w:p w14:paraId="57564019" w14:textId="77777777" w:rsidR="00841EE0" w:rsidRDefault="00841EE0" w:rsidP="004B5EAF">
            <w:r w:rsidRPr="00EF7249">
              <w:t xml:space="preserve">[w, w, w, w, w, </w:t>
            </w:r>
            <w:r>
              <w:t>b</w:t>
            </w:r>
            <w:r w:rsidRPr="00EF7249">
              <w:t>, w, w, w, w, w, w]</w:t>
            </w:r>
            <w:r>
              <w:t>,</w:t>
            </w:r>
          </w:p>
          <w:p w14:paraId="22E5DE05" w14:textId="77777777" w:rsidR="00841EE0" w:rsidRDefault="00841EE0" w:rsidP="004B5EAF">
            <w:r w:rsidRPr="00EF7249">
              <w:t xml:space="preserve">[w, w, w, w, w, </w:t>
            </w:r>
            <w:r>
              <w:t>b</w:t>
            </w:r>
            <w:r w:rsidRPr="00EF7249">
              <w:t>, w, w, w, w, w, w]</w:t>
            </w:r>
            <w:r>
              <w:t>,</w:t>
            </w:r>
          </w:p>
          <w:p w14:paraId="67831E9C" w14:textId="77777777" w:rsidR="00841EE0" w:rsidRDefault="00841EE0" w:rsidP="004B5EAF">
            <w:r w:rsidRPr="00EF7249">
              <w:t xml:space="preserve">[w, w, w, w, w, </w:t>
            </w:r>
            <w:r>
              <w:t>b</w:t>
            </w:r>
            <w:r w:rsidRPr="00EF7249">
              <w:t>, w, w, w, w, w, w]</w:t>
            </w:r>
          </w:p>
          <w:p w14:paraId="2C3A3ABD" w14:textId="77777777" w:rsidR="00841EE0" w:rsidRDefault="00841EE0" w:rsidP="004B5EAF">
            <w:r w:rsidRPr="00EF7249">
              <w:t>]</w:t>
            </w:r>
          </w:p>
        </w:tc>
        <w:tc>
          <w:tcPr>
            <w:tcW w:w="3807" w:type="dxa"/>
          </w:tcPr>
          <w:tbl>
            <w:tblPr>
              <w:tblStyle w:val="TableGrid"/>
              <w:tblW w:w="3731" w:type="dxa"/>
              <w:tblLayout w:type="fixed"/>
              <w:tblLook w:val="04A0" w:firstRow="1" w:lastRow="0" w:firstColumn="1" w:lastColumn="0" w:noHBand="0" w:noVBand="1"/>
            </w:tblPr>
            <w:tblGrid>
              <w:gridCol w:w="1243"/>
              <w:gridCol w:w="1244"/>
              <w:gridCol w:w="1244"/>
            </w:tblGrid>
            <w:tr w:rsidR="00841EE0" w14:paraId="48A401CC" w14:textId="77777777" w:rsidTr="003A0B83">
              <w:trPr>
                <w:trHeight w:val="596"/>
              </w:trPr>
              <w:tc>
                <w:tcPr>
                  <w:tcW w:w="1243" w:type="dxa"/>
                </w:tcPr>
                <w:p w14:paraId="50EC25FF" w14:textId="77777777" w:rsidR="00841EE0" w:rsidRDefault="00841EE0" w:rsidP="00E352CA">
                  <w:pPr>
                    <w:framePr w:hSpace="180" w:wrap="around" w:vAnchor="text" w:hAnchor="margin" w:y="-214"/>
                  </w:pPr>
                  <w:r>
                    <w:t>Filter size</w:t>
                  </w:r>
                </w:p>
              </w:tc>
              <w:tc>
                <w:tcPr>
                  <w:tcW w:w="1244" w:type="dxa"/>
                </w:tcPr>
                <w:p w14:paraId="0E7A9077" w14:textId="77777777" w:rsidR="00841EE0" w:rsidRDefault="00841EE0" w:rsidP="00E352CA">
                  <w:pPr>
                    <w:framePr w:hSpace="180" w:wrap="around" w:vAnchor="text" w:hAnchor="margin" w:y="-214"/>
                  </w:pPr>
                  <w:r>
                    <w:t>Return list</w:t>
                  </w:r>
                </w:p>
              </w:tc>
              <w:tc>
                <w:tcPr>
                  <w:tcW w:w="1244" w:type="dxa"/>
                </w:tcPr>
                <w:p w14:paraId="0F04DD21" w14:textId="77777777" w:rsidR="00841EE0" w:rsidRDefault="00841EE0" w:rsidP="00E352CA">
                  <w:pPr>
                    <w:framePr w:hSpace="180" w:wrap="around" w:vAnchor="text" w:hAnchor="margin" w:y="-214"/>
                  </w:pPr>
                  <w:r>
                    <w:t>Starting coordinate</w:t>
                  </w:r>
                </w:p>
              </w:tc>
            </w:tr>
            <w:tr w:rsidR="00841EE0" w14:paraId="4394EC0D" w14:textId="77777777" w:rsidTr="003A0B83">
              <w:trPr>
                <w:trHeight w:val="238"/>
              </w:trPr>
              <w:tc>
                <w:tcPr>
                  <w:tcW w:w="1243" w:type="dxa"/>
                </w:tcPr>
                <w:p w14:paraId="56E5BB89" w14:textId="77777777" w:rsidR="00841EE0" w:rsidRDefault="00841EE0" w:rsidP="00E352CA">
                  <w:pPr>
                    <w:framePr w:hSpace="180" w:wrap="around" w:vAnchor="text" w:hAnchor="margin" w:y="-214"/>
                  </w:pPr>
                  <w:r>
                    <w:t>1</w:t>
                  </w:r>
                </w:p>
              </w:tc>
              <w:tc>
                <w:tcPr>
                  <w:tcW w:w="1244" w:type="dxa"/>
                </w:tcPr>
                <w:p w14:paraId="46585B19" w14:textId="77777777" w:rsidR="00841EE0" w:rsidRDefault="00841EE0" w:rsidP="00E352CA">
                  <w:pPr>
                    <w:framePr w:hSpace="180" w:wrap="around" w:vAnchor="text" w:hAnchor="margin" w:y="-214"/>
                  </w:pPr>
                  <w:r>
                    <w:t>Empty</w:t>
                  </w:r>
                </w:p>
              </w:tc>
              <w:tc>
                <w:tcPr>
                  <w:tcW w:w="1244" w:type="dxa"/>
                </w:tcPr>
                <w:p w14:paraId="46ABB03D" w14:textId="77777777" w:rsidR="00841EE0" w:rsidRDefault="00841EE0" w:rsidP="00E352CA">
                  <w:pPr>
                    <w:framePr w:hSpace="180" w:wrap="around" w:vAnchor="text" w:hAnchor="margin" w:y="-214"/>
                  </w:pPr>
                </w:p>
              </w:tc>
            </w:tr>
            <w:tr w:rsidR="00841EE0" w14:paraId="4C56BD1A" w14:textId="77777777" w:rsidTr="003A0B83">
              <w:trPr>
                <w:trHeight w:val="238"/>
              </w:trPr>
              <w:tc>
                <w:tcPr>
                  <w:tcW w:w="1243" w:type="dxa"/>
                </w:tcPr>
                <w:p w14:paraId="43308B09" w14:textId="77777777" w:rsidR="00841EE0" w:rsidRDefault="00841EE0" w:rsidP="00E352CA">
                  <w:pPr>
                    <w:framePr w:hSpace="180" w:wrap="around" w:vAnchor="text" w:hAnchor="margin" w:y="-214"/>
                  </w:pPr>
                  <w:r>
                    <w:t>2</w:t>
                  </w:r>
                </w:p>
              </w:tc>
              <w:tc>
                <w:tcPr>
                  <w:tcW w:w="1244" w:type="dxa"/>
                </w:tcPr>
                <w:p w14:paraId="3852A9B8" w14:textId="77777777" w:rsidR="00841EE0" w:rsidRDefault="00841EE0" w:rsidP="00E352CA">
                  <w:pPr>
                    <w:framePr w:hSpace="180" w:wrap="around" w:vAnchor="text" w:hAnchor="margin" w:y="-214"/>
                  </w:pPr>
                  <w:r>
                    <w:t>Empty</w:t>
                  </w:r>
                </w:p>
              </w:tc>
              <w:tc>
                <w:tcPr>
                  <w:tcW w:w="1244" w:type="dxa"/>
                </w:tcPr>
                <w:p w14:paraId="5645BC54" w14:textId="77777777" w:rsidR="00841EE0" w:rsidRDefault="00841EE0" w:rsidP="00E352CA">
                  <w:pPr>
                    <w:framePr w:hSpace="180" w:wrap="around" w:vAnchor="text" w:hAnchor="margin" w:y="-214"/>
                  </w:pPr>
                </w:p>
              </w:tc>
            </w:tr>
            <w:tr w:rsidR="00841EE0" w14:paraId="5C151BD4" w14:textId="77777777" w:rsidTr="003A0B83">
              <w:trPr>
                <w:trHeight w:val="358"/>
              </w:trPr>
              <w:tc>
                <w:tcPr>
                  <w:tcW w:w="1243" w:type="dxa"/>
                </w:tcPr>
                <w:p w14:paraId="36A17F70" w14:textId="77777777" w:rsidR="00841EE0" w:rsidRDefault="00841EE0" w:rsidP="00E352CA">
                  <w:pPr>
                    <w:framePr w:hSpace="180" w:wrap="around" w:vAnchor="text" w:hAnchor="margin" w:y="-214"/>
                  </w:pPr>
                  <w:r>
                    <w:t>3</w:t>
                  </w:r>
                </w:p>
              </w:tc>
              <w:tc>
                <w:tcPr>
                  <w:tcW w:w="1244" w:type="dxa"/>
                </w:tcPr>
                <w:p w14:paraId="6CA2C23A" w14:textId="77777777" w:rsidR="00841EE0" w:rsidRDefault="00841EE0" w:rsidP="00E352CA">
                  <w:pPr>
                    <w:framePr w:hSpace="180" w:wrap="around" w:vAnchor="text" w:hAnchor="margin" w:y="-214"/>
                  </w:pPr>
                  <w:r>
                    <w:t>Empty</w:t>
                  </w:r>
                </w:p>
              </w:tc>
              <w:tc>
                <w:tcPr>
                  <w:tcW w:w="1244" w:type="dxa"/>
                </w:tcPr>
                <w:p w14:paraId="3B022368" w14:textId="77777777" w:rsidR="00841EE0" w:rsidRDefault="00841EE0" w:rsidP="00E352CA">
                  <w:pPr>
                    <w:framePr w:hSpace="180" w:wrap="around" w:vAnchor="text" w:hAnchor="margin" w:y="-214"/>
                  </w:pPr>
                </w:p>
              </w:tc>
            </w:tr>
            <w:tr w:rsidR="00841EE0" w14:paraId="2109AA60" w14:textId="77777777" w:rsidTr="003A0B83">
              <w:trPr>
                <w:trHeight w:val="238"/>
              </w:trPr>
              <w:tc>
                <w:tcPr>
                  <w:tcW w:w="1243" w:type="dxa"/>
                </w:tcPr>
                <w:p w14:paraId="30D9860F" w14:textId="77777777" w:rsidR="00841EE0" w:rsidRDefault="00841EE0" w:rsidP="00E352CA">
                  <w:pPr>
                    <w:framePr w:hSpace="180" w:wrap="around" w:vAnchor="text" w:hAnchor="margin" w:y="-214"/>
                  </w:pPr>
                  <w:r>
                    <w:t>4</w:t>
                  </w:r>
                </w:p>
              </w:tc>
              <w:tc>
                <w:tcPr>
                  <w:tcW w:w="1244" w:type="dxa"/>
                </w:tcPr>
                <w:p w14:paraId="23F8B276" w14:textId="77777777" w:rsidR="00841EE0" w:rsidRDefault="00841EE0" w:rsidP="00E352CA">
                  <w:pPr>
                    <w:framePr w:hSpace="180" w:wrap="around" w:vAnchor="text" w:hAnchor="margin" w:y="-214"/>
                  </w:pPr>
                  <w:r>
                    <w:t>Empty</w:t>
                  </w:r>
                </w:p>
              </w:tc>
              <w:tc>
                <w:tcPr>
                  <w:tcW w:w="1244" w:type="dxa"/>
                </w:tcPr>
                <w:p w14:paraId="16E31783" w14:textId="77777777" w:rsidR="00841EE0" w:rsidRDefault="00841EE0" w:rsidP="00E352CA">
                  <w:pPr>
                    <w:framePr w:hSpace="180" w:wrap="around" w:vAnchor="text" w:hAnchor="margin" w:y="-214"/>
                  </w:pPr>
                </w:p>
              </w:tc>
            </w:tr>
            <w:tr w:rsidR="00841EE0" w14:paraId="29F3F389" w14:textId="77777777" w:rsidTr="003A0B83">
              <w:trPr>
                <w:trHeight w:val="238"/>
              </w:trPr>
              <w:tc>
                <w:tcPr>
                  <w:tcW w:w="1243" w:type="dxa"/>
                </w:tcPr>
                <w:p w14:paraId="0AD9D7AE" w14:textId="77777777" w:rsidR="00841EE0" w:rsidRDefault="00841EE0" w:rsidP="00E352CA">
                  <w:pPr>
                    <w:framePr w:hSpace="180" w:wrap="around" w:vAnchor="text" w:hAnchor="margin" w:y="-214"/>
                  </w:pPr>
                  <w:r>
                    <w:t>5</w:t>
                  </w:r>
                </w:p>
              </w:tc>
              <w:tc>
                <w:tcPr>
                  <w:tcW w:w="1244" w:type="dxa"/>
                </w:tcPr>
                <w:p w14:paraId="6233E788" w14:textId="77777777" w:rsidR="00841EE0" w:rsidRDefault="00841EE0" w:rsidP="00E352CA">
                  <w:pPr>
                    <w:framePr w:hSpace="180" w:wrap="around" w:vAnchor="text" w:hAnchor="margin" w:y="-214"/>
                  </w:pPr>
                  <w:r>
                    <w:t>Empty</w:t>
                  </w:r>
                </w:p>
              </w:tc>
              <w:tc>
                <w:tcPr>
                  <w:tcW w:w="1244" w:type="dxa"/>
                </w:tcPr>
                <w:p w14:paraId="7C462485" w14:textId="77777777" w:rsidR="00841EE0" w:rsidRDefault="00841EE0" w:rsidP="00E352CA">
                  <w:pPr>
                    <w:framePr w:hSpace="180" w:wrap="around" w:vAnchor="text" w:hAnchor="margin" w:y="-214"/>
                  </w:pPr>
                </w:p>
              </w:tc>
            </w:tr>
            <w:tr w:rsidR="00841EE0" w14:paraId="6E51EEAE" w14:textId="77777777" w:rsidTr="003A0B83">
              <w:trPr>
                <w:trHeight w:val="596"/>
              </w:trPr>
              <w:tc>
                <w:tcPr>
                  <w:tcW w:w="1243" w:type="dxa"/>
                </w:tcPr>
                <w:p w14:paraId="0ED293EF" w14:textId="77777777" w:rsidR="00841EE0" w:rsidRDefault="00841EE0" w:rsidP="00E352CA">
                  <w:pPr>
                    <w:framePr w:hSpace="180" w:wrap="around" w:vAnchor="text" w:hAnchor="margin" w:y="-214"/>
                  </w:pPr>
                  <w:r>
                    <w:t>6</w:t>
                  </w:r>
                </w:p>
              </w:tc>
              <w:tc>
                <w:tcPr>
                  <w:tcW w:w="1244" w:type="dxa"/>
                </w:tcPr>
                <w:p w14:paraId="3F81DE0A" w14:textId="77777777" w:rsidR="00841EE0" w:rsidRDefault="00841EE0" w:rsidP="00E352CA">
                  <w:pPr>
                    <w:framePr w:hSpace="180" w:wrap="around" w:vAnchor="text" w:hAnchor="margin" w:y="-214"/>
                  </w:pPr>
                  <w:r w:rsidRPr="00EF7249">
                    <w:t>(5, 2), (5, 3), (5, 4), (5, 5)</w:t>
                  </w:r>
                </w:p>
              </w:tc>
              <w:tc>
                <w:tcPr>
                  <w:tcW w:w="1244" w:type="dxa"/>
                </w:tcPr>
                <w:p w14:paraId="742FF188" w14:textId="77777777" w:rsidR="00841EE0" w:rsidRDefault="00841EE0" w:rsidP="00E352CA">
                  <w:pPr>
                    <w:framePr w:hSpace="180" w:wrap="around" w:vAnchor="text" w:hAnchor="margin" w:y="-214"/>
                  </w:pPr>
                  <w:r>
                    <w:t>(5,2)</w:t>
                  </w:r>
                </w:p>
              </w:tc>
            </w:tr>
          </w:tbl>
          <w:p w14:paraId="583E8837" w14:textId="77777777" w:rsidR="00841EE0" w:rsidRDefault="00841EE0" w:rsidP="004B5EAF"/>
        </w:tc>
        <w:tc>
          <w:tcPr>
            <w:tcW w:w="3564" w:type="dxa"/>
          </w:tcPr>
          <w:p w14:paraId="71FC7B52" w14:textId="77777777" w:rsidR="00841EE0" w:rsidRDefault="00841EE0" w:rsidP="004B5EAF">
            <w:pPr>
              <w:rPr>
                <w:noProof/>
              </w:rPr>
            </w:pPr>
            <w:r>
              <w:rPr>
                <w:noProof/>
              </w:rPr>
              <w:t>1 (False, [])</w:t>
            </w:r>
          </w:p>
          <w:p w14:paraId="7E13F4B8" w14:textId="77777777" w:rsidR="00841EE0" w:rsidRDefault="00841EE0" w:rsidP="004B5EAF">
            <w:pPr>
              <w:rPr>
                <w:noProof/>
              </w:rPr>
            </w:pPr>
            <w:r>
              <w:rPr>
                <w:noProof/>
              </w:rPr>
              <w:t>2 (False, [])</w:t>
            </w:r>
          </w:p>
          <w:p w14:paraId="5EA02177" w14:textId="77777777" w:rsidR="00841EE0" w:rsidRDefault="00841EE0" w:rsidP="004B5EAF">
            <w:pPr>
              <w:rPr>
                <w:noProof/>
              </w:rPr>
            </w:pPr>
            <w:r>
              <w:rPr>
                <w:noProof/>
              </w:rPr>
              <w:t>3 (False, [])</w:t>
            </w:r>
          </w:p>
          <w:p w14:paraId="4030BE5A" w14:textId="77777777" w:rsidR="00841EE0" w:rsidRDefault="00841EE0" w:rsidP="004B5EAF">
            <w:pPr>
              <w:rPr>
                <w:noProof/>
              </w:rPr>
            </w:pPr>
            <w:r>
              <w:rPr>
                <w:noProof/>
              </w:rPr>
              <w:t>4 (False, [])</w:t>
            </w:r>
          </w:p>
          <w:p w14:paraId="290360A8" w14:textId="77777777" w:rsidR="00841EE0" w:rsidRDefault="00841EE0" w:rsidP="004B5EAF">
            <w:pPr>
              <w:rPr>
                <w:noProof/>
              </w:rPr>
            </w:pPr>
            <w:r>
              <w:rPr>
                <w:noProof/>
              </w:rPr>
              <w:t>5 (False, [])</w:t>
            </w:r>
          </w:p>
          <w:p w14:paraId="019FDE55" w14:textId="77777777" w:rsidR="00841EE0" w:rsidRDefault="00841EE0" w:rsidP="004B5EAF">
            <w:pPr>
              <w:rPr>
                <w:noProof/>
              </w:rPr>
            </w:pPr>
            <w:r>
              <w:rPr>
                <w:noProof/>
              </w:rPr>
              <w:t>6 (True, [</w:t>
            </w:r>
            <w:r w:rsidRPr="00EF7249">
              <w:t>(5, 2), (5, 3), (5, 4), (5, 5)</w:t>
            </w:r>
            <w:r>
              <w:rPr>
                <w:noProof/>
              </w:rPr>
              <w:t>])</w:t>
            </w:r>
          </w:p>
          <w:p w14:paraId="6D21196D" w14:textId="77777777" w:rsidR="00841EE0" w:rsidRDefault="00841EE0" w:rsidP="004B5EAF">
            <w:pPr>
              <w:rPr>
                <w:noProof/>
              </w:rPr>
            </w:pPr>
            <w:r>
              <w:rPr>
                <w:noProof/>
              </w:rPr>
              <w:t>Starting coordinate = (5,2)</w:t>
            </w:r>
          </w:p>
        </w:tc>
        <w:tc>
          <w:tcPr>
            <w:tcW w:w="997" w:type="dxa"/>
          </w:tcPr>
          <w:p w14:paraId="29D94D6E" w14:textId="02AF928C" w:rsidR="00841EE0" w:rsidRDefault="001F2CDB" w:rsidP="004B5EAF">
            <w:pPr>
              <w:rPr>
                <w:noProof/>
              </w:rPr>
            </w:pPr>
            <w:r w:rsidRPr="003C6DE2">
              <w:rPr>
                <w:noProof/>
              </w:rPr>
              <w:t>Passed</w:t>
            </w:r>
          </w:p>
        </w:tc>
      </w:tr>
      <w:tr w:rsidR="004C138B" w14:paraId="7382D728" w14:textId="77777777" w:rsidTr="00C91502">
        <w:trPr>
          <w:trHeight w:val="2030"/>
        </w:trPr>
        <w:tc>
          <w:tcPr>
            <w:tcW w:w="421" w:type="dxa"/>
          </w:tcPr>
          <w:p w14:paraId="2FB295A9" w14:textId="5F4E30C0" w:rsidR="004C138B" w:rsidRDefault="00BD43C0" w:rsidP="004B5EAF">
            <w:r>
              <w:t>5</w:t>
            </w:r>
          </w:p>
        </w:tc>
        <w:tc>
          <w:tcPr>
            <w:tcW w:w="1312" w:type="dxa"/>
          </w:tcPr>
          <w:p w14:paraId="71244D1B" w14:textId="3E61EF1E" w:rsidR="004C138B" w:rsidRDefault="004C138B" w:rsidP="004B5EAF">
            <w:r>
              <w:t>Get hits algorithm changes direction correctly</w:t>
            </w:r>
          </w:p>
        </w:tc>
        <w:tc>
          <w:tcPr>
            <w:tcW w:w="4074" w:type="dxa"/>
          </w:tcPr>
          <w:p w14:paraId="6987E25A" w14:textId="77777777" w:rsidR="004C138B" w:rsidRPr="004C138B" w:rsidRDefault="004C138B" w:rsidP="004C138B">
            <w:pPr>
              <w:rPr>
                <w:sz w:val="18"/>
                <w:szCs w:val="18"/>
              </w:rPr>
            </w:pPr>
            <w:r w:rsidRPr="004C138B">
              <w:rPr>
                <w:sz w:val="18"/>
                <w:szCs w:val="18"/>
              </w:rPr>
              <w:t xml:space="preserve">[(0, 0), (1, 0), (2, 0), (3, 0), (4, 0), (5, 0), (6, 0), (7, 0)], </w:t>
            </w:r>
          </w:p>
          <w:p w14:paraId="2DC0C73A" w14:textId="77777777" w:rsidR="004C138B" w:rsidRPr="004C138B" w:rsidRDefault="004C138B" w:rsidP="004C138B">
            <w:pPr>
              <w:rPr>
                <w:sz w:val="18"/>
                <w:szCs w:val="18"/>
              </w:rPr>
            </w:pPr>
            <w:r w:rsidRPr="004C138B">
              <w:rPr>
                <w:sz w:val="18"/>
                <w:szCs w:val="18"/>
              </w:rPr>
              <w:t xml:space="preserve">[(0, 1), (1, 1), (2, 1), (3, 1), (4, 1), (5, 1), (6, 1), (7, 1)], </w:t>
            </w:r>
          </w:p>
          <w:p w14:paraId="5CB4DE17" w14:textId="77777777" w:rsidR="004C138B" w:rsidRPr="004C138B" w:rsidRDefault="004C138B" w:rsidP="004C138B">
            <w:pPr>
              <w:rPr>
                <w:sz w:val="18"/>
                <w:szCs w:val="18"/>
              </w:rPr>
            </w:pPr>
            <w:r w:rsidRPr="004C138B">
              <w:rPr>
                <w:sz w:val="18"/>
                <w:szCs w:val="18"/>
              </w:rPr>
              <w:t xml:space="preserve">[(0, 2), (1, 2), (2, 2), (3, 2), (4, 2), (5, 2), (6, 2), (7, 2)], </w:t>
            </w:r>
          </w:p>
          <w:p w14:paraId="52D38FEF" w14:textId="77777777" w:rsidR="004C138B" w:rsidRPr="004C138B" w:rsidRDefault="004C138B" w:rsidP="004C138B">
            <w:pPr>
              <w:rPr>
                <w:sz w:val="18"/>
                <w:szCs w:val="18"/>
              </w:rPr>
            </w:pPr>
            <w:r w:rsidRPr="004C138B">
              <w:rPr>
                <w:sz w:val="18"/>
                <w:szCs w:val="18"/>
              </w:rPr>
              <w:t xml:space="preserve">[(0, 3), (1, 3), (2, 3), (3, 3), (4, 3), (5, 3), (6, 3), (7, 3)], </w:t>
            </w:r>
          </w:p>
          <w:p w14:paraId="1FCC8846" w14:textId="77777777" w:rsidR="004C138B" w:rsidRPr="004C138B" w:rsidRDefault="004C138B" w:rsidP="004C138B">
            <w:pPr>
              <w:rPr>
                <w:sz w:val="18"/>
                <w:szCs w:val="18"/>
              </w:rPr>
            </w:pPr>
            <w:r w:rsidRPr="004C138B">
              <w:rPr>
                <w:sz w:val="18"/>
                <w:szCs w:val="18"/>
              </w:rPr>
              <w:t xml:space="preserve">[(0, 4), (1, 4), (2, 4), (3, 4), (4, 4), (5, 4), (6, 4), (7, 4)], </w:t>
            </w:r>
          </w:p>
          <w:p w14:paraId="18AF0769" w14:textId="1945A4B6" w:rsidR="004C138B" w:rsidRPr="004C138B" w:rsidRDefault="004C138B" w:rsidP="004C138B">
            <w:pPr>
              <w:rPr>
                <w:sz w:val="18"/>
                <w:szCs w:val="18"/>
              </w:rPr>
            </w:pPr>
            <w:r w:rsidRPr="004C138B">
              <w:rPr>
                <w:sz w:val="18"/>
                <w:szCs w:val="18"/>
              </w:rPr>
              <w:t>[(0, 5), (1, 5), (2, 5), (3, 5), (4, 5), (5, 5), (6, 5), (7, 5)]</w:t>
            </w:r>
          </w:p>
        </w:tc>
        <w:tc>
          <w:tcPr>
            <w:tcW w:w="3807" w:type="dxa"/>
          </w:tcPr>
          <w:p w14:paraId="24B77601" w14:textId="77777777" w:rsidR="004C138B" w:rsidRDefault="000174C6" w:rsidP="004C138B">
            <w:r>
              <w:t>When centre is (3,2)</w:t>
            </w:r>
          </w:p>
          <w:p w14:paraId="5A64EBAB" w14:textId="77777777" w:rsidR="000174C6" w:rsidRDefault="000174C6" w:rsidP="004C138B">
            <w:r>
              <w:t>Order of pixels as they’re read:</w:t>
            </w:r>
          </w:p>
          <w:p w14:paraId="29F85CCB" w14:textId="6DD7A87A" w:rsidR="00C91502" w:rsidRDefault="00C91502" w:rsidP="00C91502">
            <w:r>
              <w:t>(1, 0), (2, 0), (3, 0), (4, 0), (5, 0)</w:t>
            </w:r>
          </w:p>
          <w:p w14:paraId="380CA872" w14:textId="5F143366" w:rsidR="00C91502" w:rsidRDefault="00C91502" w:rsidP="00C91502">
            <w:r>
              <w:t xml:space="preserve">(1, 1)                                 </w:t>
            </w:r>
            <w:proofErr w:type="gramStart"/>
            <w:r>
              <w:t xml:space="preserve">   (</w:t>
            </w:r>
            <w:proofErr w:type="gramEnd"/>
            <w:r>
              <w:t>5, 1)</w:t>
            </w:r>
          </w:p>
          <w:p w14:paraId="58A6FFF2" w14:textId="50DC1795" w:rsidR="00C91502" w:rsidRDefault="00C91502" w:rsidP="00C91502">
            <w:r>
              <w:t xml:space="preserve">(1, 2)         </w:t>
            </w:r>
            <w:proofErr w:type="gramStart"/>
            <w:r>
              <w:t xml:space="preserve">   (</w:t>
            </w:r>
            <w:proofErr w:type="gramEnd"/>
            <w:r>
              <w:t xml:space="preserve">(3,2))  </w:t>
            </w:r>
            <w:r w:rsidR="00F20F54">
              <w:t xml:space="preserve"> </w:t>
            </w:r>
            <w:r>
              <w:t xml:space="preserve">          (5, 2)</w:t>
            </w:r>
          </w:p>
          <w:p w14:paraId="19B5BB49" w14:textId="62040F40" w:rsidR="00C91502" w:rsidRDefault="00C91502" w:rsidP="00C91502">
            <w:r>
              <w:t xml:space="preserve">(1, 3)                                 </w:t>
            </w:r>
            <w:proofErr w:type="gramStart"/>
            <w:r>
              <w:t xml:space="preserve">   (</w:t>
            </w:r>
            <w:proofErr w:type="gramEnd"/>
            <w:r>
              <w:t>5, 3)</w:t>
            </w:r>
          </w:p>
          <w:p w14:paraId="0DBC11B4" w14:textId="2DE1C23E" w:rsidR="000174C6" w:rsidRDefault="00C91502" w:rsidP="00C91502">
            <w:r>
              <w:t>(1, 4), (2, 4), (3, 4), (4, 4), (5, 4)</w:t>
            </w:r>
          </w:p>
        </w:tc>
        <w:tc>
          <w:tcPr>
            <w:tcW w:w="3564" w:type="dxa"/>
          </w:tcPr>
          <w:p w14:paraId="56DA5AB1" w14:textId="7904E17A" w:rsidR="00C91502" w:rsidRDefault="00C91502" w:rsidP="00C91502">
            <w:pPr>
              <w:rPr>
                <w:noProof/>
              </w:rPr>
            </w:pPr>
            <w:r>
              <w:rPr>
                <w:noProof/>
              </w:rPr>
              <w:t>(2, 0), (3, 0), (4, 0), (5, 0), (5, 1), (5, 2)</w:t>
            </w:r>
          </w:p>
          <w:p w14:paraId="3758EF3E" w14:textId="72501B4B" w:rsidR="00C91502" w:rsidRDefault="00C91502" w:rsidP="00C91502">
            <w:pPr>
              <w:rPr>
                <w:noProof/>
              </w:rPr>
            </w:pPr>
            <w:r>
              <w:rPr>
                <w:noProof/>
              </w:rPr>
              <w:t>(5, 3), (5, 4), (4, 4), (3, 4), (2, 4), (1, 4)</w:t>
            </w:r>
          </w:p>
          <w:p w14:paraId="3724706A" w14:textId="3E487F90" w:rsidR="004C138B" w:rsidRDefault="00C91502" w:rsidP="00C91502">
            <w:pPr>
              <w:rPr>
                <w:noProof/>
              </w:rPr>
            </w:pPr>
            <w:r>
              <w:rPr>
                <w:noProof/>
              </w:rPr>
              <w:t>(1, 3), (1, 2), (1, 1), (1, 0), (2, 0)</w:t>
            </w:r>
          </w:p>
          <w:p w14:paraId="7E5292F2" w14:textId="492DA7CD" w:rsidR="00964A64" w:rsidRDefault="00964A64" w:rsidP="00C91502">
            <w:pPr>
              <w:rPr>
                <w:noProof/>
              </w:rPr>
            </w:pPr>
            <w:r>
              <w:rPr>
                <w:noProof/>
              </w:rPr>
              <w:t>The last (2,0) is printed because the next pixel is caluclated at the end of the loop, so it printed but didn’t actually get checked again</w:t>
            </w:r>
          </w:p>
          <w:p w14:paraId="02FFCF9B" w14:textId="65BA4CE2" w:rsidR="00C91502" w:rsidRDefault="00C91502" w:rsidP="00C91502">
            <w:pPr>
              <w:rPr>
                <w:noProof/>
              </w:rPr>
            </w:pPr>
          </w:p>
        </w:tc>
        <w:tc>
          <w:tcPr>
            <w:tcW w:w="997" w:type="dxa"/>
          </w:tcPr>
          <w:p w14:paraId="2ACC1D0A" w14:textId="28227DAC" w:rsidR="004C138B" w:rsidRPr="003C6DE2" w:rsidRDefault="00C91502" w:rsidP="004B5EAF">
            <w:pPr>
              <w:rPr>
                <w:noProof/>
              </w:rPr>
            </w:pPr>
            <w:r>
              <w:rPr>
                <w:noProof/>
              </w:rPr>
              <w:t>pass</w:t>
            </w:r>
          </w:p>
        </w:tc>
      </w:tr>
      <w:tr w:rsidR="00841EE0" w14:paraId="68EE97C9" w14:textId="77777777" w:rsidTr="004C138B">
        <w:trPr>
          <w:trHeight w:val="2149"/>
        </w:trPr>
        <w:tc>
          <w:tcPr>
            <w:tcW w:w="421" w:type="dxa"/>
          </w:tcPr>
          <w:p w14:paraId="0B4127A6" w14:textId="068FEFEF" w:rsidR="00841EE0" w:rsidRDefault="00BD43C0" w:rsidP="004B5EAF">
            <w:r>
              <w:t>6</w:t>
            </w:r>
          </w:p>
        </w:tc>
        <w:tc>
          <w:tcPr>
            <w:tcW w:w="1312" w:type="dxa"/>
          </w:tcPr>
          <w:p w14:paraId="5D9AC72C" w14:textId="77777777" w:rsidR="00841EE0" w:rsidRDefault="00841EE0" w:rsidP="004B5EAF">
            <w:r>
              <w:t>(console representation)</w:t>
            </w:r>
          </w:p>
          <w:p w14:paraId="15D7C1D9" w14:textId="77777777" w:rsidR="00841EE0" w:rsidRDefault="00841EE0" w:rsidP="004B5EAF">
            <w:r>
              <w:t>Whether the filter identifies the surrounding black pixels correctly</w:t>
            </w:r>
          </w:p>
        </w:tc>
        <w:tc>
          <w:tcPr>
            <w:tcW w:w="4074" w:type="dxa"/>
          </w:tcPr>
          <w:p w14:paraId="113453AA" w14:textId="77777777" w:rsidR="00841EE0" w:rsidRPr="00FD4D7B" w:rsidRDefault="00841EE0" w:rsidP="004B5EAF">
            <w:r w:rsidRPr="00FD4D7B">
              <w:t>[1, 1, 1, 1, 1, 1, 1, 1],</w:t>
            </w:r>
            <w:r w:rsidRPr="00FD4D7B">
              <w:br/>
              <w:t>[1, 1, 1, 1, 1, 1, 1, 1],</w:t>
            </w:r>
            <w:r w:rsidRPr="00FD4D7B">
              <w:br/>
              <w:t xml:space="preserve">[1, 1, </w:t>
            </w:r>
            <w:r w:rsidRPr="00FD4D7B">
              <w:rPr>
                <w:highlight w:val="lightGray"/>
              </w:rPr>
              <w:t>0</w:t>
            </w:r>
            <w:r w:rsidRPr="00FD4D7B">
              <w:t>, 1, 1, 1, 1, 1],</w:t>
            </w:r>
            <w:r w:rsidRPr="00FD4D7B">
              <w:br/>
              <w:t xml:space="preserve">[1, 1, </w:t>
            </w:r>
            <w:r w:rsidRPr="00FD4D7B">
              <w:rPr>
                <w:highlight w:val="lightGray"/>
              </w:rPr>
              <w:t>0</w:t>
            </w:r>
            <w:r w:rsidRPr="00FD4D7B">
              <w:t xml:space="preserve">, 1, X, 1, </w:t>
            </w:r>
            <w:r w:rsidRPr="00FD4D7B">
              <w:rPr>
                <w:highlight w:val="lightGray"/>
              </w:rPr>
              <w:t>0</w:t>
            </w:r>
            <w:r w:rsidRPr="00FD4D7B">
              <w:t>, 1],</w:t>
            </w:r>
            <w:r w:rsidRPr="00FD4D7B">
              <w:br/>
              <w:t>[1, 1, 1, 1, 1, 1, 1, 1],</w:t>
            </w:r>
            <w:r w:rsidRPr="00FD4D7B">
              <w:br/>
              <w:t xml:space="preserve">[1, 1, 1, </w:t>
            </w:r>
            <w:r w:rsidRPr="00FD4D7B">
              <w:rPr>
                <w:highlight w:val="lightGray"/>
              </w:rPr>
              <w:t>0</w:t>
            </w:r>
            <w:r w:rsidRPr="00FD4D7B">
              <w:t xml:space="preserve">, 1, </w:t>
            </w:r>
            <w:r w:rsidRPr="00FD4D7B">
              <w:rPr>
                <w:highlight w:val="lightGray"/>
              </w:rPr>
              <w:t>0</w:t>
            </w:r>
            <w:r w:rsidRPr="00FD4D7B">
              <w:t>, 1, 1]</w:t>
            </w:r>
          </w:p>
          <w:p w14:paraId="1F7A4C38" w14:textId="77777777" w:rsidR="00841EE0" w:rsidRPr="00FD4D7B" w:rsidRDefault="00841EE0" w:rsidP="004B5EAF">
            <w:r>
              <w:t xml:space="preserve">Where X is the centre pixel, and </w:t>
            </w:r>
            <w:r w:rsidRPr="00884016">
              <w:rPr>
                <w:highlight w:val="lightGray"/>
              </w:rPr>
              <w:t>0</w:t>
            </w:r>
            <w:r>
              <w:t xml:space="preserve"> indicates black</w:t>
            </w:r>
          </w:p>
        </w:tc>
        <w:tc>
          <w:tcPr>
            <w:tcW w:w="3807" w:type="dxa"/>
          </w:tcPr>
          <w:p w14:paraId="31CAC14F" w14:textId="77777777" w:rsidR="00841EE0" w:rsidRDefault="00841EE0" w:rsidP="004B5EAF">
            <w:r>
              <w:t>Returns</w:t>
            </w:r>
          </w:p>
          <w:p w14:paraId="4A66B9AF" w14:textId="77777777" w:rsidR="00841EE0" w:rsidRDefault="00841EE0" w:rsidP="004B5EAF">
            <w:proofErr w:type="gramStart"/>
            <w:r>
              <w:t>Top :</w:t>
            </w:r>
            <w:proofErr w:type="gramEnd"/>
            <w:r>
              <w:t xml:space="preserve"> []</w:t>
            </w:r>
          </w:p>
          <w:p w14:paraId="61EE3B13" w14:textId="77777777" w:rsidR="00841EE0" w:rsidRDefault="00841EE0" w:rsidP="004B5EAF">
            <w:proofErr w:type="gramStart"/>
            <w:r>
              <w:t>Right :</w:t>
            </w:r>
            <w:proofErr w:type="gramEnd"/>
            <w:r>
              <w:t xml:space="preserve"> </w:t>
            </w:r>
            <w:r w:rsidRPr="00AB07B1">
              <w:t>(6, 3)</w:t>
            </w:r>
          </w:p>
          <w:p w14:paraId="0B5D3334" w14:textId="77777777" w:rsidR="00841EE0" w:rsidRDefault="00841EE0" w:rsidP="004B5EAF">
            <w:proofErr w:type="gramStart"/>
            <w:r>
              <w:t>Bottom :</w:t>
            </w:r>
            <w:proofErr w:type="gramEnd"/>
            <w:r>
              <w:t xml:space="preserve"> </w:t>
            </w:r>
            <w:r w:rsidRPr="00AB07B1">
              <w:t>(5, 5), (3, 5)</w:t>
            </w:r>
          </w:p>
          <w:p w14:paraId="11820991" w14:textId="77777777" w:rsidR="00841EE0" w:rsidRDefault="00841EE0" w:rsidP="004B5EAF">
            <w:proofErr w:type="gramStart"/>
            <w:r>
              <w:t>Left :</w:t>
            </w:r>
            <w:proofErr w:type="gramEnd"/>
            <w:r>
              <w:t xml:space="preserve"> </w:t>
            </w:r>
            <w:r w:rsidRPr="00AB07B1">
              <w:t>(2, 3), (2, 2)</w:t>
            </w:r>
          </w:p>
          <w:p w14:paraId="44B5B194" w14:textId="77777777" w:rsidR="00841EE0" w:rsidRDefault="00841EE0" w:rsidP="004B5EAF"/>
        </w:tc>
        <w:tc>
          <w:tcPr>
            <w:tcW w:w="3564" w:type="dxa"/>
          </w:tcPr>
          <w:p w14:paraId="096A538F" w14:textId="77777777" w:rsidR="00841EE0" w:rsidRDefault="00841EE0" w:rsidP="004B5EAF">
            <w:r w:rsidRPr="00AB07B1">
              <w:t>[[], [(6, 3)], [(5, 5), (3, 5)], [(2, 3), (2, 2)]]</w:t>
            </w:r>
          </w:p>
          <w:p w14:paraId="4F1451CA" w14:textId="77777777" w:rsidR="00841EE0" w:rsidRPr="00AB07B1" w:rsidRDefault="00841EE0" w:rsidP="004B5EAF">
            <w:pPr>
              <w:rPr>
                <w:noProof/>
              </w:rPr>
            </w:pPr>
            <w:r w:rsidRPr="00AB07B1">
              <w:rPr>
                <w:noProof/>
              </w:rPr>
              <w:t>Where</w:t>
            </w:r>
            <w:r>
              <w:rPr>
                <w:noProof/>
              </w:rPr>
              <w:t xml:space="preserve"> lists are returned in the order top, right, bottom, left.</w:t>
            </w:r>
          </w:p>
        </w:tc>
        <w:tc>
          <w:tcPr>
            <w:tcW w:w="997" w:type="dxa"/>
          </w:tcPr>
          <w:p w14:paraId="59929F1A" w14:textId="2495B62A" w:rsidR="00841EE0" w:rsidRDefault="001F2CDB" w:rsidP="004B5EAF">
            <w:pPr>
              <w:rPr>
                <w:noProof/>
              </w:rPr>
            </w:pPr>
            <w:r w:rsidRPr="003C6DE2">
              <w:rPr>
                <w:noProof/>
              </w:rPr>
              <w:t>Passed</w:t>
            </w:r>
          </w:p>
        </w:tc>
      </w:tr>
      <w:tr w:rsidR="00841EE0" w14:paraId="52F7F61D" w14:textId="77777777" w:rsidTr="004C138B">
        <w:trPr>
          <w:trHeight w:val="4243"/>
        </w:trPr>
        <w:tc>
          <w:tcPr>
            <w:tcW w:w="421" w:type="dxa"/>
          </w:tcPr>
          <w:p w14:paraId="2441F714" w14:textId="6B0DD369" w:rsidR="00841EE0" w:rsidRDefault="00BD43C0" w:rsidP="004B5EAF">
            <w:r>
              <w:lastRenderedPageBreak/>
              <w:t>7</w:t>
            </w:r>
          </w:p>
        </w:tc>
        <w:tc>
          <w:tcPr>
            <w:tcW w:w="1312" w:type="dxa"/>
          </w:tcPr>
          <w:p w14:paraId="11B073D0" w14:textId="77777777" w:rsidR="00841EE0" w:rsidRDefault="00841EE0" w:rsidP="004B5EAF">
            <w:r>
              <w:t>(graphical representation)</w:t>
            </w:r>
          </w:p>
          <w:p w14:paraId="3957B938" w14:textId="77777777" w:rsidR="00841EE0" w:rsidRDefault="00841EE0" w:rsidP="004B5EAF">
            <w:r>
              <w:t>Whether the filter identifies the surrounding black pixels correctly</w:t>
            </w:r>
          </w:p>
        </w:tc>
        <w:tc>
          <w:tcPr>
            <w:tcW w:w="4074" w:type="dxa"/>
          </w:tcPr>
          <w:p w14:paraId="75697E32" w14:textId="77777777" w:rsidR="00841EE0" w:rsidRPr="00EF7249" w:rsidRDefault="00841EE0" w:rsidP="004B5EAF">
            <w:r>
              <w:rPr>
                <w:b/>
                <w:bCs/>
                <w:noProof/>
              </w:rPr>
              <w:drawing>
                <wp:anchor distT="0" distB="0" distL="114300" distR="114300" simplePos="0" relativeHeight="251707392" behindDoc="0" locked="0" layoutInCell="1" allowOverlap="1" wp14:anchorId="414CAB52" wp14:editId="76109DAE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31750</wp:posOffset>
                  </wp:positionV>
                  <wp:extent cx="2372995" cy="2219960"/>
                  <wp:effectExtent l="0" t="0" r="8255" b="889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2995" cy="2219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807" w:type="dxa"/>
          </w:tcPr>
          <w:p w14:paraId="6B1B30BC" w14:textId="77777777" w:rsidR="00841EE0" w:rsidRDefault="00841EE0" w:rsidP="004B5EAF">
            <w:r>
              <w:t>When filter size is 7:</w:t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21407F4D" wp14:editId="42608277">
                  <wp:extent cx="2226945" cy="2082800"/>
                  <wp:effectExtent l="0" t="0" r="190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6945" cy="2082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D297DC8" w14:textId="77777777" w:rsidR="00841EE0" w:rsidRDefault="00841EE0" w:rsidP="004B5EAF">
            <w:r>
              <w:t>Where the green is the gap, and the red is the pixels that are highlighted</w:t>
            </w:r>
          </w:p>
        </w:tc>
        <w:tc>
          <w:tcPr>
            <w:tcW w:w="3564" w:type="dxa"/>
          </w:tcPr>
          <w:p w14:paraId="0BCB2146" w14:textId="686701E4" w:rsidR="00841EE0" w:rsidRPr="00C37AE0" w:rsidRDefault="00DF742F" w:rsidP="004B5EAF">
            <w:r>
              <w:rPr>
                <w:b/>
                <w:bCs/>
                <w:noProof/>
              </w:rPr>
              <w:drawing>
                <wp:anchor distT="0" distB="0" distL="114300" distR="114300" simplePos="0" relativeHeight="251706368" behindDoc="0" locked="0" layoutInCell="1" allowOverlap="1" wp14:anchorId="0B79F2BD" wp14:editId="04A850FF">
                  <wp:simplePos x="0" y="0"/>
                  <wp:positionH relativeFrom="margin">
                    <wp:posOffset>137160</wp:posOffset>
                  </wp:positionH>
                  <wp:positionV relativeFrom="paragraph">
                    <wp:posOffset>581660</wp:posOffset>
                  </wp:positionV>
                  <wp:extent cx="1924685" cy="1798320"/>
                  <wp:effectExtent l="0" t="0" r="0" b="0"/>
                  <wp:wrapSquare wrapText="bothSides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4685" cy="1798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41EE0" w:rsidRPr="00C37AE0">
              <w:t>The white pixe</w:t>
            </w:r>
            <w:r w:rsidR="00841EE0">
              <w:t xml:space="preserve">l represents the centre of the filter and the blue represent the square that surrounds it. </w:t>
            </w:r>
          </w:p>
          <w:p w14:paraId="0AC83614" w14:textId="4FC58AB4" w:rsidR="00841EE0" w:rsidRDefault="00841EE0" w:rsidP="004B5EAF">
            <w:pPr>
              <w:rPr>
                <w:noProof/>
              </w:rPr>
            </w:pPr>
          </w:p>
        </w:tc>
        <w:tc>
          <w:tcPr>
            <w:tcW w:w="997" w:type="dxa"/>
          </w:tcPr>
          <w:p w14:paraId="3DCF40DB" w14:textId="1E7A30AB" w:rsidR="00841EE0" w:rsidRDefault="001F2CDB" w:rsidP="004B5EAF">
            <w:pPr>
              <w:rPr>
                <w:noProof/>
              </w:rPr>
            </w:pPr>
            <w:r w:rsidRPr="003C6DE2">
              <w:rPr>
                <w:noProof/>
              </w:rPr>
              <w:t>Passed</w:t>
            </w:r>
          </w:p>
        </w:tc>
      </w:tr>
      <w:tr w:rsidR="00841EE0" w14:paraId="00D09E2C" w14:textId="77777777" w:rsidTr="004C138B">
        <w:trPr>
          <w:trHeight w:val="3462"/>
        </w:trPr>
        <w:tc>
          <w:tcPr>
            <w:tcW w:w="421" w:type="dxa"/>
          </w:tcPr>
          <w:p w14:paraId="0DA9873C" w14:textId="1ECA5788" w:rsidR="00841EE0" w:rsidRDefault="00BD43C0" w:rsidP="004B5EAF">
            <w:r>
              <w:t>8</w:t>
            </w:r>
          </w:p>
        </w:tc>
        <w:tc>
          <w:tcPr>
            <w:tcW w:w="1312" w:type="dxa"/>
          </w:tcPr>
          <w:p w14:paraId="3BB5D453" w14:textId="77777777" w:rsidR="00841EE0" w:rsidRDefault="00841EE0" w:rsidP="004B5EAF">
            <w:r>
              <w:t>Finding next centre</w:t>
            </w:r>
          </w:p>
        </w:tc>
        <w:tc>
          <w:tcPr>
            <w:tcW w:w="4074" w:type="dxa"/>
          </w:tcPr>
          <w:p w14:paraId="499F5196" w14:textId="77777777" w:rsidR="00841EE0" w:rsidRDefault="00841EE0" w:rsidP="004B5EAF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98831E7" wp14:editId="68EF431B">
                  <wp:extent cx="2912534" cy="2184400"/>
                  <wp:effectExtent l="0" t="0" r="2540" b="63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Next centre 1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2740" cy="2222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07" w:type="dxa"/>
          </w:tcPr>
          <w:p w14:paraId="0009D4BE" w14:textId="77777777" w:rsidR="00841EE0" w:rsidRDefault="00841EE0" w:rsidP="004B5EAF">
            <w:r>
              <w:t>With current vector being (</w:t>
            </w:r>
            <w:proofErr w:type="gramStart"/>
            <w:r>
              <w:t>0 ,</w:t>
            </w:r>
            <w:proofErr w:type="gramEnd"/>
            <w:r>
              <w:t xml:space="preserve"> 1)</w:t>
            </w:r>
          </w:p>
          <w:p w14:paraId="14332A0F" w14:textId="77777777" w:rsidR="00841EE0" w:rsidRDefault="00841EE0" w:rsidP="004B5EAF">
            <w:r>
              <w:t>Hits on the right:</w:t>
            </w:r>
          </w:p>
          <w:p w14:paraId="09E13B4D" w14:textId="77777777" w:rsidR="00841EE0" w:rsidRDefault="00841EE0" w:rsidP="004B5EAF">
            <w:r w:rsidRPr="0058772F">
              <w:t>[(234, 225), (234, 226), (234, 227), (234, 228), (234, 229), (234, 230), (234, 231), (234, 232), (234, 233), (234, 234), (234, 235)]</w:t>
            </w:r>
          </w:p>
          <w:p w14:paraId="20AC9C6F" w14:textId="77777777" w:rsidR="00841EE0" w:rsidRDefault="00841EE0" w:rsidP="004B5EAF">
            <w:proofErr w:type="gramStart"/>
            <w:r>
              <w:t>Therefore</w:t>
            </w:r>
            <w:proofErr w:type="gramEnd"/>
            <w:r>
              <w:t xml:space="preserve"> the average of these values will be the next centre;</w:t>
            </w:r>
          </w:p>
          <w:p w14:paraId="18FA1D18" w14:textId="77777777" w:rsidR="00841EE0" w:rsidRDefault="00841EE0" w:rsidP="004B5EAF">
            <w:r>
              <w:t xml:space="preserve">Next centre will be </w:t>
            </w:r>
            <w:r w:rsidRPr="0058772F">
              <w:t>(234, 230)</w:t>
            </w:r>
          </w:p>
        </w:tc>
        <w:tc>
          <w:tcPr>
            <w:tcW w:w="3564" w:type="dxa"/>
          </w:tcPr>
          <w:p w14:paraId="4E3AF005" w14:textId="77777777" w:rsidR="00841EE0" w:rsidRDefault="00841EE0" w:rsidP="004B5EAF">
            <w:r>
              <w:rPr>
                <w:noProof/>
              </w:rPr>
              <w:drawing>
                <wp:inline distT="0" distB="0" distL="0" distR="0" wp14:anchorId="3DEE5AFE" wp14:editId="7C25A999">
                  <wp:extent cx="2241550" cy="1681162"/>
                  <wp:effectExtent l="0" t="0" r="635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Next centre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1393" cy="17035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16C28A" w14:textId="77777777" w:rsidR="00841EE0" w:rsidRPr="00C37AE0" w:rsidRDefault="00841EE0" w:rsidP="004B5EAF">
            <w:r>
              <w:t>*Outlined in red</w:t>
            </w:r>
          </w:p>
        </w:tc>
        <w:tc>
          <w:tcPr>
            <w:tcW w:w="997" w:type="dxa"/>
          </w:tcPr>
          <w:p w14:paraId="7231EFFC" w14:textId="50A9DE92" w:rsidR="00841EE0" w:rsidRDefault="001F2CDB" w:rsidP="004B5EAF">
            <w:pPr>
              <w:rPr>
                <w:noProof/>
              </w:rPr>
            </w:pPr>
            <w:r w:rsidRPr="003C6DE2">
              <w:rPr>
                <w:noProof/>
              </w:rPr>
              <w:t>Passed</w:t>
            </w:r>
          </w:p>
        </w:tc>
      </w:tr>
      <w:tr w:rsidR="00841EE0" w14:paraId="5CEBE262" w14:textId="77777777" w:rsidTr="004C138B">
        <w:trPr>
          <w:trHeight w:val="2745"/>
        </w:trPr>
        <w:tc>
          <w:tcPr>
            <w:tcW w:w="421" w:type="dxa"/>
          </w:tcPr>
          <w:p w14:paraId="5E50A8C4" w14:textId="1435AB8A" w:rsidR="00841EE0" w:rsidRDefault="00BD43C0" w:rsidP="004B5EAF">
            <w:r>
              <w:lastRenderedPageBreak/>
              <w:t>9</w:t>
            </w:r>
          </w:p>
        </w:tc>
        <w:tc>
          <w:tcPr>
            <w:tcW w:w="1312" w:type="dxa"/>
          </w:tcPr>
          <w:p w14:paraId="57675C8A" w14:textId="77777777" w:rsidR="00841EE0" w:rsidRDefault="00841EE0" w:rsidP="004B5EAF">
            <w:r>
              <w:t>Changing vector</w:t>
            </w:r>
          </w:p>
        </w:tc>
        <w:tc>
          <w:tcPr>
            <w:tcW w:w="4074" w:type="dxa"/>
          </w:tcPr>
          <w:p w14:paraId="335610AC" w14:textId="77777777" w:rsidR="00841EE0" w:rsidRDefault="00841EE0" w:rsidP="004B5EAF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BE83EEE" wp14:editId="27C2FD1D">
                  <wp:extent cx="2260600" cy="1695450"/>
                  <wp:effectExtent l="0" t="0" r="635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First_attempt_at_tracing_edge_before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9827" cy="1702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07" w:type="dxa"/>
          </w:tcPr>
          <w:p w14:paraId="07CA579A" w14:textId="77777777" w:rsidR="00841EE0" w:rsidRDefault="00841EE0" w:rsidP="004B5EAF">
            <w:r>
              <w:rPr>
                <w:noProof/>
              </w:rPr>
              <w:drawing>
                <wp:inline distT="0" distB="0" distL="0" distR="0" wp14:anchorId="7E751467" wp14:editId="6C9CAF92">
                  <wp:extent cx="2311400" cy="173355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First_attempt_at_tracing_edge_expected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6791" cy="17450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4" w:type="dxa"/>
          </w:tcPr>
          <w:p w14:paraId="788F5C80" w14:textId="77777777" w:rsidR="00841EE0" w:rsidRDefault="00841EE0" w:rsidP="004B5EAF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208737E" wp14:editId="29438191">
                  <wp:extent cx="2328333" cy="1746250"/>
                  <wp:effectExtent l="0" t="0" r="0" b="635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First_attempt_at_tracing_edge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2296" cy="17642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7" w:type="dxa"/>
          </w:tcPr>
          <w:p w14:paraId="2EDC8520" w14:textId="1AFEA9CB" w:rsidR="00841EE0" w:rsidRDefault="001F2CDB" w:rsidP="004B5EAF">
            <w:pPr>
              <w:rPr>
                <w:noProof/>
              </w:rPr>
            </w:pPr>
            <w:r>
              <w:rPr>
                <w:noProof/>
              </w:rPr>
              <w:t>Failed</w:t>
            </w:r>
          </w:p>
        </w:tc>
      </w:tr>
      <w:tr w:rsidR="00841EE0" w14:paraId="27CBAB0C" w14:textId="77777777" w:rsidTr="004C138B">
        <w:trPr>
          <w:trHeight w:val="5133"/>
        </w:trPr>
        <w:tc>
          <w:tcPr>
            <w:tcW w:w="421" w:type="dxa"/>
          </w:tcPr>
          <w:p w14:paraId="6058A78F" w14:textId="64943B6B" w:rsidR="00841EE0" w:rsidRDefault="00BD43C0" w:rsidP="004B5EAF">
            <w:r>
              <w:t>10</w:t>
            </w:r>
          </w:p>
        </w:tc>
        <w:tc>
          <w:tcPr>
            <w:tcW w:w="1312" w:type="dxa"/>
          </w:tcPr>
          <w:p w14:paraId="4421109C" w14:textId="77777777" w:rsidR="00841EE0" w:rsidRDefault="00841EE0" w:rsidP="004B5EAF">
            <w:r>
              <w:t>Changing vector</w:t>
            </w:r>
          </w:p>
        </w:tc>
        <w:tc>
          <w:tcPr>
            <w:tcW w:w="4074" w:type="dxa"/>
          </w:tcPr>
          <w:p w14:paraId="43870D95" w14:textId="77777777" w:rsidR="00841EE0" w:rsidRDefault="00841EE0" w:rsidP="004B5EAF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DCE5485" wp14:editId="0F8D38AD">
                  <wp:extent cx="2844801" cy="213360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vefore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5057" cy="21562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07" w:type="dxa"/>
          </w:tcPr>
          <w:p w14:paraId="2F20EFF6" w14:textId="77777777" w:rsidR="00841EE0" w:rsidRDefault="00841EE0" w:rsidP="004B5EAF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7C40DD4" wp14:editId="775354B4">
                  <wp:extent cx="2641600" cy="1981200"/>
                  <wp:effectExtent l="0" t="0" r="635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expected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8923" cy="19941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A27A40" w14:textId="77777777" w:rsidR="00841EE0" w:rsidRDefault="00841EE0" w:rsidP="004B5EAF">
            <w:pPr>
              <w:rPr>
                <w:noProof/>
              </w:rPr>
            </w:pPr>
            <w:r w:rsidRPr="00B56B2A">
              <w:rPr>
                <w:noProof/>
                <w:sz w:val="14"/>
                <w:szCs w:val="14"/>
              </w:rPr>
              <w:t>Where the green area is where the change in vector will happen</w:t>
            </w:r>
          </w:p>
        </w:tc>
        <w:tc>
          <w:tcPr>
            <w:tcW w:w="3564" w:type="dxa"/>
          </w:tcPr>
          <w:p w14:paraId="7D38A078" w14:textId="77777777" w:rsidR="00841EE0" w:rsidRDefault="00841EE0" w:rsidP="004B5EAF">
            <w:pPr>
              <w:rPr>
                <w:noProof/>
                <w:sz w:val="18"/>
                <w:szCs w:val="18"/>
              </w:rPr>
            </w:pPr>
            <w:r w:rsidRPr="0059465F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714560" behindDoc="0" locked="0" layoutInCell="1" allowOverlap="1" wp14:anchorId="52E583A9" wp14:editId="49F8D76A">
                  <wp:simplePos x="0" y="0"/>
                  <wp:positionH relativeFrom="column">
                    <wp:posOffset>-61595</wp:posOffset>
                  </wp:positionH>
                  <wp:positionV relativeFrom="paragraph">
                    <wp:posOffset>58420</wp:posOffset>
                  </wp:positionV>
                  <wp:extent cx="1333500" cy="1111250"/>
                  <wp:effectExtent l="0" t="0" r="0" b="0"/>
                  <wp:wrapSquare wrapText="bothSides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change vector 1.png"/>
                          <pic:cNvPicPr/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165" t="18649" r="29867" b="29483"/>
                          <a:stretch/>
                        </pic:blipFill>
                        <pic:spPr bwMode="auto">
                          <a:xfrm>
                            <a:off x="0" y="0"/>
                            <a:ext cx="1333500" cy="11112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07116C8" w14:textId="77777777" w:rsidR="00841EE0" w:rsidRDefault="00841EE0" w:rsidP="004B5EAF">
            <w:pPr>
              <w:rPr>
                <w:noProof/>
                <w:sz w:val="18"/>
                <w:szCs w:val="18"/>
              </w:rPr>
            </w:pPr>
          </w:p>
          <w:p w14:paraId="0D839B73" w14:textId="77777777" w:rsidR="00841EE0" w:rsidRDefault="00841EE0" w:rsidP="004B5EAF">
            <w:pPr>
              <w:rPr>
                <w:noProof/>
                <w:sz w:val="18"/>
                <w:szCs w:val="18"/>
              </w:rPr>
            </w:pPr>
          </w:p>
          <w:p w14:paraId="0CEF4560" w14:textId="77777777" w:rsidR="00841EE0" w:rsidRDefault="00841EE0" w:rsidP="004B5EAF">
            <w:pPr>
              <w:rPr>
                <w:noProof/>
                <w:sz w:val="18"/>
                <w:szCs w:val="18"/>
              </w:rPr>
            </w:pPr>
          </w:p>
          <w:p w14:paraId="52453480" w14:textId="77777777" w:rsidR="00841EE0" w:rsidRDefault="00841EE0" w:rsidP="004B5EAF">
            <w:pPr>
              <w:rPr>
                <w:noProof/>
                <w:sz w:val="18"/>
                <w:szCs w:val="18"/>
              </w:rPr>
            </w:pPr>
          </w:p>
          <w:p w14:paraId="43FBF2AC" w14:textId="77777777" w:rsidR="00841EE0" w:rsidRDefault="00841EE0" w:rsidP="004B5EAF">
            <w:pPr>
              <w:rPr>
                <w:noProof/>
                <w:sz w:val="18"/>
                <w:szCs w:val="18"/>
              </w:rPr>
            </w:pPr>
          </w:p>
          <w:p w14:paraId="33997C50" w14:textId="77777777" w:rsidR="00841EE0" w:rsidRDefault="00841EE0" w:rsidP="004B5EAF">
            <w:pPr>
              <w:rPr>
                <w:noProof/>
                <w:sz w:val="18"/>
                <w:szCs w:val="18"/>
              </w:rPr>
            </w:pPr>
            <w:r w:rsidRPr="0059465F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713536" behindDoc="0" locked="0" layoutInCell="1" allowOverlap="1" wp14:anchorId="6A6CE25C" wp14:editId="6E34CFFE">
                  <wp:simplePos x="0" y="0"/>
                  <wp:positionH relativeFrom="column">
                    <wp:posOffset>805815</wp:posOffset>
                  </wp:positionH>
                  <wp:positionV relativeFrom="paragraph">
                    <wp:posOffset>288290</wp:posOffset>
                  </wp:positionV>
                  <wp:extent cx="1123315" cy="1117600"/>
                  <wp:effectExtent l="0" t="0" r="635" b="6350"/>
                  <wp:wrapSquare wrapText="bothSides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change vector 2.png"/>
                          <pic:cNvPicPr/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592" t="25589" r="35664" b="28410"/>
                          <a:stretch/>
                        </pic:blipFill>
                        <pic:spPr bwMode="auto">
                          <a:xfrm>
                            <a:off x="0" y="0"/>
                            <a:ext cx="1123315" cy="11176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242DC03" w14:textId="77777777" w:rsidR="00841EE0" w:rsidRDefault="00841EE0" w:rsidP="004B5EAF">
            <w:pPr>
              <w:rPr>
                <w:noProof/>
                <w:sz w:val="18"/>
                <w:szCs w:val="18"/>
              </w:rPr>
            </w:pPr>
          </w:p>
          <w:p w14:paraId="79FF157C" w14:textId="77777777" w:rsidR="00841EE0" w:rsidRDefault="00841EE0" w:rsidP="004B5EAF">
            <w:pPr>
              <w:rPr>
                <w:noProof/>
                <w:sz w:val="18"/>
                <w:szCs w:val="18"/>
              </w:rPr>
            </w:pPr>
          </w:p>
          <w:p w14:paraId="49E8314E" w14:textId="77777777" w:rsidR="00841EE0" w:rsidRDefault="00841EE0" w:rsidP="004B5EAF">
            <w:pPr>
              <w:rPr>
                <w:noProof/>
                <w:sz w:val="18"/>
                <w:szCs w:val="18"/>
              </w:rPr>
            </w:pPr>
          </w:p>
          <w:p w14:paraId="6BB84F88" w14:textId="77777777" w:rsidR="00841EE0" w:rsidRDefault="00841EE0" w:rsidP="004B5EAF">
            <w:pPr>
              <w:rPr>
                <w:noProof/>
                <w:sz w:val="18"/>
                <w:szCs w:val="18"/>
              </w:rPr>
            </w:pPr>
          </w:p>
          <w:p w14:paraId="18CFF837" w14:textId="77777777" w:rsidR="00841EE0" w:rsidRDefault="00841EE0" w:rsidP="004B5EAF">
            <w:pPr>
              <w:rPr>
                <w:noProof/>
                <w:sz w:val="18"/>
                <w:szCs w:val="18"/>
              </w:rPr>
            </w:pPr>
          </w:p>
          <w:p w14:paraId="7D72075B" w14:textId="77777777" w:rsidR="00841EE0" w:rsidRDefault="00841EE0" w:rsidP="004B5EAF">
            <w:pPr>
              <w:rPr>
                <w:noProof/>
                <w:sz w:val="18"/>
                <w:szCs w:val="18"/>
              </w:rPr>
            </w:pPr>
          </w:p>
          <w:p w14:paraId="1A9122CD" w14:textId="77777777" w:rsidR="00841EE0" w:rsidRDefault="00841EE0" w:rsidP="004B5EAF">
            <w:pPr>
              <w:rPr>
                <w:noProof/>
                <w:sz w:val="18"/>
                <w:szCs w:val="18"/>
              </w:rPr>
            </w:pPr>
          </w:p>
          <w:p w14:paraId="4CF0C5F3" w14:textId="77777777" w:rsidR="00841EE0" w:rsidRDefault="00841EE0" w:rsidP="004B5EAF">
            <w:pPr>
              <w:rPr>
                <w:noProof/>
                <w:sz w:val="18"/>
                <w:szCs w:val="18"/>
              </w:rPr>
            </w:pPr>
          </w:p>
          <w:p w14:paraId="4BE6CCF3" w14:textId="77777777" w:rsidR="00841EE0" w:rsidRDefault="00841EE0" w:rsidP="004B5EAF">
            <w:pPr>
              <w:rPr>
                <w:noProof/>
                <w:sz w:val="18"/>
                <w:szCs w:val="18"/>
              </w:rPr>
            </w:pPr>
          </w:p>
          <w:p w14:paraId="70515FAA" w14:textId="77777777" w:rsidR="00841EE0" w:rsidRDefault="00841EE0" w:rsidP="004B5EAF">
            <w:pPr>
              <w:rPr>
                <w:noProof/>
                <w:sz w:val="18"/>
                <w:szCs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715584" behindDoc="0" locked="0" layoutInCell="1" allowOverlap="1" wp14:anchorId="7B1C24AD" wp14:editId="01B80626">
                  <wp:simplePos x="0" y="0"/>
                  <wp:positionH relativeFrom="column">
                    <wp:posOffset>236855</wp:posOffset>
                  </wp:positionH>
                  <wp:positionV relativeFrom="paragraph">
                    <wp:posOffset>381635</wp:posOffset>
                  </wp:positionV>
                  <wp:extent cx="1533525" cy="628650"/>
                  <wp:effectExtent l="0" t="0" r="9525" b="0"/>
                  <wp:wrapSquare wrapText="bothSides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3525" cy="62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59465F">
              <w:rPr>
                <w:noProof/>
                <w:sz w:val="18"/>
                <w:szCs w:val="18"/>
              </w:rPr>
              <w:t xml:space="preserve">the below vector change happened </w:t>
            </w:r>
            <w:r>
              <w:rPr>
                <w:noProof/>
                <w:sz w:val="18"/>
                <w:szCs w:val="18"/>
              </w:rPr>
              <w:t>in the below arrangement of hits</w:t>
            </w:r>
          </w:p>
          <w:p w14:paraId="7CCFF158" w14:textId="77777777" w:rsidR="00841EE0" w:rsidRPr="00932582" w:rsidRDefault="00841EE0" w:rsidP="004B5EAF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997" w:type="dxa"/>
          </w:tcPr>
          <w:p w14:paraId="506AAF15" w14:textId="36C49C46" w:rsidR="00841EE0" w:rsidRDefault="001F2CDB" w:rsidP="004B5EAF">
            <w:pPr>
              <w:rPr>
                <w:noProof/>
              </w:rPr>
            </w:pPr>
            <w:r w:rsidRPr="003C6DE2">
              <w:rPr>
                <w:noProof/>
              </w:rPr>
              <w:t>Passed</w:t>
            </w:r>
          </w:p>
        </w:tc>
      </w:tr>
      <w:tr w:rsidR="00841EE0" w14:paraId="38887F18" w14:textId="77777777" w:rsidTr="004C138B">
        <w:trPr>
          <w:trHeight w:val="7521"/>
        </w:trPr>
        <w:tc>
          <w:tcPr>
            <w:tcW w:w="421" w:type="dxa"/>
          </w:tcPr>
          <w:p w14:paraId="4B6DACD9" w14:textId="027C122E" w:rsidR="00841EE0" w:rsidRDefault="00BD43C0" w:rsidP="004B5EAF">
            <w:r>
              <w:lastRenderedPageBreak/>
              <w:t>11</w:t>
            </w:r>
          </w:p>
        </w:tc>
        <w:tc>
          <w:tcPr>
            <w:tcW w:w="1312" w:type="dxa"/>
          </w:tcPr>
          <w:p w14:paraId="498CD13B" w14:textId="77777777" w:rsidR="00841EE0" w:rsidRDefault="00841EE0" w:rsidP="004B5EAF">
            <w:r>
              <w:t>Without careful engineering of the filters, it might run into a dead-end</w:t>
            </w:r>
          </w:p>
        </w:tc>
        <w:tc>
          <w:tcPr>
            <w:tcW w:w="4074" w:type="dxa"/>
          </w:tcPr>
          <w:p w14:paraId="3A439A74" w14:textId="77777777" w:rsidR="00841EE0" w:rsidRDefault="00841EE0" w:rsidP="004B5EAF">
            <w:r>
              <w:rPr>
                <w:noProof/>
              </w:rPr>
              <w:drawing>
                <wp:anchor distT="0" distB="0" distL="114300" distR="114300" simplePos="0" relativeHeight="251711488" behindDoc="0" locked="0" layoutInCell="1" allowOverlap="1" wp14:anchorId="0BD098AE" wp14:editId="5C7DF984">
                  <wp:simplePos x="0" y="0"/>
                  <wp:positionH relativeFrom="column">
                    <wp:posOffset>288925</wp:posOffset>
                  </wp:positionH>
                  <wp:positionV relativeFrom="paragraph">
                    <wp:posOffset>140335</wp:posOffset>
                  </wp:positionV>
                  <wp:extent cx="2118360" cy="2118360"/>
                  <wp:effectExtent l="19050" t="19050" r="15240" b="1524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8360" cy="211836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3175" cap="sq">
                            <a:solidFill>
                              <a:schemeClr val="tx1"/>
                            </a:solidFill>
                            <a:miter lim="800000"/>
                          </a:ln>
                          <a:effectLst/>
                        </pic:spPr>
                      </pic:pic>
                    </a:graphicData>
                  </a:graphic>
                </wp:anchor>
              </w:drawing>
            </w:r>
          </w:p>
          <w:p w14:paraId="4E891BB2" w14:textId="77777777" w:rsidR="00841EE0" w:rsidRDefault="00841EE0" w:rsidP="004B5EAF"/>
        </w:tc>
        <w:tc>
          <w:tcPr>
            <w:tcW w:w="3807" w:type="dxa"/>
          </w:tcPr>
          <w:p w14:paraId="7CF86768" w14:textId="77777777" w:rsidR="00841EE0" w:rsidRDefault="00841EE0" w:rsidP="004B5EAF">
            <w:r>
              <w:rPr>
                <w:noProof/>
              </w:rPr>
              <w:drawing>
                <wp:anchor distT="0" distB="0" distL="114300" distR="114300" simplePos="0" relativeHeight="251712512" behindDoc="0" locked="0" layoutInCell="1" allowOverlap="1" wp14:anchorId="67DA3786" wp14:editId="399106E4">
                  <wp:simplePos x="0" y="0"/>
                  <wp:positionH relativeFrom="column">
                    <wp:posOffset>26217</wp:posOffset>
                  </wp:positionH>
                  <wp:positionV relativeFrom="paragraph">
                    <wp:posOffset>124188</wp:posOffset>
                  </wp:positionV>
                  <wp:extent cx="2529730" cy="2547257"/>
                  <wp:effectExtent l="19050" t="19050" r="23495" b="24765"/>
                  <wp:wrapSquare wrapText="bothSides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9730" cy="254725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t>Where the red is the followed path of the centres of the filter</w:t>
            </w:r>
          </w:p>
          <w:p w14:paraId="60A408A0" w14:textId="77777777" w:rsidR="00841EE0" w:rsidRDefault="00841EE0" w:rsidP="004B5EAF">
            <w:r>
              <w:t xml:space="preserve">Green is the point where the vector changes </w:t>
            </w:r>
          </w:p>
        </w:tc>
        <w:tc>
          <w:tcPr>
            <w:tcW w:w="3564" w:type="dxa"/>
          </w:tcPr>
          <w:p w14:paraId="0FEBC81B" w14:textId="77777777" w:rsidR="00841EE0" w:rsidRDefault="00841EE0" w:rsidP="004B5EAF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10464" behindDoc="0" locked="0" layoutInCell="1" allowOverlap="1" wp14:anchorId="0BC2324C" wp14:editId="34103C71">
                  <wp:simplePos x="0" y="0"/>
                  <wp:positionH relativeFrom="column">
                    <wp:posOffset>50165</wp:posOffset>
                  </wp:positionH>
                  <wp:positionV relativeFrom="paragraph">
                    <wp:posOffset>2469515</wp:posOffset>
                  </wp:positionV>
                  <wp:extent cx="2242185" cy="2144395"/>
                  <wp:effectExtent l="0" t="0" r="5715" b="8255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060" t="6030" r="18593"/>
                          <a:stretch/>
                        </pic:blipFill>
                        <pic:spPr bwMode="auto">
                          <a:xfrm>
                            <a:off x="0" y="0"/>
                            <a:ext cx="2242185" cy="2144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09440" behindDoc="0" locked="0" layoutInCell="1" allowOverlap="1" wp14:anchorId="6DEB82AE" wp14:editId="7F013FEC">
                  <wp:simplePos x="0" y="0"/>
                  <wp:positionH relativeFrom="column">
                    <wp:posOffset>-16510</wp:posOffset>
                  </wp:positionH>
                  <wp:positionV relativeFrom="paragraph">
                    <wp:posOffset>1193800</wp:posOffset>
                  </wp:positionV>
                  <wp:extent cx="2352675" cy="2105025"/>
                  <wp:effectExtent l="0" t="0" r="9525" b="9525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26" t="9091" r="18984"/>
                          <a:stretch/>
                        </pic:blipFill>
                        <pic:spPr bwMode="auto">
                          <a:xfrm>
                            <a:off x="0" y="0"/>
                            <a:ext cx="2352675" cy="2105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08416" behindDoc="0" locked="0" layoutInCell="1" allowOverlap="1" wp14:anchorId="6DFE4488" wp14:editId="4E9802BA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2540</wp:posOffset>
                  </wp:positionV>
                  <wp:extent cx="2298065" cy="2200275"/>
                  <wp:effectExtent l="0" t="0" r="6985" b="9525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997" t="7746" r="18134"/>
                          <a:stretch/>
                        </pic:blipFill>
                        <pic:spPr bwMode="auto">
                          <a:xfrm>
                            <a:off x="0" y="0"/>
                            <a:ext cx="2298065" cy="2200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97" w:type="dxa"/>
          </w:tcPr>
          <w:p w14:paraId="63686F73" w14:textId="2FAC06DE" w:rsidR="00841EE0" w:rsidRDefault="001F2CDB" w:rsidP="004B5EAF">
            <w:pPr>
              <w:rPr>
                <w:noProof/>
              </w:rPr>
            </w:pPr>
            <w:r w:rsidRPr="003C6DE2">
              <w:rPr>
                <w:noProof/>
              </w:rPr>
              <w:t>Passed</w:t>
            </w:r>
          </w:p>
        </w:tc>
      </w:tr>
      <w:tr w:rsidR="00841EE0" w14:paraId="60562792" w14:textId="77777777" w:rsidTr="004C138B">
        <w:trPr>
          <w:trHeight w:val="3462"/>
        </w:trPr>
        <w:tc>
          <w:tcPr>
            <w:tcW w:w="421" w:type="dxa"/>
          </w:tcPr>
          <w:p w14:paraId="6780A045" w14:textId="4C6990EA" w:rsidR="00841EE0" w:rsidRDefault="00BD43C0" w:rsidP="004B5EAF">
            <w:r>
              <w:lastRenderedPageBreak/>
              <w:t>12</w:t>
            </w:r>
          </w:p>
        </w:tc>
        <w:tc>
          <w:tcPr>
            <w:tcW w:w="1312" w:type="dxa"/>
          </w:tcPr>
          <w:p w14:paraId="4C916E21" w14:textId="77777777" w:rsidR="00841EE0" w:rsidRDefault="00841EE0" w:rsidP="004B5EAF">
            <w:r>
              <w:t>Is cycle complete</w:t>
            </w:r>
          </w:p>
        </w:tc>
        <w:tc>
          <w:tcPr>
            <w:tcW w:w="4074" w:type="dxa"/>
          </w:tcPr>
          <w:p w14:paraId="023AB385" w14:textId="77777777" w:rsidR="00841EE0" w:rsidRDefault="00841EE0" w:rsidP="004B5EAF">
            <w:pPr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inline distT="0" distB="0" distL="0" distR="0" wp14:anchorId="38AD7402" wp14:editId="714853C7">
                  <wp:extent cx="2299942" cy="2171700"/>
                  <wp:effectExtent l="0" t="0" r="5715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7505" cy="21977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07" w:type="dxa"/>
          </w:tcPr>
          <w:p w14:paraId="2105AC64" w14:textId="77777777" w:rsidR="00841EE0" w:rsidRDefault="00841EE0" w:rsidP="004B5EAF">
            <w:r>
              <w:rPr>
                <w:noProof/>
              </w:rPr>
              <w:drawing>
                <wp:inline distT="0" distB="0" distL="0" distR="0" wp14:anchorId="7EC2FE70" wp14:editId="19A8065A">
                  <wp:extent cx="2306667" cy="217805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cyclecomplete.pn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1174" cy="21917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4" w:type="dxa"/>
          </w:tcPr>
          <w:p w14:paraId="71B33F36" w14:textId="77777777" w:rsidR="00841EE0" w:rsidRDefault="00841EE0" w:rsidP="004B5EAF">
            <w:pPr>
              <w:rPr>
                <w:noProof/>
              </w:rPr>
            </w:pPr>
          </w:p>
          <w:p w14:paraId="048CE505" w14:textId="77777777" w:rsidR="00841EE0" w:rsidRPr="00C37AE0" w:rsidRDefault="00841EE0" w:rsidP="004B5EAF">
            <w:r>
              <w:rPr>
                <w:noProof/>
              </w:rPr>
              <w:drawing>
                <wp:inline distT="0" distB="0" distL="0" distR="0" wp14:anchorId="5E086151" wp14:editId="028A4A3B">
                  <wp:extent cx="2042477" cy="190500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edge_tracing_2.PNG"/>
                          <pic:cNvPicPr/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958" r="12629"/>
                          <a:stretch/>
                        </pic:blipFill>
                        <pic:spPr bwMode="auto">
                          <a:xfrm>
                            <a:off x="0" y="0"/>
                            <a:ext cx="2089098" cy="19484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7" w:type="dxa"/>
          </w:tcPr>
          <w:p w14:paraId="2C3AA199" w14:textId="75903987" w:rsidR="00841EE0" w:rsidRDefault="001F2CDB" w:rsidP="004B5EAF">
            <w:pPr>
              <w:rPr>
                <w:noProof/>
              </w:rPr>
            </w:pPr>
            <w:r w:rsidRPr="003C6DE2">
              <w:rPr>
                <w:noProof/>
              </w:rPr>
              <w:t>Passed</w:t>
            </w:r>
          </w:p>
        </w:tc>
      </w:tr>
      <w:tr w:rsidR="00841EE0" w14:paraId="0E810B6D" w14:textId="77777777" w:rsidTr="004C138B">
        <w:trPr>
          <w:trHeight w:val="4644"/>
        </w:trPr>
        <w:tc>
          <w:tcPr>
            <w:tcW w:w="421" w:type="dxa"/>
          </w:tcPr>
          <w:p w14:paraId="643906B2" w14:textId="771601E8" w:rsidR="00841EE0" w:rsidRDefault="006950B7" w:rsidP="004B5EAF">
            <w:r>
              <w:t>1</w:t>
            </w:r>
            <w:r w:rsidR="00BD43C0">
              <w:t>3</w:t>
            </w:r>
          </w:p>
        </w:tc>
        <w:tc>
          <w:tcPr>
            <w:tcW w:w="1312" w:type="dxa"/>
          </w:tcPr>
          <w:p w14:paraId="7AC2C1C3" w14:textId="77777777" w:rsidR="00841EE0" w:rsidRDefault="00841EE0" w:rsidP="004B5EAF">
            <w:r>
              <w:t>Skipping noise</w:t>
            </w:r>
          </w:p>
        </w:tc>
        <w:tc>
          <w:tcPr>
            <w:tcW w:w="4074" w:type="dxa"/>
          </w:tcPr>
          <w:p w14:paraId="1C9053A6" w14:textId="77777777" w:rsidR="00841EE0" w:rsidRPr="00047D4F" w:rsidRDefault="00841EE0" w:rsidP="004B5EAF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23776" behindDoc="0" locked="0" layoutInCell="1" allowOverlap="1" wp14:anchorId="0E4E58D5" wp14:editId="6EB29AFA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191770</wp:posOffset>
                  </wp:positionV>
                  <wp:extent cx="2824480" cy="2118360"/>
                  <wp:effectExtent l="0" t="0" r="0" b="0"/>
                  <wp:wrapSquare wrapText="bothSides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rinted_image_10.jpg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4480" cy="2118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807" w:type="dxa"/>
          </w:tcPr>
          <w:p w14:paraId="67E5B9E1" w14:textId="77777777" w:rsidR="00841EE0" w:rsidRDefault="00841EE0" w:rsidP="004B5EAF">
            <w:pPr>
              <w:rPr>
                <w:noProof/>
              </w:rPr>
            </w:pPr>
            <w:r w:rsidRPr="00047D4F">
              <w:rPr>
                <w:noProof/>
              </w:rPr>
              <w:t xml:space="preserve">When the filter tracer completed </w:t>
            </w:r>
            <w:r>
              <w:rPr>
                <w:noProof/>
              </w:rPr>
              <w:t>a cycle it shoult return true for noise, and completely ignore that black pixel.</w:t>
            </w:r>
          </w:p>
          <w:p w14:paraId="7318DDE1" w14:textId="77777777" w:rsidR="00841EE0" w:rsidRDefault="00841EE0" w:rsidP="004B5EAF">
            <w:r>
              <w:t>(circled)</w:t>
            </w:r>
          </w:p>
        </w:tc>
        <w:tc>
          <w:tcPr>
            <w:tcW w:w="3564" w:type="dxa"/>
          </w:tcPr>
          <w:p w14:paraId="1C04E538" w14:textId="77777777" w:rsidR="00841EE0" w:rsidRPr="00C37AE0" w:rsidRDefault="00841EE0" w:rsidP="004B5EAF">
            <w:r w:rsidRPr="008E7D5F">
              <w:rPr>
                <w:noProof/>
              </w:rPr>
              <w:drawing>
                <wp:anchor distT="0" distB="0" distL="114300" distR="114300" simplePos="0" relativeHeight="251717632" behindDoc="0" locked="0" layoutInCell="1" allowOverlap="1" wp14:anchorId="54F0511F" wp14:editId="2264E61C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662940</wp:posOffset>
                  </wp:positionV>
                  <wp:extent cx="1965960" cy="1466850"/>
                  <wp:effectExtent l="0" t="0" r="0" b="0"/>
                  <wp:wrapSquare wrapText="bothSides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66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8E7D5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13DC7D77" wp14:editId="0CC6080A">
                      <wp:simplePos x="0" y="0"/>
                      <wp:positionH relativeFrom="column">
                        <wp:posOffset>401320</wp:posOffset>
                      </wp:positionH>
                      <wp:positionV relativeFrom="paragraph">
                        <wp:posOffset>770890</wp:posOffset>
                      </wp:positionV>
                      <wp:extent cx="104775" cy="104775"/>
                      <wp:effectExtent l="0" t="0" r="28575" b="28575"/>
                      <wp:wrapNone/>
                      <wp:docPr id="29" name="Oval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4775" cy="1047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7766359" id="Oval 29" o:spid="_x0000_s1026" style="position:absolute;margin-left:31.6pt;margin-top:60.7pt;width:8.25pt;height:8.2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" filled="f" strokecolor="black [3213]" strokeweight="1pt">
                      <v:stroke joinstyle="miter"/>
                    </v:oval>
                  </w:pict>
                </mc:Fallback>
              </mc:AlternateContent>
            </w:r>
            <w:r w:rsidRPr="008E7D5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242F17E3" wp14:editId="3DB43868">
                      <wp:simplePos x="0" y="0"/>
                      <wp:positionH relativeFrom="column">
                        <wp:posOffset>407670</wp:posOffset>
                      </wp:positionH>
                      <wp:positionV relativeFrom="paragraph">
                        <wp:posOffset>1301115</wp:posOffset>
                      </wp:positionV>
                      <wp:extent cx="104775" cy="104775"/>
                      <wp:effectExtent l="0" t="0" r="28575" b="28575"/>
                      <wp:wrapNone/>
                      <wp:docPr id="35" name="Oval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4775" cy="1047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50FB105" id="Oval 35" o:spid="_x0000_s1026" style="position:absolute;margin-left:32.1pt;margin-top:102.45pt;width:8.25pt;height:8.2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" filled="f" strokecolor="black [3213]" strokeweight="1pt">
                      <v:stroke joinstyle="miter"/>
                    </v:oval>
                  </w:pict>
                </mc:Fallback>
              </mc:AlternateContent>
            </w:r>
            <w:r w:rsidRPr="008E7D5F">
              <w:rPr>
                <w:noProof/>
              </w:rPr>
              <w:drawing>
                <wp:anchor distT="0" distB="0" distL="114300" distR="114300" simplePos="0" relativeHeight="251718656" behindDoc="0" locked="0" layoutInCell="1" allowOverlap="1" wp14:anchorId="45E4B88F" wp14:editId="72892A6D">
                  <wp:simplePos x="0" y="0"/>
                  <wp:positionH relativeFrom="column">
                    <wp:posOffset>5715</wp:posOffset>
                  </wp:positionH>
                  <wp:positionV relativeFrom="paragraph">
                    <wp:posOffset>1188085</wp:posOffset>
                  </wp:positionV>
                  <wp:extent cx="1882140" cy="1457325"/>
                  <wp:effectExtent l="0" t="0" r="3810" b="0"/>
                  <wp:wrapSquare wrapText="bothSides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2140" cy="1457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8E7D5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132D87B2" wp14:editId="54BB60F3">
                      <wp:simplePos x="0" y="0"/>
                      <wp:positionH relativeFrom="column">
                        <wp:posOffset>401320</wp:posOffset>
                      </wp:positionH>
                      <wp:positionV relativeFrom="paragraph">
                        <wp:posOffset>193040</wp:posOffset>
                      </wp:positionV>
                      <wp:extent cx="104775" cy="104775"/>
                      <wp:effectExtent l="0" t="0" r="28575" b="28575"/>
                      <wp:wrapNone/>
                      <wp:docPr id="33" name="Oval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4775" cy="1047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854CB64" id="Oval 33" o:spid="_x0000_s1026" style="position:absolute;margin-left:31.6pt;margin-top:15.2pt;width:8.25pt;height:8.2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" filled="f" strokecolor="black [3213]" strokeweight="1pt">
                      <v:stroke joinstyle="miter"/>
                    </v:oval>
                  </w:pict>
                </mc:Fallback>
              </mc:AlternateContent>
            </w:r>
            <w:r w:rsidRPr="008E7D5F">
              <w:rPr>
                <w:noProof/>
              </w:rPr>
              <w:drawing>
                <wp:anchor distT="0" distB="0" distL="114300" distR="114300" simplePos="0" relativeHeight="251716608" behindDoc="0" locked="0" layoutInCell="1" allowOverlap="1" wp14:anchorId="33832757" wp14:editId="4988FF02">
                  <wp:simplePos x="0" y="0"/>
                  <wp:positionH relativeFrom="margin">
                    <wp:posOffset>1905</wp:posOffset>
                  </wp:positionH>
                  <wp:positionV relativeFrom="paragraph">
                    <wp:posOffset>66040</wp:posOffset>
                  </wp:positionV>
                  <wp:extent cx="1927860" cy="1495425"/>
                  <wp:effectExtent l="0" t="0" r="0" b="9525"/>
                  <wp:wrapSquare wrapText="bothSides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7860" cy="1495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E7D5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27ABD7BB" wp14:editId="067FD8E9">
                      <wp:simplePos x="0" y="0"/>
                      <wp:positionH relativeFrom="column">
                        <wp:posOffset>4342130</wp:posOffset>
                      </wp:positionH>
                      <wp:positionV relativeFrom="paragraph">
                        <wp:posOffset>4445</wp:posOffset>
                      </wp:positionV>
                      <wp:extent cx="104775" cy="104775"/>
                      <wp:effectExtent l="0" t="0" r="28575" b="28575"/>
                      <wp:wrapNone/>
                      <wp:docPr id="34" name="Oval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4775" cy="1047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809B13C" id="Oval 34" o:spid="_x0000_s1026" style="position:absolute;margin-left:341.9pt;margin-top:.35pt;width:8.25pt;height:8.2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" filled="f" strokecolor="black [3213]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997" w:type="dxa"/>
          </w:tcPr>
          <w:p w14:paraId="02DA5F27" w14:textId="38FBE9CD" w:rsidR="00841EE0" w:rsidRDefault="001F2CDB" w:rsidP="004B5EAF">
            <w:pPr>
              <w:rPr>
                <w:noProof/>
              </w:rPr>
            </w:pPr>
            <w:r w:rsidRPr="003C6DE2">
              <w:rPr>
                <w:noProof/>
              </w:rPr>
              <w:t>Passed</w:t>
            </w:r>
          </w:p>
        </w:tc>
      </w:tr>
      <w:tr w:rsidR="00841EE0" w14:paraId="17388C2F" w14:textId="77777777" w:rsidTr="004C138B">
        <w:trPr>
          <w:trHeight w:val="3462"/>
        </w:trPr>
        <w:tc>
          <w:tcPr>
            <w:tcW w:w="421" w:type="dxa"/>
          </w:tcPr>
          <w:p w14:paraId="07A0072E" w14:textId="0DC3E42F" w:rsidR="00841EE0" w:rsidRDefault="006950B7" w:rsidP="004B5EAF">
            <w:r>
              <w:lastRenderedPageBreak/>
              <w:t>1</w:t>
            </w:r>
            <w:r w:rsidR="00BD43C0">
              <w:t>4</w:t>
            </w:r>
          </w:p>
        </w:tc>
        <w:tc>
          <w:tcPr>
            <w:tcW w:w="1312" w:type="dxa"/>
          </w:tcPr>
          <w:p w14:paraId="21402B22" w14:textId="77777777" w:rsidR="00841EE0" w:rsidRDefault="00841EE0" w:rsidP="004B5EAF">
            <w:r>
              <w:t>No corners</w:t>
            </w:r>
          </w:p>
        </w:tc>
        <w:tc>
          <w:tcPr>
            <w:tcW w:w="4074" w:type="dxa"/>
          </w:tcPr>
          <w:p w14:paraId="35C36C67" w14:textId="77777777" w:rsidR="00841EE0" w:rsidRDefault="00841EE0" w:rsidP="004B5EAF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24800" behindDoc="0" locked="0" layoutInCell="1" allowOverlap="1" wp14:anchorId="71B10A0E" wp14:editId="2FDBA9C2">
                  <wp:simplePos x="0" y="0"/>
                  <wp:positionH relativeFrom="column">
                    <wp:posOffset>443865</wp:posOffset>
                  </wp:positionH>
                  <wp:positionV relativeFrom="paragraph">
                    <wp:posOffset>174625</wp:posOffset>
                  </wp:positionV>
                  <wp:extent cx="2030730" cy="2009775"/>
                  <wp:effectExtent l="0" t="0" r="7620" b="0"/>
                  <wp:wrapSquare wrapText="bothSides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7862"/>
                          <a:stretch/>
                        </pic:blipFill>
                        <pic:spPr bwMode="auto">
                          <a:xfrm>
                            <a:off x="0" y="0"/>
                            <a:ext cx="2030730" cy="2009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7E4F11">
              <w:rPr>
                <w:noProof/>
              </w:rPr>
              <w:t>Passing in a blank image:</w:t>
            </w:r>
          </w:p>
          <w:p w14:paraId="252275F9" w14:textId="77777777" w:rsidR="00841EE0" w:rsidRPr="007E4F11" w:rsidRDefault="00841EE0" w:rsidP="004B5EAF">
            <w:pPr>
              <w:rPr>
                <w:noProof/>
              </w:rPr>
            </w:pPr>
          </w:p>
        </w:tc>
        <w:tc>
          <w:tcPr>
            <w:tcW w:w="3807" w:type="dxa"/>
          </w:tcPr>
          <w:p w14:paraId="3614A108" w14:textId="63DFB22B" w:rsidR="00841EE0" w:rsidRDefault="001F2CDB" w:rsidP="004B5EAF">
            <w:r>
              <w:t>Exception: no corners found</w:t>
            </w:r>
          </w:p>
        </w:tc>
        <w:tc>
          <w:tcPr>
            <w:tcW w:w="3564" w:type="dxa"/>
          </w:tcPr>
          <w:p w14:paraId="50728600" w14:textId="77777777" w:rsidR="00841EE0" w:rsidRDefault="00841EE0" w:rsidP="004B5EAF">
            <w:r>
              <w:rPr>
                <w:noProof/>
              </w:rPr>
              <w:drawing>
                <wp:inline distT="0" distB="0" distL="0" distR="0" wp14:anchorId="190C35E5" wp14:editId="047C516F">
                  <wp:extent cx="2090261" cy="942975"/>
                  <wp:effectExtent l="0" t="0" r="5715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4"/>
                          <a:srcRect t="42131" r="50154" b="14286"/>
                          <a:stretch/>
                        </pic:blipFill>
                        <pic:spPr bwMode="auto">
                          <a:xfrm>
                            <a:off x="0" y="0"/>
                            <a:ext cx="2209835" cy="9969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48B7C86" w14:textId="77777777" w:rsidR="00841EE0" w:rsidRDefault="00841EE0" w:rsidP="004B5EAF">
            <w:r>
              <w:t>“Exception: no corners were found in the image”</w:t>
            </w:r>
          </w:p>
          <w:p w14:paraId="0635084F" w14:textId="77777777" w:rsidR="00841EE0" w:rsidRPr="00C37AE0" w:rsidRDefault="00841EE0" w:rsidP="004B5EAF">
            <w:r>
              <w:t>A handler that I built in throws an exception if there are no corners detected</w:t>
            </w:r>
          </w:p>
        </w:tc>
        <w:tc>
          <w:tcPr>
            <w:tcW w:w="997" w:type="dxa"/>
          </w:tcPr>
          <w:p w14:paraId="3B8C7A31" w14:textId="33453DC2" w:rsidR="00841EE0" w:rsidRDefault="001F2CDB" w:rsidP="004B5EAF">
            <w:pPr>
              <w:rPr>
                <w:noProof/>
              </w:rPr>
            </w:pPr>
            <w:r w:rsidRPr="003C6DE2">
              <w:rPr>
                <w:noProof/>
              </w:rPr>
              <w:t>Passed</w:t>
            </w:r>
          </w:p>
        </w:tc>
      </w:tr>
      <w:tr w:rsidR="00841EE0" w14:paraId="1D20C347" w14:textId="77777777" w:rsidTr="004C138B">
        <w:trPr>
          <w:trHeight w:val="644"/>
        </w:trPr>
        <w:tc>
          <w:tcPr>
            <w:tcW w:w="421" w:type="dxa"/>
          </w:tcPr>
          <w:p w14:paraId="6F66AD81" w14:textId="695C2020" w:rsidR="00841EE0" w:rsidRDefault="006950B7" w:rsidP="004B5EAF">
            <w:r>
              <w:t>1</w:t>
            </w:r>
            <w:r w:rsidR="00BD43C0">
              <w:t>5</w:t>
            </w:r>
          </w:p>
        </w:tc>
        <w:tc>
          <w:tcPr>
            <w:tcW w:w="1312" w:type="dxa"/>
          </w:tcPr>
          <w:p w14:paraId="511B242D" w14:textId="77777777" w:rsidR="00841EE0" w:rsidRDefault="00841EE0" w:rsidP="004B5EAF">
            <w:r>
              <w:t>Identifying corners using longest distance</w:t>
            </w:r>
          </w:p>
        </w:tc>
        <w:tc>
          <w:tcPr>
            <w:tcW w:w="4074" w:type="dxa"/>
          </w:tcPr>
          <w:p w14:paraId="1947A4FF" w14:textId="77777777" w:rsidR="00841EE0" w:rsidRDefault="00841EE0" w:rsidP="004B5EAF">
            <w:pPr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25824" behindDoc="0" locked="0" layoutInCell="1" allowOverlap="1" wp14:anchorId="304CCE7D" wp14:editId="0D9A6FF9">
                  <wp:simplePos x="0" y="0"/>
                  <wp:positionH relativeFrom="margin">
                    <wp:posOffset>4445</wp:posOffset>
                  </wp:positionH>
                  <wp:positionV relativeFrom="paragraph">
                    <wp:posOffset>25400</wp:posOffset>
                  </wp:positionV>
                  <wp:extent cx="2541270" cy="2000250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24" t="11573" r="7306"/>
                          <a:stretch/>
                        </pic:blipFill>
                        <pic:spPr bwMode="auto">
                          <a:xfrm>
                            <a:off x="0" y="0"/>
                            <a:ext cx="2541270" cy="20002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807" w:type="dxa"/>
          </w:tcPr>
          <w:p w14:paraId="6C918B86" w14:textId="77777777" w:rsidR="00841EE0" w:rsidRDefault="00841EE0" w:rsidP="004B5EAF">
            <w:r>
              <w:t>0, 281</w:t>
            </w:r>
          </w:p>
          <w:p w14:paraId="26A2790F" w14:textId="77777777" w:rsidR="00841EE0" w:rsidRDefault="00841EE0" w:rsidP="004B5EAF">
            <w:r>
              <w:t>46, 293</w:t>
            </w:r>
          </w:p>
          <w:p w14:paraId="420B0526" w14:textId="77777777" w:rsidR="00841EE0" w:rsidRDefault="00841EE0" w:rsidP="004B5EAF">
            <w:r>
              <w:t>88, 283</w:t>
            </w:r>
          </w:p>
          <w:p w14:paraId="3BD14E55" w14:textId="77777777" w:rsidR="00841EE0" w:rsidRDefault="00841EE0" w:rsidP="004B5EAF">
            <w:r>
              <w:t>138, 296</w:t>
            </w:r>
          </w:p>
          <w:p w14:paraId="67B6F050" w14:textId="77777777" w:rsidR="00841EE0" w:rsidRDefault="00841EE0" w:rsidP="004B5EAF"/>
        </w:tc>
        <w:tc>
          <w:tcPr>
            <w:tcW w:w="3564" w:type="dxa"/>
          </w:tcPr>
          <w:p w14:paraId="33B41C18" w14:textId="2130995C" w:rsidR="00841EE0" w:rsidRDefault="00841EE0" w:rsidP="004B5EAF">
            <w:r>
              <w:t>0, 281</w:t>
            </w:r>
          </w:p>
          <w:p w14:paraId="1FA6A501" w14:textId="77777777" w:rsidR="00841EE0" w:rsidRDefault="00841EE0" w:rsidP="004B5EAF">
            <w:r>
              <w:t>46, 293</w:t>
            </w:r>
          </w:p>
          <w:p w14:paraId="5714DA7F" w14:textId="77777777" w:rsidR="00841EE0" w:rsidRDefault="00841EE0" w:rsidP="004B5EAF">
            <w:r>
              <w:t>88, 283</w:t>
            </w:r>
          </w:p>
          <w:p w14:paraId="1FCDFDD5" w14:textId="77777777" w:rsidR="00841EE0" w:rsidRDefault="00841EE0" w:rsidP="004B5EAF">
            <w:r>
              <w:t>138, 296</w:t>
            </w:r>
          </w:p>
          <w:p w14:paraId="434D6799" w14:textId="77777777" w:rsidR="00841EE0" w:rsidRPr="00C37AE0" w:rsidRDefault="00841EE0" w:rsidP="009C4DD9"/>
        </w:tc>
        <w:tc>
          <w:tcPr>
            <w:tcW w:w="997" w:type="dxa"/>
          </w:tcPr>
          <w:p w14:paraId="0B8C36D8" w14:textId="6B55C318" w:rsidR="00841EE0" w:rsidRDefault="009C4DD9" w:rsidP="004B5EAF">
            <w:pPr>
              <w:rPr>
                <w:noProof/>
              </w:rPr>
            </w:pPr>
            <w:r>
              <w:rPr>
                <w:noProof/>
              </w:rPr>
              <w:t>Passed</w:t>
            </w:r>
          </w:p>
        </w:tc>
      </w:tr>
      <w:tr w:rsidR="00841EE0" w14:paraId="6810E232" w14:textId="77777777" w:rsidTr="004C138B">
        <w:trPr>
          <w:trHeight w:val="644"/>
        </w:trPr>
        <w:tc>
          <w:tcPr>
            <w:tcW w:w="421" w:type="dxa"/>
          </w:tcPr>
          <w:p w14:paraId="0CF04739" w14:textId="2FDA6B49" w:rsidR="00841EE0" w:rsidRDefault="006950B7" w:rsidP="004B5EAF">
            <w:r>
              <w:lastRenderedPageBreak/>
              <w:t>1</w:t>
            </w:r>
            <w:r w:rsidR="00BD43C0">
              <w:t>6</w:t>
            </w:r>
          </w:p>
        </w:tc>
        <w:tc>
          <w:tcPr>
            <w:tcW w:w="1312" w:type="dxa"/>
          </w:tcPr>
          <w:p w14:paraId="78E913AB" w14:textId="77777777" w:rsidR="00841EE0" w:rsidRDefault="00841EE0" w:rsidP="004B5EAF">
            <w:r>
              <w:t>Identifying corners using equations of lines</w:t>
            </w:r>
          </w:p>
        </w:tc>
        <w:tc>
          <w:tcPr>
            <w:tcW w:w="4074" w:type="dxa"/>
          </w:tcPr>
          <w:p w14:paraId="20A48FA5" w14:textId="77777777" w:rsidR="00841EE0" w:rsidRDefault="00841EE0" w:rsidP="004B5EAF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8C65FC5" wp14:editId="6D55113C">
                  <wp:extent cx="2585085" cy="2363470"/>
                  <wp:effectExtent l="0" t="0" r="571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5085" cy="2363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07" w:type="dxa"/>
          </w:tcPr>
          <w:p w14:paraId="64275E9E" w14:textId="77777777" w:rsidR="00841EE0" w:rsidRDefault="00841EE0" w:rsidP="004B5EAF">
            <w:r>
              <w:rPr>
                <w:noProof/>
              </w:rPr>
              <w:drawing>
                <wp:inline distT="0" distB="0" distL="0" distR="0" wp14:anchorId="7383109F" wp14:editId="06219E46">
                  <wp:extent cx="2563495" cy="2064385"/>
                  <wp:effectExtent l="0" t="0" r="825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20643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65BDA5" w14:textId="77777777" w:rsidR="00841EE0" w:rsidRDefault="00841EE0" w:rsidP="004B5EAF">
            <w:r>
              <w:t>(from centres, these are not the actual corners)</w:t>
            </w:r>
          </w:p>
        </w:tc>
        <w:tc>
          <w:tcPr>
            <w:tcW w:w="3564" w:type="dxa"/>
          </w:tcPr>
          <w:p w14:paraId="3B295283" w14:textId="77777777" w:rsidR="00841EE0" w:rsidRDefault="00841EE0" w:rsidP="004B5EAF">
            <w:r>
              <w:rPr>
                <w:noProof/>
              </w:rPr>
              <w:drawing>
                <wp:inline distT="0" distB="0" distL="0" distR="0" wp14:anchorId="52C1964E" wp14:editId="67B014FC">
                  <wp:extent cx="2383155" cy="2083435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3155" cy="2083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>These are the corners, as they’re computed from all the centres</w:t>
            </w:r>
          </w:p>
        </w:tc>
        <w:tc>
          <w:tcPr>
            <w:tcW w:w="997" w:type="dxa"/>
          </w:tcPr>
          <w:p w14:paraId="3B4F30D3" w14:textId="616F19C2" w:rsidR="00841EE0" w:rsidRDefault="001F2CDB" w:rsidP="004B5EAF">
            <w:pPr>
              <w:rPr>
                <w:noProof/>
              </w:rPr>
            </w:pPr>
            <w:r w:rsidRPr="003C6DE2">
              <w:rPr>
                <w:noProof/>
              </w:rPr>
              <w:t>Passed</w:t>
            </w:r>
          </w:p>
        </w:tc>
      </w:tr>
      <w:tr w:rsidR="00841EE0" w14:paraId="2E359244" w14:textId="77777777" w:rsidTr="004C138B">
        <w:trPr>
          <w:trHeight w:val="644"/>
        </w:trPr>
        <w:tc>
          <w:tcPr>
            <w:tcW w:w="421" w:type="dxa"/>
          </w:tcPr>
          <w:p w14:paraId="6AC2864E" w14:textId="22CDA4E2" w:rsidR="00841EE0" w:rsidRDefault="006950B7" w:rsidP="004B5EAF">
            <w:r>
              <w:t>1</w:t>
            </w:r>
            <w:r w:rsidR="00BD43C0">
              <w:t>7</w:t>
            </w:r>
          </w:p>
        </w:tc>
        <w:tc>
          <w:tcPr>
            <w:tcW w:w="1312" w:type="dxa"/>
          </w:tcPr>
          <w:p w14:paraId="43A75EFD" w14:textId="77777777" w:rsidR="00841EE0" w:rsidRDefault="00841EE0" w:rsidP="004B5EAF">
            <w:r>
              <w:t>Normalising corners</w:t>
            </w:r>
          </w:p>
        </w:tc>
        <w:tc>
          <w:tcPr>
            <w:tcW w:w="4074" w:type="dxa"/>
          </w:tcPr>
          <w:p w14:paraId="06F3E508" w14:textId="77777777" w:rsidR="00841EE0" w:rsidRDefault="00841EE0" w:rsidP="004B5EAF">
            <w:pPr>
              <w:rPr>
                <w:noProof/>
              </w:rPr>
            </w:pPr>
            <w:r w:rsidRPr="00605191">
              <w:rPr>
                <w:noProof/>
              </w:rPr>
              <w:t>[(375, 635), (798, 530), (699, 96), (268, 217)]</w:t>
            </w:r>
          </w:p>
        </w:tc>
        <w:tc>
          <w:tcPr>
            <w:tcW w:w="3807" w:type="dxa"/>
          </w:tcPr>
          <w:p w14:paraId="55A62492" w14:textId="77777777" w:rsidR="00841EE0" w:rsidRDefault="00841EE0" w:rsidP="004B5EAF">
            <w:pPr>
              <w:rPr>
                <w:noProof/>
              </w:rPr>
            </w:pPr>
            <w:r w:rsidRPr="00605191">
              <w:rPr>
                <w:noProof/>
              </w:rPr>
              <w:t>[(268, 217), (699, 96), (798, 530), (375, 635)]</w:t>
            </w:r>
          </w:p>
          <w:p w14:paraId="61D5C583" w14:textId="77777777" w:rsidR="00841EE0" w:rsidRDefault="00841EE0" w:rsidP="004B5EAF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92201E7" wp14:editId="58AFEC82">
                  <wp:extent cx="2563495" cy="2366010"/>
                  <wp:effectExtent l="0" t="0" r="8255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2366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4" w:type="dxa"/>
          </w:tcPr>
          <w:p w14:paraId="61070F93" w14:textId="77777777" w:rsidR="00841EE0" w:rsidRDefault="00841EE0" w:rsidP="004B5EAF">
            <w:pPr>
              <w:rPr>
                <w:noProof/>
              </w:rPr>
            </w:pPr>
            <w:r w:rsidRPr="00605191">
              <w:rPr>
                <w:noProof/>
              </w:rPr>
              <w:t>[(268, 217), (699, 96), (798, 530), (375, 635)]</w:t>
            </w:r>
          </w:p>
          <w:p w14:paraId="66ED6433" w14:textId="77777777" w:rsidR="00841EE0" w:rsidRDefault="00841EE0" w:rsidP="004B5EAF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0111F26" wp14:editId="5BE4F288">
                  <wp:extent cx="2383155" cy="2240915"/>
                  <wp:effectExtent l="0" t="0" r="0" b="6985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3155" cy="2240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7" w:type="dxa"/>
          </w:tcPr>
          <w:p w14:paraId="3C29E4A6" w14:textId="7E3C0D87" w:rsidR="00841EE0" w:rsidRDefault="001F2CDB" w:rsidP="004B5EAF">
            <w:pPr>
              <w:rPr>
                <w:noProof/>
              </w:rPr>
            </w:pPr>
            <w:r w:rsidRPr="003C6DE2">
              <w:rPr>
                <w:noProof/>
              </w:rPr>
              <w:t>Passed</w:t>
            </w:r>
          </w:p>
        </w:tc>
      </w:tr>
      <w:tr w:rsidR="00841EE0" w14:paraId="4B106836" w14:textId="77777777" w:rsidTr="004C138B">
        <w:trPr>
          <w:trHeight w:val="4775"/>
        </w:trPr>
        <w:tc>
          <w:tcPr>
            <w:tcW w:w="421" w:type="dxa"/>
          </w:tcPr>
          <w:p w14:paraId="58390C00" w14:textId="65E6D2E5" w:rsidR="00841EE0" w:rsidRDefault="006950B7" w:rsidP="004B5EAF">
            <w:r>
              <w:lastRenderedPageBreak/>
              <w:t>1</w:t>
            </w:r>
            <w:r w:rsidR="00BD43C0">
              <w:t>8</w:t>
            </w:r>
          </w:p>
        </w:tc>
        <w:tc>
          <w:tcPr>
            <w:tcW w:w="1312" w:type="dxa"/>
          </w:tcPr>
          <w:p w14:paraId="1F8E38EA" w14:textId="77777777" w:rsidR="00841EE0" w:rsidRDefault="00841EE0" w:rsidP="004B5EAF">
            <w:r>
              <w:t>Rotation and crop</w:t>
            </w:r>
          </w:p>
        </w:tc>
        <w:tc>
          <w:tcPr>
            <w:tcW w:w="4074" w:type="dxa"/>
          </w:tcPr>
          <w:p w14:paraId="2E2A257A" w14:textId="77777777" w:rsidR="00841EE0" w:rsidRDefault="00841EE0" w:rsidP="004B5EAF">
            <w:pPr>
              <w:rPr>
                <w:b/>
                <w:bCs/>
                <w:noProof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726848" behindDoc="0" locked="0" layoutInCell="1" allowOverlap="1" wp14:anchorId="793943D0" wp14:editId="24EB7ECC">
                  <wp:simplePos x="0" y="0"/>
                  <wp:positionH relativeFrom="margin">
                    <wp:posOffset>-4445</wp:posOffset>
                  </wp:positionH>
                  <wp:positionV relativeFrom="paragraph">
                    <wp:posOffset>171450</wp:posOffset>
                  </wp:positionV>
                  <wp:extent cx="2622550" cy="1968500"/>
                  <wp:effectExtent l="0" t="0" r="6350" b="0"/>
                  <wp:wrapSquare wrapText="bothSides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22550" cy="1968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807" w:type="dxa"/>
          </w:tcPr>
          <w:p w14:paraId="21EC8334" w14:textId="77777777" w:rsidR="00841EE0" w:rsidRDefault="00841EE0" w:rsidP="004B5EAF">
            <w:r>
              <w:rPr>
                <w:noProof/>
              </w:rPr>
              <w:drawing>
                <wp:anchor distT="0" distB="0" distL="114300" distR="114300" simplePos="0" relativeHeight="251727872" behindDoc="0" locked="0" layoutInCell="1" allowOverlap="1" wp14:anchorId="796C11E0" wp14:editId="41F6C04D">
                  <wp:simplePos x="0" y="0"/>
                  <wp:positionH relativeFrom="column">
                    <wp:posOffset>194945</wp:posOffset>
                  </wp:positionH>
                  <wp:positionV relativeFrom="paragraph">
                    <wp:posOffset>69850</wp:posOffset>
                  </wp:positionV>
                  <wp:extent cx="2184400" cy="2179530"/>
                  <wp:effectExtent l="0" t="0" r="6350" b="0"/>
                  <wp:wrapSquare wrapText="bothSides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expected.png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4400" cy="2179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564" w:type="dxa"/>
          </w:tcPr>
          <w:p w14:paraId="0972191E" w14:textId="77777777" w:rsidR="00841EE0" w:rsidRPr="00C37AE0" w:rsidRDefault="00841EE0" w:rsidP="004B5EAF">
            <w:r>
              <w:rPr>
                <w:b/>
                <w:bCs/>
                <w:noProof/>
              </w:rPr>
              <w:drawing>
                <wp:anchor distT="0" distB="0" distL="114300" distR="114300" simplePos="0" relativeHeight="251729920" behindDoc="0" locked="0" layoutInCell="1" allowOverlap="1" wp14:anchorId="323C229D" wp14:editId="4808B64E">
                  <wp:simplePos x="0" y="0"/>
                  <wp:positionH relativeFrom="column">
                    <wp:posOffset>186690</wp:posOffset>
                  </wp:positionH>
                  <wp:positionV relativeFrom="paragraph">
                    <wp:posOffset>0</wp:posOffset>
                  </wp:positionV>
                  <wp:extent cx="2021840" cy="1524000"/>
                  <wp:effectExtent l="0" t="0" r="0" b="0"/>
                  <wp:wrapSquare wrapText="bothSides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1840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bCs/>
                <w:noProof/>
              </w:rPr>
              <w:drawing>
                <wp:anchor distT="0" distB="0" distL="114300" distR="114300" simplePos="0" relativeHeight="251728896" behindDoc="0" locked="0" layoutInCell="1" allowOverlap="1" wp14:anchorId="11469CF0" wp14:editId="5CFF6B6B">
                  <wp:simplePos x="0" y="0"/>
                  <wp:positionH relativeFrom="margin">
                    <wp:posOffset>454025</wp:posOffset>
                  </wp:positionH>
                  <wp:positionV relativeFrom="paragraph">
                    <wp:posOffset>1532890</wp:posOffset>
                  </wp:positionV>
                  <wp:extent cx="1442085" cy="1517015"/>
                  <wp:effectExtent l="0" t="0" r="5715" b="6985"/>
                  <wp:wrapSquare wrapText="bothSides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085" cy="1517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97" w:type="dxa"/>
          </w:tcPr>
          <w:p w14:paraId="793A425A" w14:textId="60DFDD04" w:rsidR="00841EE0" w:rsidRDefault="001F2CDB" w:rsidP="004B5EAF">
            <w:pPr>
              <w:rPr>
                <w:noProof/>
              </w:rPr>
            </w:pPr>
            <w:r w:rsidRPr="003C6DE2">
              <w:rPr>
                <w:noProof/>
              </w:rPr>
              <w:t>Passed</w:t>
            </w:r>
          </w:p>
        </w:tc>
      </w:tr>
      <w:tr w:rsidR="00CF57EF" w14:paraId="400691DE" w14:textId="77777777" w:rsidTr="004C138B">
        <w:trPr>
          <w:trHeight w:val="3960"/>
        </w:trPr>
        <w:tc>
          <w:tcPr>
            <w:tcW w:w="421" w:type="dxa"/>
          </w:tcPr>
          <w:p w14:paraId="1E63A2F1" w14:textId="1502A3A4" w:rsidR="00CF57EF" w:rsidRDefault="00BD43C0" w:rsidP="004B5EAF">
            <w:r>
              <w:t>19</w:t>
            </w:r>
          </w:p>
        </w:tc>
        <w:tc>
          <w:tcPr>
            <w:tcW w:w="1312" w:type="dxa"/>
          </w:tcPr>
          <w:p w14:paraId="6F6ECC84" w14:textId="53235F8F" w:rsidR="00CF57EF" w:rsidRDefault="00873653" w:rsidP="004B5EAF">
            <w:r>
              <w:t>Noise handling, corner finding and rotation with crop</w:t>
            </w:r>
          </w:p>
        </w:tc>
        <w:tc>
          <w:tcPr>
            <w:tcW w:w="4074" w:type="dxa"/>
          </w:tcPr>
          <w:p w14:paraId="08A8E369" w14:textId="63F49356" w:rsidR="00CF57EF" w:rsidRDefault="00F65B3E" w:rsidP="004B5EAF">
            <w:pPr>
              <w:rPr>
                <w:b/>
                <w:noProof/>
              </w:rPr>
            </w:pPr>
            <w:r>
              <w:rPr>
                <w:noProof/>
              </w:rPr>
              <w:drawing>
                <wp:inline distT="0" distB="0" distL="0" distR="0" wp14:anchorId="38C53491" wp14:editId="7B79674C">
                  <wp:extent cx="2374900" cy="1811655"/>
                  <wp:effectExtent l="0" t="0" r="635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5"/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2374900" cy="18116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07" w:type="dxa"/>
          </w:tcPr>
          <w:p w14:paraId="5228E592" w14:textId="7ADBF88E" w:rsidR="00CF57EF" w:rsidRDefault="00CF57EF" w:rsidP="004B5EAF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3DB5A51" wp14:editId="7A91CFC0">
                  <wp:extent cx="2413927" cy="2362200"/>
                  <wp:effectExtent l="0" t="0" r="5715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6"/>
                          <a:srcRect l="27501" t="29656" r="27204" b="11461"/>
                          <a:stretch/>
                        </pic:blipFill>
                        <pic:spPr bwMode="auto">
                          <a:xfrm>
                            <a:off x="0" y="0"/>
                            <a:ext cx="2441094" cy="23887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4" w:type="dxa"/>
          </w:tcPr>
          <w:p w14:paraId="05FBF53F" w14:textId="48090666" w:rsidR="00CF57EF" w:rsidRDefault="00873653" w:rsidP="004B5EAF">
            <w:pPr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inline distT="0" distB="0" distL="0" distR="0" wp14:anchorId="1D476055" wp14:editId="56475839">
                  <wp:extent cx="2125980" cy="2258695"/>
                  <wp:effectExtent l="0" t="0" r="7620" b="8255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5980" cy="2258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7" w:type="dxa"/>
          </w:tcPr>
          <w:p w14:paraId="2DFC383F" w14:textId="48DDA15A" w:rsidR="00CF57EF" w:rsidRPr="003C6DE2" w:rsidRDefault="00873653" w:rsidP="004B5EAF">
            <w:pPr>
              <w:rPr>
                <w:noProof/>
              </w:rPr>
            </w:pPr>
            <w:r>
              <w:rPr>
                <w:noProof/>
              </w:rPr>
              <w:t>Passed</w:t>
            </w:r>
          </w:p>
        </w:tc>
      </w:tr>
      <w:tr w:rsidR="00841EE0" w14:paraId="630F437F" w14:textId="77777777" w:rsidTr="004C138B">
        <w:trPr>
          <w:trHeight w:val="4059"/>
        </w:trPr>
        <w:tc>
          <w:tcPr>
            <w:tcW w:w="421" w:type="dxa"/>
          </w:tcPr>
          <w:p w14:paraId="4F7AC0A6" w14:textId="49391902" w:rsidR="00841EE0" w:rsidRDefault="00BD43C0" w:rsidP="004B5EAF">
            <w:r>
              <w:lastRenderedPageBreak/>
              <w:t>20</w:t>
            </w:r>
          </w:p>
        </w:tc>
        <w:tc>
          <w:tcPr>
            <w:tcW w:w="1312" w:type="dxa"/>
          </w:tcPr>
          <w:p w14:paraId="333D82C3" w14:textId="77777777" w:rsidR="00841EE0" w:rsidRDefault="00841EE0" w:rsidP="004B5EAF">
            <w:r>
              <w:t>Identifying numbers</w:t>
            </w:r>
          </w:p>
        </w:tc>
        <w:tc>
          <w:tcPr>
            <w:tcW w:w="4074" w:type="dxa"/>
          </w:tcPr>
          <w:p w14:paraId="59CE403D" w14:textId="77777777" w:rsidR="00841EE0" w:rsidRDefault="00841EE0" w:rsidP="004B5EAF">
            <w:pPr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inline distT="0" distB="0" distL="0" distR="0" wp14:anchorId="4DC8C59B" wp14:editId="2A51AE11">
                  <wp:extent cx="2559050" cy="2559050"/>
                  <wp:effectExtent l="0" t="0" r="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59050" cy="2559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07" w:type="dxa"/>
          </w:tcPr>
          <w:p w14:paraId="5883565A" w14:textId="77777777" w:rsidR="00841EE0" w:rsidRDefault="00841EE0" w:rsidP="004B5EAF">
            <w:r>
              <w:rPr>
                <w:noProof/>
              </w:rPr>
              <w:drawing>
                <wp:inline distT="0" distB="0" distL="0" distR="0" wp14:anchorId="1A8F8517" wp14:editId="0EF17EB4">
                  <wp:extent cx="2563495" cy="2563495"/>
                  <wp:effectExtent l="0" t="0" r="8255" b="825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expected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2563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4" w:type="dxa"/>
          </w:tcPr>
          <w:p w14:paraId="41948DA4" w14:textId="77777777" w:rsidR="00841EE0" w:rsidRPr="00C37AE0" w:rsidRDefault="00841EE0" w:rsidP="004B5EAF">
            <w:r>
              <w:rPr>
                <w:b/>
                <w:bCs/>
                <w:noProof/>
              </w:rPr>
              <w:drawing>
                <wp:anchor distT="0" distB="0" distL="114300" distR="114300" simplePos="0" relativeHeight="251730944" behindDoc="0" locked="0" layoutInCell="1" allowOverlap="1" wp14:anchorId="61966D78" wp14:editId="62F289A1">
                  <wp:simplePos x="0" y="0"/>
                  <wp:positionH relativeFrom="column">
                    <wp:posOffset>-27940</wp:posOffset>
                  </wp:positionH>
                  <wp:positionV relativeFrom="paragraph">
                    <wp:posOffset>74295</wp:posOffset>
                  </wp:positionV>
                  <wp:extent cx="2469571" cy="1854229"/>
                  <wp:effectExtent l="0" t="0" r="6985" b="0"/>
                  <wp:wrapSquare wrapText="bothSides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9571" cy="1854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97" w:type="dxa"/>
          </w:tcPr>
          <w:p w14:paraId="7B0AA956" w14:textId="072ECEBA" w:rsidR="00841EE0" w:rsidRDefault="001F2CDB" w:rsidP="004B5EAF">
            <w:pPr>
              <w:rPr>
                <w:noProof/>
              </w:rPr>
            </w:pPr>
            <w:r w:rsidRPr="003C6DE2">
              <w:rPr>
                <w:noProof/>
              </w:rPr>
              <w:t>Passed</w:t>
            </w:r>
          </w:p>
        </w:tc>
      </w:tr>
      <w:tr w:rsidR="002F37C2" w14:paraId="7722916C" w14:textId="77777777" w:rsidTr="004C138B">
        <w:trPr>
          <w:trHeight w:val="1266"/>
        </w:trPr>
        <w:tc>
          <w:tcPr>
            <w:tcW w:w="421" w:type="dxa"/>
          </w:tcPr>
          <w:p w14:paraId="4CBD9619" w14:textId="0BEE34B7" w:rsidR="002F37C2" w:rsidRDefault="00BD43C0" w:rsidP="004B5EAF">
            <w:r>
              <w:t>21</w:t>
            </w:r>
          </w:p>
        </w:tc>
        <w:tc>
          <w:tcPr>
            <w:tcW w:w="1312" w:type="dxa"/>
          </w:tcPr>
          <w:p w14:paraId="203422FD" w14:textId="59FF75BB" w:rsidR="002F37C2" w:rsidRDefault="002F37C2" w:rsidP="004B5EAF">
            <w:r>
              <w:t>Taking out the numbers out of the template</w:t>
            </w:r>
          </w:p>
        </w:tc>
        <w:tc>
          <w:tcPr>
            <w:tcW w:w="4074" w:type="dxa"/>
          </w:tcPr>
          <w:p w14:paraId="0B2EF897" w14:textId="78EFF102" w:rsidR="002F37C2" w:rsidRDefault="00057CB5" w:rsidP="004B5EAF">
            <w:pPr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inline distT="0" distB="0" distL="0" distR="0" wp14:anchorId="6C638354" wp14:editId="31BE36CB">
                  <wp:extent cx="2374900" cy="364490"/>
                  <wp:effectExtent l="0" t="0" r="6350" b="0"/>
                  <wp:docPr id="111" name="Picture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4981" cy="3660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07" w:type="dxa"/>
          </w:tcPr>
          <w:p w14:paraId="24036092" w14:textId="6335FFFD" w:rsidR="002F37C2" w:rsidRPr="00351E13" w:rsidRDefault="00351E13" w:rsidP="004B5EAF">
            <w:pPr>
              <w:rPr>
                <w:noProof/>
              </w:rPr>
            </w:pPr>
            <w:r w:rsidRPr="00351E13">
              <w:rPr>
                <w:noProof/>
              </w:rPr>
              <w:t>Numbers separated from eachother</w:t>
            </w:r>
          </w:p>
        </w:tc>
        <w:tc>
          <w:tcPr>
            <w:tcW w:w="3564" w:type="dxa"/>
          </w:tcPr>
          <w:p w14:paraId="309C7EDB" w14:textId="0E7D0FA2" w:rsidR="002F37C2" w:rsidRPr="001A3211" w:rsidRDefault="001A3211" w:rsidP="004B5EAF">
            <w:pPr>
              <w:rPr>
                <w:noProof/>
              </w:rPr>
            </w:pPr>
            <w:r w:rsidRPr="001A3211">
              <w:rPr>
                <w:noProof/>
              </w:rPr>
              <w:t>(below)</w:t>
            </w:r>
          </w:p>
        </w:tc>
        <w:tc>
          <w:tcPr>
            <w:tcW w:w="997" w:type="dxa"/>
          </w:tcPr>
          <w:p w14:paraId="7EBB6BC6" w14:textId="29BD7B1B" w:rsidR="002F37C2" w:rsidRDefault="001F2CDB" w:rsidP="004B5EAF">
            <w:pPr>
              <w:rPr>
                <w:noProof/>
              </w:rPr>
            </w:pPr>
            <w:r w:rsidRPr="003C6DE2">
              <w:rPr>
                <w:noProof/>
              </w:rPr>
              <w:t>Passed</w:t>
            </w:r>
          </w:p>
        </w:tc>
      </w:tr>
    </w:tbl>
    <w:p w14:paraId="4C4AF50A" w14:textId="7B41EAD9" w:rsidR="009972A0" w:rsidRDefault="009972A0">
      <w:pPr>
        <w:rPr>
          <w:noProof/>
        </w:rPr>
      </w:pPr>
    </w:p>
    <w:p w14:paraId="5D8D3D92" w14:textId="42BBDE73" w:rsidR="002F37C2" w:rsidRDefault="009972A0">
      <w:r>
        <w:rPr>
          <w:noProof/>
        </w:rPr>
        <w:drawing>
          <wp:inline distT="0" distB="0" distL="0" distR="0" wp14:anchorId="77AF3A79" wp14:editId="47389EEB">
            <wp:extent cx="9020044" cy="1303020"/>
            <wp:effectExtent l="0" t="0" r="0" b="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2"/>
                    <a:srcRect l="28113" t="77646" r="2852" b="4624"/>
                    <a:stretch/>
                  </pic:blipFill>
                  <pic:spPr bwMode="auto">
                    <a:xfrm>
                      <a:off x="0" y="0"/>
                      <a:ext cx="9035605" cy="13052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677750" w14:textId="77777777" w:rsidR="002C3F5C" w:rsidRDefault="002C3F5C"/>
    <w:p w14:paraId="28A0D8A8" w14:textId="77777777" w:rsidR="002C3F5C" w:rsidRDefault="002C3F5C"/>
    <w:p w14:paraId="3C51AF67" w14:textId="0A7D964A" w:rsidR="00F90279" w:rsidRDefault="00F90279">
      <w:r>
        <w:lastRenderedPageBreak/>
        <w:t xml:space="preserve">State transition table for </w:t>
      </w:r>
      <w:proofErr w:type="spellStart"/>
      <w:r>
        <w:t>cut</w:t>
      </w:r>
      <w:r w:rsidR="00EE0436">
        <w:t>_out_number</w:t>
      </w:r>
      <w:proofErr w:type="spellEnd"/>
      <w:r>
        <w:t>:</w:t>
      </w:r>
    </w:p>
    <w:p w14:paraId="2BC43A75" w14:textId="220360A4" w:rsidR="00F90279" w:rsidRDefault="00F90279" w:rsidP="00F90279">
      <w:pPr>
        <w:tabs>
          <w:tab w:val="center" w:pos="6979"/>
        </w:tabs>
      </w:pPr>
      <w:r>
        <w:t xml:space="preserve">Input column: </w:t>
      </w:r>
      <w:r>
        <w:tab/>
        <w:t>Expected Output:</w:t>
      </w:r>
    </w:p>
    <w:p w14:paraId="6AEBB4E3" w14:textId="6F8756D5" w:rsidR="00EE0436" w:rsidRDefault="00F90279" w:rsidP="00EE04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6979"/>
        </w:tabs>
        <w:rPr>
          <w:noProof/>
        </w:rPr>
      </w:pPr>
      <w:r w:rsidRPr="00F90279">
        <w:rPr>
          <w:noProof/>
        </w:rPr>
        <w:t>[1, 1, 1, 0, 0, 0, 0, 1, 1, 1, 1, 1, 1],</w:t>
      </w:r>
      <w:r>
        <w:rPr>
          <w:noProof/>
        </w:rPr>
        <w:tab/>
      </w:r>
      <w:r>
        <w:rPr>
          <w:noProof/>
        </w:rPr>
        <w:tab/>
        <w:t>[</w:t>
      </w:r>
      <w:r w:rsidRPr="00F90279">
        <w:rPr>
          <w:noProof/>
        </w:rPr>
        <w:t>[0, 0, 0, 0,], [0, 1, 1, 0,]]</w:t>
      </w:r>
      <w:r w:rsidRPr="00F90279">
        <w:rPr>
          <w:noProof/>
        </w:rPr>
        <w:br/>
        <w:t>[1, 1, 1, 0, 1, 1, 0, 1, 1, 1, 1, 1, 1]</w:t>
      </w:r>
      <w:r>
        <w:rPr>
          <w:noProof/>
        </w:rPr>
        <w:t>]</w:t>
      </w:r>
    </w:p>
    <w:p w14:paraId="3B6A71AF" w14:textId="77777777" w:rsidR="00F90279" w:rsidRDefault="00F90279" w:rsidP="00F902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6979"/>
        </w:tabs>
        <w:spacing w:after="0" w:line="240" w:lineRule="auto"/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6"/>
        <w:gridCol w:w="2299"/>
        <w:gridCol w:w="2327"/>
        <w:gridCol w:w="2357"/>
        <w:gridCol w:w="2363"/>
        <w:gridCol w:w="2226"/>
      </w:tblGrid>
      <w:tr w:rsidR="00213679" w14:paraId="083C92BA" w14:textId="7AE406FB" w:rsidTr="00213679">
        <w:tc>
          <w:tcPr>
            <w:tcW w:w="2376" w:type="dxa"/>
          </w:tcPr>
          <w:p w14:paraId="2D0600D1" w14:textId="627CA888" w:rsidR="00213679" w:rsidRDefault="00213679">
            <w:r>
              <w:t>Column</w:t>
            </w:r>
          </w:p>
        </w:tc>
        <w:tc>
          <w:tcPr>
            <w:tcW w:w="2299" w:type="dxa"/>
          </w:tcPr>
          <w:p w14:paraId="5A5A0ADF" w14:textId="029415B6" w:rsidR="00213679" w:rsidRDefault="00213679">
            <w:r>
              <w:t>Left</w:t>
            </w:r>
          </w:p>
        </w:tc>
        <w:tc>
          <w:tcPr>
            <w:tcW w:w="2327" w:type="dxa"/>
          </w:tcPr>
          <w:p w14:paraId="4B5FE8A6" w14:textId="0E143D00" w:rsidR="00213679" w:rsidRDefault="00213679">
            <w:r>
              <w:t>Right</w:t>
            </w:r>
          </w:p>
        </w:tc>
        <w:tc>
          <w:tcPr>
            <w:tcW w:w="2357" w:type="dxa"/>
          </w:tcPr>
          <w:p w14:paraId="396D07C4" w14:textId="46833BE7" w:rsidR="00213679" w:rsidRDefault="00213679">
            <w:proofErr w:type="spellStart"/>
            <w:r>
              <w:t>Step_L</w:t>
            </w:r>
            <w:proofErr w:type="spellEnd"/>
          </w:p>
        </w:tc>
        <w:tc>
          <w:tcPr>
            <w:tcW w:w="2363" w:type="dxa"/>
          </w:tcPr>
          <w:p w14:paraId="26CFAD6A" w14:textId="413BEE0E" w:rsidR="00213679" w:rsidRDefault="00213679">
            <w:proofErr w:type="spellStart"/>
            <w:r>
              <w:t>Step_R</w:t>
            </w:r>
            <w:proofErr w:type="spellEnd"/>
          </w:p>
        </w:tc>
        <w:tc>
          <w:tcPr>
            <w:tcW w:w="2226" w:type="dxa"/>
          </w:tcPr>
          <w:p w14:paraId="18ECB8CE" w14:textId="5D6ECCEC" w:rsidR="00213679" w:rsidRDefault="00213679">
            <w:proofErr w:type="spellStart"/>
            <w:r>
              <w:t>State_before</w:t>
            </w:r>
            <w:proofErr w:type="spellEnd"/>
          </w:p>
        </w:tc>
      </w:tr>
      <w:tr w:rsidR="00213679" w14:paraId="20DB9A96" w14:textId="4C7A86C9" w:rsidTr="00213679">
        <w:tc>
          <w:tcPr>
            <w:tcW w:w="2376" w:type="dxa"/>
          </w:tcPr>
          <w:p w14:paraId="03DD47E5" w14:textId="7A354F67" w:rsidR="00213679" w:rsidRDefault="00213679"/>
        </w:tc>
        <w:tc>
          <w:tcPr>
            <w:tcW w:w="2299" w:type="dxa"/>
          </w:tcPr>
          <w:p w14:paraId="5B1BD8A8" w14:textId="378D6668" w:rsidR="00213679" w:rsidRDefault="00213679">
            <w:r>
              <w:t>3</w:t>
            </w:r>
          </w:p>
        </w:tc>
        <w:tc>
          <w:tcPr>
            <w:tcW w:w="2327" w:type="dxa"/>
          </w:tcPr>
          <w:p w14:paraId="56539546" w14:textId="469E7D95" w:rsidR="00213679" w:rsidRDefault="00213679">
            <w:r>
              <w:t>9</w:t>
            </w:r>
          </w:p>
        </w:tc>
        <w:tc>
          <w:tcPr>
            <w:tcW w:w="2357" w:type="dxa"/>
          </w:tcPr>
          <w:p w14:paraId="5F927C03" w14:textId="6882CCB4" w:rsidR="00213679" w:rsidRDefault="00213679">
            <w:r>
              <w:t>-1</w:t>
            </w:r>
          </w:p>
        </w:tc>
        <w:tc>
          <w:tcPr>
            <w:tcW w:w="2363" w:type="dxa"/>
          </w:tcPr>
          <w:p w14:paraId="11AC7A46" w14:textId="7CF3F48C" w:rsidR="00213679" w:rsidRDefault="00213679">
            <w:r>
              <w:t>1</w:t>
            </w:r>
          </w:p>
        </w:tc>
        <w:tc>
          <w:tcPr>
            <w:tcW w:w="2226" w:type="dxa"/>
          </w:tcPr>
          <w:p w14:paraId="13919F98" w14:textId="6D71585E" w:rsidR="00213679" w:rsidRDefault="00213679">
            <w:r>
              <w:t>(3,9)</w:t>
            </w:r>
          </w:p>
        </w:tc>
      </w:tr>
      <w:tr w:rsidR="00213679" w14:paraId="28DF31E2" w14:textId="54A44423" w:rsidTr="00213679">
        <w:tc>
          <w:tcPr>
            <w:tcW w:w="2376" w:type="dxa"/>
          </w:tcPr>
          <w:p w14:paraId="090E7759" w14:textId="6A341E32" w:rsidR="00213679" w:rsidRDefault="00213679">
            <w:r>
              <w:t>[0, 0]</w:t>
            </w:r>
          </w:p>
        </w:tc>
        <w:tc>
          <w:tcPr>
            <w:tcW w:w="2299" w:type="dxa"/>
          </w:tcPr>
          <w:p w14:paraId="0B053AB2" w14:textId="15896446" w:rsidR="00213679" w:rsidRDefault="00213679">
            <w:r>
              <w:t>2</w:t>
            </w:r>
          </w:p>
        </w:tc>
        <w:tc>
          <w:tcPr>
            <w:tcW w:w="2327" w:type="dxa"/>
          </w:tcPr>
          <w:p w14:paraId="62A97C54" w14:textId="77777777" w:rsidR="00213679" w:rsidRDefault="00213679"/>
        </w:tc>
        <w:tc>
          <w:tcPr>
            <w:tcW w:w="2357" w:type="dxa"/>
          </w:tcPr>
          <w:p w14:paraId="1B138F2A" w14:textId="77777777" w:rsidR="00213679" w:rsidRDefault="00213679"/>
        </w:tc>
        <w:tc>
          <w:tcPr>
            <w:tcW w:w="2363" w:type="dxa"/>
          </w:tcPr>
          <w:p w14:paraId="58680045" w14:textId="77777777" w:rsidR="00213679" w:rsidRDefault="00213679"/>
        </w:tc>
        <w:tc>
          <w:tcPr>
            <w:tcW w:w="2226" w:type="dxa"/>
          </w:tcPr>
          <w:p w14:paraId="3CD6DC37" w14:textId="04E14CAF" w:rsidR="00213679" w:rsidRDefault="00213679">
            <w:r>
              <w:t>(3,9)</w:t>
            </w:r>
          </w:p>
        </w:tc>
      </w:tr>
      <w:tr w:rsidR="00213679" w14:paraId="7D6ACCEB" w14:textId="19CAFA3B" w:rsidTr="00213679">
        <w:tc>
          <w:tcPr>
            <w:tcW w:w="2376" w:type="dxa"/>
          </w:tcPr>
          <w:p w14:paraId="00257063" w14:textId="41C6CC01" w:rsidR="00213679" w:rsidRDefault="00213679">
            <w:r>
              <w:t>[1, 1]</w:t>
            </w:r>
          </w:p>
        </w:tc>
        <w:tc>
          <w:tcPr>
            <w:tcW w:w="2299" w:type="dxa"/>
          </w:tcPr>
          <w:p w14:paraId="37553B77" w14:textId="77777777" w:rsidR="00213679" w:rsidRDefault="00213679"/>
        </w:tc>
        <w:tc>
          <w:tcPr>
            <w:tcW w:w="2327" w:type="dxa"/>
          </w:tcPr>
          <w:p w14:paraId="5BD7123B" w14:textId="4BAB8424" w:rsidR="00213679" w:rsidRDefault="00213679">
            <w:r>
              <w:t>8</w:t>
            </w:r>
          </w:p>
        </w:tc>
        <w:tc>
          <w:tcPr>
            <w:tcW w:w="2357" w:type="dxa"/>
          </w:tcPr>
          <w:p w14:paraId="64E34D07" w14:textId="77777777" w:rsidR="00213679" w:rsidRDefault="00213679"/>
        </w:tc>
        <w:tc>
          <w:tcPr>
            <w:tcW w:w="2363" w:type="dxa"/>
          </w:tcPr>
          <w:p w14:paraId="7F0EFF73" w14:textId="72BCAFA7" w:rsidR="00213679" w:rsidRDefault="00213679">
            <w:r>
              <w:t>-1</w:t>
            </w:r>
          </w:p>
        </w:tc>
        <w:tc>
          <w:tcPr>
            <w:tcW w:w="2226" w:type="dxa"/>
          </w:tcPr>
          <w:p w14:paraId="1AEE7184" w14:textId="54FF91D3" w:rsidR="00213679" w:rsidRDefault="00213679"/>
        </w:tc>
      </w:tr>
      <w:tr w:rsidR="00213679" w14:paraId="40A4C72B" w14:textId="4885A4C0" w:rsidTr="00213679">
        <w:tc>
          <w:tcPr>
            <w:tcW w:w="2376" w:type="dxa"/>
          </w:tcPr>
          <w:p w14:paraId="7C59D522" w14:textId="25AEE653" w:rsidR="00213679" w:rsidRDefault="00213679">
            <w:r>
              <w:t>[1, 1]</w:t>
            </w:r>
          </w:p>
        </w:tc>
        <w:tc>
          <w:tcPr>
            <w:tcW w:w="2299" w:type="dxa"/>
          </w:tcPr>
          <w:p w14:paraId="1D527A28" w14:textId="78EA7ACB" w:rsidR="00213679" w:rsidRDefault="00213679">
            <w:r>
              <w:t>3</w:t>
            </w:r>
          </w:p>
        </w:tc>
        <w:tc>
          <w:tcPr>
            <w:tcW w:w="2327" w:type="dxa"/>
          </w:tcPr>
          <w:p w14:paraId="00250D4D" w14:textId="77777777" w:rsidR="00213679" w:rsidRDefault="00213679"/>
        </w:tc>
        <w:tc>
          <w:tcPr>
            <w:tcW w:w="2357" w:type="dxa"/>
          </w:tcPr>
          <w:p w14:paraId="287C025D" w14:textId="5675C31F" w:rsidR="00213679" w:rsidRDefault="00213679">
            <w:r>
              <w:t>1</w:t>
            </w:r>
          </w:p>
        </w:tc>
        <w:tc>
          <w:tcPr>
            <w:tcW w:w="2363" w:type="dxa"/>
          </w:tcPr>
          <w:p w14:paraId="387376E3" w14:textId="77777777" w:rsidR="00213679" w:rsidRDefault="00213679"/>
        </w:tc>
        <w:tc>
          <w:tcPr>
            <w:tcW w:w="2226" w:type="dxa"/>
          </w:tcPr>
          <w:p w14:paraId="4A0E44BF" w14:textId="6B8A34A0" w:rsidR="00213679" w:rsidRDefault="00213679">
            <w:r>
              <w:t>(2,8)</w:t>
            </w:r>
          </w:p>
        </w:tc>
      </w:tr>
      <w:tr w:rsidR="00213679" w14:paraId="26E82CDA" w14:textId="20703BEA" w:rsidTr="00213679">
        <w:tc>
          <w:tcPr>
            <w:tcW w:w="2376" w:type="dxa"/>
          </w:tcPr>
          <w:p w14:paraId="691FEF38" w14:textId="4076F111" w:rsidR="00213679" w:rsidRDefault="00213679">
            <w:r>
              <w:t>[1, 1]</w:t>
            </w:r>
          </w:p>
        </w:tc>
        <w:tc>
          <w:tcPr>
            <w:tcW w:w="2299" w:type="dxa"/>
          </w:tcPr>
          <w:p w14:paraId="09293959" w14:textId="77777777" w:rsidR="00213679" w:rsidRDefault="00213679"/>
        </w:tc>
        <w:tc>
          <w:tcPr>
            <w:tcW w:w="2327" w:type="dxa"/>
          </w:tcPr>
          <w:p w14:paraId="0D89C46E" w14:textId="2E0AE9BA" w:rsidR="00213679" w:rsidRDefault="00213679">
            <w:r>
              <w:t>7</w:t>
            </w:r>
          </w:p>
        </w:tc>
        <w:tc>
          <w:tcPr>
            <w:tcW w:w="2357" w:type="dxa"/>
          </w:tcPr>
          <w:p w14:paraId="7941732B" w14:textId="77777777" w:rsidR="00213679" w:rsidRDefault="00213679"/>
        </w:tc>
        <w:tc>
          <w:tcPr>
            <w:tcW w:w="2363" w:type="dxa"/>
          </w:tcPr>
          <w:p w14:paraId="5EEC3633" w14:textId="77777777" w:rsidR="00213679" w:rsidRDefault="00213679"/>
        </w:tc>
        <w:tc>
          <w:tcPr>
            <w:tcW w:w="2226" w:type="dxa"/>
          </w:tcPr>
          <w:p w14:paraId="0CB74266" w14:textId="77777777" w:rsidR="00213679" w:rsidRDefault="00213679"/>
        </w:tc>
      </w:tr>
      <w:tr w:rsidR="00213679" w14:paraId="75BB8162" w14:textId="6D7AF3FB" w:rsidTr="00213679">
        <w:tc>
          <w:tcPr>
            <w:tcW w:w="2376" w:type="dxa"/>
          </w:tcPr>
          <w:p w14:paraId="66AB40AF" w14:textId="20446312" w:rsidR="00213679" w:rsidRDefault="00213679">
            <w:r>
              <w:t>[0, 0]</w:t>
            </w:r>
          </w:p>
        </w:tc>
        <w:tc>
          <w:tcPr>
            <w:tcW w:w="2299" w:type="dxa"/>
          </w:tcPr>
          <w:p w14:paraId="52DD6DA3" w14:textId="77777777" w:rsidR="00213679" w:rsidRDefault="00213679"/>
        </w:tc>
        <w:tc>
          <w:tcPr>
            <w:tcW w:w="2327" w:type="dxa"/>
          </w:tcPr>
          <w:p w14:paraId="13C3EDEB" w14:textId="77777777" w:rsidR="00213679" w:rsidRDefault="00213679"/>
        </w:tc>
        <w:tc>
          <w:tcPr>
            <w:tcW w:w="2357" w:type="dxa"/>
          </w:tcPr>
          <w:p w14:paraId="5E8B12D5" w14:textId="77777777" w:rsidR="00213679" w:rsidRDefault="00213679"/>
        </w:tc>
        <w:tc>
          <w:tcPr>
            <w:tcW w:w="2363" w:type="dxa"/>
          </w:tcPr>
          <w:p w14:paraId="185E53A4" w14:textId="77777777" w:rsidR="00213679" w:rsidRDefault="00213679"/>
        </w:tc>
        <w:tc>
          <w:tcPr>
            <w:tcW w:w="2226" w:type="dxa"/>
          </w:tcPr>
          <w:p w14:paraId="20EED57A" w14:textId="7A1DFDC0" w:rsidR="00213679" w:rsidRDefault="00213679">
            <w:r>
              <w:t>(3,7)</w:t>
            </w:r>
          </w:p>
        </w:tc>
      </w:tr>
      <w:tr w:rsidR="00213679" w14:paraId="039C3F2D" w14:textId="05807560" w:rsidTr="00213679">
        <w:tc>
          <w:tcPr>
            <w:tcW w:w="2376" w:type="dxa"/>
          </w:tcPr>
          <w:p w14:paraId="0F5F7DE5" w14:textId="3DB2F098" w:rsidR="00213679" w:rsidRDefault="00213679">
            <w:r>
              <w:t>[1, 1]</w:t>
            </w:r>
          </w:p>
        </w:tc>
        <w:tc>
          <w:tcPr>
            <w:tcW w:w="2299" w:type="dxa"/>
          </w:tcPr>
          <w:p w14:paraId="5D6D74EF" w14:textId="77777777" w:rsidR="00213679" w:rsidRDefault="00213679"/>
        </w:tc>
        <w:tc>
          <w:tcPr>
            <w:tcW w:w="2327" w:type="dxa"/>
          </w:tcPr>
          <w:p w14:paraId="4B2BDE3F" w14:textId="14C4D4A8" w:rsidR="00213679" w:rsidRDefault="00213679">
            <w:r>
              <w:t>6</w:t>
            </w:r>
          </w:p>
        </w:tc>
        <w:tc>
          <w:tcPr>
            <w:tcW w:w="2357" w:type="dxa"/>
          </w:tcPr>
          <w:p w14:paraId="6CFA0687" w14:textId="77777777" w:rsidR="00213679" w:rsidRDefault="00213679"/>
        </w:tc>
        <w:tc>
          <w:tcPr>
            <w:tcW w:w="2363" w:type="dxa"/>
          </w:tcPr>
          <w:p w14:paraId="4ED95B9C" w14:textId="77777777" w:rsidR="00213679" w:rsidRDefault="00213679"/>
        </w:tc>
        <w:tc>
          <w:tcPr>
            <w:tcW w:w="2226" w:type="dxa"/>
          </w:tcPr>
          <w:p w14:paraId="2C23A55D" w14:textId="77777777" w:rsidR="00213679" w:rsidRDefault="00213679"/>
        </w:tc>
      </w:tr>
      <w:tr w:rsidR="00213679" w14:paraId="0E5976C0" w14:textId="6E8BB12E" w:rsidTr="00213679">
        <w:tc>
          <w:tcPr>
            <w:tcW w:w="2376" w:type="dxa"/>
          </w:tcPr>
          <w:p w14:paraId="4196AA20" w14:textId="152FDA01" w:rsidR="00213679" w:rsidRDefault="00213679">
            <w:r>
              <w:t>[0, 0]</w:t>
            </w:r>
          </w:p>
        </w:tc>
        <w:tc>
          <w:tcPr>
            <w:tcW w:w="2299" w:type="dxa"/>
          </w:tcPr>
          <w:p w14:paraId="4C0960F2" w14:textId="77777777" w:rsidR="00213679" w:rsidRDefault="00213679"/>
        </w:tc>
        <w:tc>
          <w:tcPr>
            <w:tcW w:w="2327" w:type="dxa"/>
          </w:tcPr>
          <w:p w14:paraId="1ED8FD28" w14:textId="77777777" w:rsidR="00213679" w:rsidRDefault="00213679"/>
        </w:tc>
        <w:tc>
          <w:tcPr>
            <w:tcW w:w="2357" w:type="dxa"/>
          </w:tcPr>
          <w:p w14:paraId="0574A7D3" w14:textId="77777777" w:rsidR="00213679" w:rsidRDefault="00213679"/>
        </w:tc>
        <w:tc>
          <w:tcPr>
            <w:tcW w:w="2363" w:type="dxa"/>
          </w:tcPr>
          <w:p w14:paraId="6756F748" w14:textId="77777777" w:rsidR="00213679" w:rsidRDefault="00213679"/>
        </w:tc>
        <w:tc>
          <w:tcPr>
            <w:tcW w:w="2226" w:type="dxa"/>
          </w:tcPr>
          <w:p w14:paraId="00192E19" w14:textId="4ECD1AB8" w:rsidR="00213679" w:rsidRDefault="00213679">
            <w:r>
              <w:t>(3,6)</w:t>
            </w:r>
          </w:p>
        </w:tc>
      </w:tr>
      <w:tr w:rsidR="00213679" w14:paraId="231FA332" w14:textId="610A1646" w:rsidTr="00213679">
        <w:tc>
          <w:tcPr>
            <w:tcW w:w="2376" w:type="dxa"/>
          </w:tcPr>
          <w:p w14:paraId="3875BA2E" w14:textId="017730E5" w:rsidR="00213679" w:rsidRDefault="00213679">
            <w:r>
              <w:t>[0, 0]</w:t>
            </w:r>
          </w:p>
        </w:tc>
        <w:tc>
          <w:tcPr>
            <w:tcW w:w="2299" w:type="dxa"/>
          </w:tcPr>
          <w:p w14:paraId="17743DBF" w14:textId="77777777" w:rsidR="00213679" w:rsidRDefault="00213679"/>
        </w:tc>
        <w:tc>
          <w:tcPr>
            <w:tcW w:w="2327" w:type="dxa"/>
          </w:tcPr>
          <w:p w14:paraId="6171835B" w14:textId="77777777" w:rsidR="00213679" w:rsidRDefault="00213679"/>
        </w:tc>
        <w:tc>
          <w:tcPr>
            <w:tcW w:w="2357" w:type="dxa"/>
          </w:tcPr>
          <w:p w14:paraId="5AC91206" w14:textId="77777777" w:rsidR="00213679" w:rsidRDefault="00213679"/>
        </w:tc>
        <w:tc>
          <w:tcPr>
            <w:tcW w:w="2363" w:type="dxa"/>
          </w:tcPr>
          <w:p w14:paraId="6EC55375" w14:textId="77777777" w:rsidR="00213679" w:rsidRDefault="00213679"/>
        </w:tc>
        <w:tc>
          <w:tcPr>
            <w:tcW w:w="2226" w:type="dxa"/>
          </w:tcPr>
          <w:p w14:paraId="5B05672D" w14:textId="77777777" w:rsidR="00213679" w:rsidRDefault="00213679"/>
        </w:tc>
      </w:tr>
    </w:tbl>
    <w:p w14:paraId="775E5358" w14:textId="77777777" w:rsidR="00F90279" w:rsidRDefault="00F90279"/>
    <w:tbl>
      <w:tblPr>
        <w:tblStyle w:val="TableGrid"/>
        <w:tblpPr w:leftFromText="180" w:rightFromText="180" w:vertAnchor="text" w:horzAnchor="margin" w:tblpY="206"/>
        <w:tblW w:w="14175" w:type="dxa"/>
        <w:tblLayout w:type="fixed"/>
        <w:tblLook w:val="04A0" w:firstRow="1" w:lastRow="0" w:firstColumn="1" w:lastColumn="0" w:noHBand="0" w:noVBand="1"/>
      </w:tblPr>
      <w:tblGrid>
        <w:gridCol w:w="241"/>
        <w:gridCol w:w="1492"/>
        <w:gridCol w:w="3956"/>
        <w:gridCol w:w="3925"/>
        <w:gridCol w:w="3663"/>
        <w:gridCol w:w="898"/>
      </w:tblGrid>
      <w:tr w:rsidR="00F90279" w14:paraId="583D0896" w14:textId="77777777" w:rsidTr="000716F5">
        <w:trPr>
          <w:trHeight w:val="2400"/>
        </w:trPr>
        <w:tc>
          <w:tcPr>
            <w:tcW w:w="241" w:type="dxa"/>
          </w:tcPr>
          <w:p w14:paraId="19CB6CCF" w14:textId="771F7042" w:rsidR="00F90279" w:rsidRDefault="00BD43C0" w:rsidP="000716F5">
            <w:r>
              <w:t>23</w:t>
            </w:r>
          </w:p>
        </w:tc>
        <w:tc>
          <w:tcPr>
            <w:tcW w:w="1492" w:type="dxa"/>
          </w:tcPr>
          <w:p w14:paraId="2C1A035D" w14:textId="0F7209F4" w:rsidR="00F90279" w:rsidRDefault="00F90279" w:rsidP="000716F5">
            <w:r>
              <w:t>Cutting</w:t>
            </w:r>
          </w:p>
        </w:tc>
        <w:tc>
          <w:tcPr>
            <w:tcW w:w="3956" w:type="dxa"/>
          </w:tcPr>
          <w:p w14:paraId="30EA79B0" w14:textId="77777777" w:rsidR="00F90279" w:rsidRDefault="00F90279" w:rsidP="00F90279">
            <w:pPr>
              <w:rPr>
                <w:noProof/>
              </w:rPr>
            </w:pPr>
            <w:r w:rsidRPr="00F90279">
              <w:rPr>
                <w:noProof/>
              </w:rPr>
              <w:t>matrix = [</w:t>
            </w:r>
          </w:p>
          <w:p w14:paraId="4294446A" w14:textId="33F2BA17" w:rsidR="00F90279" w:rsidRPr="00F90279" w:rsidRDefault="00F90279" w:rsidP="00F90279">
            <w:pPr>
              <w:rPr>
                <w:noProof/>
              </w:rPr>
            </w:pPr>
            <w:r>
              <w:rPr>
                <w:noProof/>
              </w:rPr>
              <w:t xml:space="preserve">          </w:t>
            </w:r>
            <w:r w:rsidRPr="00F90279">
              <w:rPr>
                <w:noProof/>
              </w:rPr>
              <w:t>[1, 1, 1, 1, 1, 1, 1, 1, 1, 1, 1, 1, 1],</w:t>
            </w:r>
            <w:r w:rsidRPr="00F90279">
              <w:rPr>
                <w:noProof/>
              </w:rPr>
              <w:br/>
              <w:t xml:space="preserve">          [1, 1, 1, 0, 0, 0, 0, 1, 1, 1, 1, 1, 1],</w:t>
            </w:r>
            <w:r w:rsidRPr="00F90279">
              <w:rPr>
                <w:noProof/>
              </w:rPr>
              <w:br/>
              <w:t xml:space="preserve">          [1, 1, 1, 0, 1, 1, 0, 1, 1, 1, 1, 1, 1],</w:t>
            </w:r>
            <w:r w:rsidRPr="00F90279">
              <w:rPr>
                <w:noProof/>
              </w:rPr>
              <w:br/>
              <w:t xml:space="preserve">          [1, 1, 1, 1, 1, 1, 1, 1, 1, 1, 1, 1, 1]]</w:t>
            </w:r>
          </w:p>
          <w:p w14:paraId="7CFFC92B" w14:textId="77777777" w:rsidR="00F90279" w:rsidRPr="00F90279" w:rsidRDefault="00F90279" w:rsidP="00F90279">
            <w:pPr>
              <w:rPr>
                <w:noProof/>
              </w:rPr>
            </w:pPr>
          </w:p>
        </w:tc>
        <w:tc>
          <w:tcPr>
            <w:tcW w:w="3925" w:type="dxa"/>
          </w:tcPr>
          <w:p w14:paraId="1DA11C2D" w14:textId="08AC8C43" w:rsidR="00F90279" w:rsidRPr="00F90279" w:rsidRDefault="00F90279" w:rsidP="00F90279">
            <w:pPr>
              <w:rPr>
                <w:noProof/>
              </w:rPr>
            </w:pPr>
            <w:r>
              <w:rPr>
                <w:noProof/>
              </w:rPr>
              <w:t xml:space="preserve">        [</w:t>
            </w:r>
            <w:r w:rsidRPr="00F90279">
              <w:rPr>
                <w:noProof/>
              </w:rPr>
              <w:t>[0, 0, 0, 0,],</w:t>
            </w:r>
            <w:r w:rsidRPr="00F90279">
              <w:rPr>
                <w:noProof/>
              </w:rPr>
              <w:br/>
              <w:t xml:space="preserve">          [0, 1, 1, 0,]]</w:t>
            </w:r>
          </w:p>
          <w:p w14:paraId="7BD57446" w14:textId="77777777" w:rsidR="00F90279" w:rsidRDefault="00F90279" w:rsidP="000716F5">
            <w:pPr>
              <w:rPr>
                <w:b/>
                <w:bCs/>
                <w:noProof/>
              </w:rPr>
            </w:pPr>
          </w:p>
        </w:tc>
        <w:tc>
          <w:tcPr>
            <w:tcW w:w="3663" w:type="dxa"/>
          </w:tcPr>
          <w:p w14:paraId="0EA3BEA0" w14:textId="77777777" w:rsidR="00320B28" w:rsidRPr="00F90279" w:rsidRDefault="00320B28" w:rsidP="00320B28">
            <w:pPr>
              <w:rPr>
                <w:noProof/>
              </w:rPr>
            </w:pPr>
            <w:r>
              <w:rPr>
                <w:noProof/>
              </w:rPr>
              <w:t xml:space="preserve">        [</w:t>
            </w:r>
            <w:r w:rsidRPr="00F90279">
              <w:rPr>
                <w:noProof/>
              </w:rPr>
              <w:t>[0, 0, 0, 0,],</w:t>
            </w:r>
            <w:r w:rsidRPr="00F90279">
              <w:rPr>
                <w:noProof/>
              </w:rPr>
              <w:br/>
              <w:t xml:space="preserve">          [0, 1, 1, 0,]]</w:t>
            </w:r>
          </w:p>
          <w:p w14:paraId="46DA92CC" w14:textId="32660392" w:rsidR="00F90279" w:rsidRDefault="00F90279" w:rsidP="000716F5">
            <w:pPr>
              <w:rPr>
                <w:b/>
                <w:bCs/>
                <w:noProof/>
              </w:rPr>
            </w:pPr>
          </w:p>
        </w:tc>
        <w:tc>
          <w:tcPr>
            <w:tcW w:w="898" w:type="dxa"/>
          </w:tcPr>
          <w:p w14:paraId="4A3E6F34" w14:textId="665F026F" w:rsidR="00F90279" w:rsidRPr="003C6DE2" w:rsidRDefault="002D1AAB" w:rsidP="000716F5">
            <w:pPr>
              <w:rPr>
                <w:noProof/>
              </w:rPr>
            </w:pPr>
            <w:r>
              <w:rPr>
                <w:noProof/>
              </w:rPr>
              <w:t>passed</w:t>
            </w:r>
          </w:p>
        </w:tc>
      </w:tr>
      <w:tr w:rsidR="000716F5" w14:paraId="44A6D089" w14:textId="77777777" w:rsidTr="000716F5">
        <w:trPr>
          <w:trHeight w:val="2400"/>
        </w:trPr>
        <w:tc>
          <w:tcPr>
            <w:tcW w:w="241" w:type="dxa"/>
          </w:tcPr>
          <w:p w14:paraId="2253547B" w14:textId="2CBE2136" w:rsidR="000716F5" w:rsidRDefault="00BD43C0" w:rsidP="000716F5">
            <w:r>
              <w:lastRenderedPageBreak/>
              <w:t>24</w:t>
            </w:r>
          </w:p>
        </w:tc>
        <w:tc>
          <w:tcPr>
            <w:tcW w:w="1492" w:type="dxa"/>
          </w:tcPr>
          <w:p w14:paraId="71DCB8F7" w14:textId="77777777" w:rsidR="000716F5" w:rsidRDefault="000716F5" w:rsidP="000716F5">
            <w:r>
              <w:t>Cropping out numbers</w:t>
            </w:r>
          </w:p>
        </w:tc>
        <w:tc>
          <w:tcPr>
            <w:tcW w:w="3956" w:type="dxa"/>
          </w:tcPr>
          <w:p w14:paraId="3BB0C41B" w14:textId="228E384D" w:rsidR="000716F5" w:rsidRDefault="00BE6B26" w:rsidP="000716F5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2F36CCD" wp14:editId="0D62CE3A">
                  <wp:extent cx="2369820" cy="2308860"/>
                  <wp:effectExtent l="0" t="0" r="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9820" cy="2308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25" w:type="dxa"/>
          </w:tcPr>
          <w:p w14:paraId="07601AB3" w14:textId="2F5F993E" w:rsidR="000716F5" w:rsidRDefault="00BA2700" w:rsidP="000716F5">
            <w:r>
              <w:t>An eight on its own</w:t>
            </w:r>
          </w:p>
        </w:tc>
        <w:tc>
          <w:tcPr>
            <w:tcW w:w="3663" w:type="dxa"/>
          </w:tcPr>
          <w:p w14:paraId="0CED052B" w14:textId="67366414" w:rsidR="000716F5" w:rsidRDefault="00C418C8" w:rsidP="000716F5">
            <w:r>
              <w:rPr>
                <w:noProof/>
              </w:rPr>
              <w:drawing>
                <wp:anchor distT="0" distB="0" distL="114300" distR="114300" simplePos="0" relativeHeight="251776000" behindDoc="0" locked="0" layoutInCell="1" allowOverlap="1" wp14:anchorId="39BB0CB2" wp14:editId="339935EA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69850</wp:posOffset>
                  </wp:positionV>
                  <wp:extent cx="1386722" cy="1295400"/>
                  <wp:effectExtent l="0" t="0" r="4445" b="0"/>
                  <wp:wrapSquare wrapText="bothSides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6722" cy="1295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5330DA74" w14:textId="003698EB" w:rsidR="000716F5" w:rsidRDefault="000716F5" w:rsidP="000716F5"/>
          <w:p w14:paraId="7BEC08AD" w14:textId="2CAA35B9" w:rsidR="002400A7" w:rsidRPr="00C37AE0" w:rsidRDefault="00C418C8" w:rsidP="000716F5">
            <w:r>
              <w:rPr>
                <w:noProof/>
              </w:rPr>
              <w:drawing>
                <wp:anchor distT="0" distB="0" distL="114300" distR="114300" simplePos="0" relativeHeight="251774976" behindDoc="0" locked="0" layoutInCell="1" allowOverlap="1" wp14:anchorId="65424E8B" wp14:editId="2A405ACF">
                  <wp:simplePos x="0" y="0"/>
                  <wp:positionH relativeFrom="column">
                    <wp:posOffset>1258570</wp:posOffset>
                  </wp:positionH>
                  <wp:positionV relativeFrom="paragraph">
                    <wp:posOffset>452120</wp:posOffset>
                  </wp:positionV>
                  <wp:extent cx="995745" cy="1409700"/>
                  <wp:effectExtent l="0" t="0" r="0" b="0"/>
                  <wp:wrapSquare wrapText="bothSides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5745" cy="1409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77024" behindDoc="0" locked="0" layoutInCell="1" allowOverlap="1" wp14:anchorId="675662F5" wp14:editId="4382CE76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290955</wp:posOffset>
                  </wp:positionV>
                  <wp:extent cx="1367790" cy="1333500"/>
                  <wp:effectExtent l="0" t="0" r="3810" b="0"/>
                  <wp:wrapSquare wrapText="bothSides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7790" cy="1333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98" w:type="dxa"/>
          </w:tcPr>
          <w:p w14:paraId="2915CEAF" w14:textId="652883DD" w:rsidR="000716F5" w:rsidRDefault="001F2CDB" w:rsidP="000716F5">
            <w:pPr>
              <w:rPr>
                <w:noProof/>
              </w:rPr>
            </w:pPr>
            <w:r w:rsidRPr="003C6DE2">
              <w:rPr>
                <w:noProof/>
              </w:rPr>
              <w:t>Passed</w:t>
            </w:r>
          </w:p>
        </w:tc>
      </w:tr>
      <w:tr w:rsidR="00BA2700" w14:paraId="4EB51FAF" w14:textId="77777777" w:rsidTr="000716F5">
        <w:trPr>
          <w:trHeight w:val="2400"/>
        </w:trPr>
        <w:tc>
          <w:tcPr>
            <w:tcW w:w="241" w:type="dxa"/>
          </w:tcPr>
          <w:p w14:paraId="325F420D" w14:textId="29700F58" w:rsidR="00BA2700" w:rsidRDefault="00BD43C0" w:rsidP="00BA2700">
            <w:r>
              <w:lastRenderedPageBreak/>
              <w:t>25</w:t>
            </w:r>
          </w:p>
        </w:tc>
        <w:tc>
          <w:tcPr>
            <w:tcW w:w="1492" w:type="dxa"/>
          </w:tcPr>
          <w:p w14:paraId="0B75C3DE" w14:textId="54BA5A3F" w:rsidR="00BA2700" w:rsidRDefault="00BA2700" w:rsidP="00BA2700">
            <w:r>
              <w:t>Extreme number crop</w:t>
            </w:r>
          </w:p>
        </w:tc>
        <w:tc>
          <w:tcPr>
            <w:tcW w:w="3956" w:type="dxa"/>
          </w:tcPr>
          <w:p w14:paraId="3FE7D8A4" w14:textId="0B87A82B" w:rsidR="00BA2700" w:rsidRDefault="00BA2700" w:rsidP="00BA270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3FD46A5" wp14:editId="39A62610">
                  <wp:extent cx="2400499" cy="2339340"/>
                  <wp:effectExtent l="0" t="0" r="0" b="381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5425" cy="23733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25" w:type="dxa"/>
          </w:tcPr>
          <w:p w14:paraId="3C6EDFDF" w14:textId="41318656" w:rsidR="00BA2700" w:rsidRDefault="00BA2700" w:rsidP="00BA2700">
            <w:r>
              <w:t>An eight on its own</w:t>
            </w:r>
          </w:p>
        </w:tc>
        <w:tc>
          <w:tcPr>
            <w:tcW w:w="3663" w:type="dxa"/>
          </w:tcPr>
          <w:p w14:paraId="048F551E" w14:textId="77CF98C6" w:rsidR="00BA2700" w:rsidRDefault="00BA2700" w:rsidP="00BA2700">
            <w:r>
              <w:rPr>
                <w:noProof/>
              </w:rPr>
              <w:drawing>
                <wp:anchor distT="0" distB="0" distL="114300" distR="114300" simplePos="0" relativeHeight="251789312" behindDoc="0" locked="0" layoutInCell="1" allowOverlap="1" wp14:anchorId="4CD8FBF8" wp14:editId="175774A6">
                  <wp:simplePos x="0" y="0"/>
                  <wp:positionH relativeFrom="column">
                    <wp:posOffset>861060</wp:posOffset>
                  </wp:positionH>
                  <wp:positionV relativeFrom="paragraph">
                    <wp:posOffset>2119630</wp:posOffset>
                  </wp:positionV>
                  <wp:extent cx="1393190" cy="1972945"/>
                  <wp:effectExtent l="0" t="0" r="0" b="8255"/>
                  <wp:wrapSquare wrapText="bothSides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3190" cy="1972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88288" behindDoc="0" locked="0" layoutInCell="1" allowOverlap="1" wp14:anchorId="59A17219" wp14:editId="221B32C4">
                  <wp:simplePos x="0" y="0"/>
                  <wp:positionH relativeFrom="column">
                    <wp:posOffset>1164590</wp:posOffset>
                  </wp:positionH>
                  <wp:positionV relativeFrom="paragraph">
                    <wp:posOffset>92710</wp:posOffset>
                  </wp:positionV>
                  <wp:extent cx="1089660" cy="1064895"/>
                  <wp:effectExtent l="0" t="0" r="0" b="1905"/>
                  <wp:wrapSquare wrapText="bothSides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9660" cy="1064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85216" behindDoc="0" locked="0" layoutInCell="1" allowOverlap="1" wp14:anchorId="007FD4C4" wp14:editId="50B7C6D6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1270</wp:posOffset>
                  </wp:positionV>
                  <wp:extent cx="1271905" cy="1242060"/>
                  <wp:effectExtent l="0" t="0" r="4445" b="0"/>
                  <wp:wrapSquare wrapText="bothSides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1905" cy="1242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86240" behindDoc="0" locked="0" layoutInCell="1" allowOverlap="1" wp14:anchorId="60818B53" wp14:editId="1F48B74D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1072515</wp:posOffset>
                  </wp:positionV>
                  <wp:extent cx="1326515" cy="1295400"/>
                  <wp:effectExtent l="0" t="0" r="6985" b="0"/>
                  <wp:wrapSquare wrapText="bothSides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6515" cy="1295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87264" behindDoc="0" locked="0" layoutInCell="1" allowOverlap="1" wp14:anchorId="3606B1E9" wp14:editId="14C460FA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2026920</wp:posOffset>
                  </wp:positionV>
                  <wp:extent cx="1336040" cy="1287780"/>
                  <wp:effectExtent l="0" t="0" r="0" b="7620"/>
                  <wp:wrapSquare wrapText="bothSides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6040" cy="1287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98" w:type="dxa"/>
          </w:tcPr>
          <w:p w14:paraId="09C110FB" w14:textId="20D870C3" w:rsidR="00BA2700" w:rsidRPr="003C6DE2" w:rsidRDefault="00715A8B" w:rsidP="00BA2700">
            <w:pPr>
              <w:rPr>
                <w:noProof/>
              </w:rPr>
            </w:pPr>
            <w:r>
              <w:rPr>
                <w:noProof/>
              </w:rPr>
              <w:t>Passed</w:t>
            </w:r>
          </w:p>
        </w:tc>
      </w:tr>
      <w:tr w:rsidR="00BC4DA7" w14:paraId="72821B2C" w14:textId="77777777" w:rsidTr="000716F5">
        <w:trPr>
          <w:trHeight w:val="2400"/>
        </w:trPr>
        <w:tc>
          <w:tcPr>
            <w:tcW w:w="241" w:type="dxa"/>
          </w:tcPr>
          <w:p w14:paraId="7417E53C" w14:textId="4550CB05" w:rsidR="00BC4DA7" w:rsidRDefault="00BD43C0" w:rsidP="00BC4DA7">
            <w:r>
              <w:lastRenderedPageBreak/>
              <w:t>26</w:t>
            </w:r>
          </w:p>
        </w:tc>
        <w:tc>
          <w:tcPr>
            <w:tcW w:w="1492" w:type="dxa"/>
          </w:tcPr>
          <w:p w14:paraId="53C22A5A" w14:textId="77777777" w:rsidR="00BC4DA7" w:rsidRDefault="00BC4DA7" w:rsidP="00BC4DA7"/>
        </w:tc>
        <w:tc>
          <w:tcPr>
            <w:tcW w:w="3956" w:type="dxa"/>
          </w:tcPr>
          <w:p w14:paraId="5ADFACC3" w14:textId="7C6E2A0D" w:rsidR="00BC4DA7" w:rsidRDefault="00BC4DA7" w:rsidP="00BC4DA7">
            <w:pPr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inline distT="0" distB="0" distL="0" distR="0" wp14:anchorId="2950220B" wp14:editId="0236DA70">
                  <wp:extent cx="2019300" cy="2524125"/>
                  <wp:effectExtent l="0" t="0" r="0" b="9525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300" cy="2524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25" w:type="dxa"/>
          </w:tcPr>
          <w:p w14:paraId="51F3AE86" w14:textId="2B8E6E38" w:rsidR="00BC4DA7" w:rsidRDefault="00BC4DA7" w:rsidP="00BC4DA7">
            <w:r>
              <w:t>1 should be cropped out of the image</w:t>
            </w:r>
          </w:p>
        </w:tc>
        <w:tc>
          <w:tcPr>
            <w:tcW w:w="3663" w:type="dxa"/>
          </w:tcPr>
          <w:p w14:paraId="0C7B23EC" w14:textId="1F5D8108" w:rsidR="00BC4DA7" w:rsidRDefault="00BC4DA7" w:rsidP="00BC4DA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12BCD7F" wp14:editId="687766D0">
                  <wp:extent cx="2188845" cy="2694940"/>
                  <wp:effectExtent l="0" t="0" r="1905" b="0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8845" cy="2694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8" w:type="dxa"/>
          </w:tcPr>
          <w:p w14:paraId="6B1DD505" w14:textId="52E5171A" w:rsidR="00BC4DA7" w:rsidRDefault="00BC4DA7" w:rsidP="00BC4DA7">
            <w:pPr>
              <w:rPr>
                <w:noProof/>
              </w:rPr>
            </w:pPr>
            <w:r>
              <w:rPr>
                <w:noProof/>
              </w:rPr>
              <w:t>Fail</w:t>
            </w:r>
          </w:p>
        </w:tc>
      </w:tr>
      <w:tr w:rsidR="00BC4DA7" w14:paraId="443B5578" w14:textId="77777777" w:rsidTr="000709DD">
        <w:trPr>
          <w:trHeight w:val="4671"/>
        </w:trPr>
        <w:tc>
          <w:tcPr>
            <w:tcW w:w="241" w:type="dxa"/>
          </w:tcPr>
          <w:p w14:paraId="2D5F97B0" w14:textId="79B3A6DE" w:rsidR="00BC4DA7" w:rsidRDefault="00BD43C0" w:rsidP="00BC4DA7">
            <w:r>
              <w:t>27</w:t>
            </w:r>
          </w:p>
        </w:tc>
        <w:tc>
          <w:tcPr>
            <w:tcW w:w="1492" w:type="dxa"/>
          </w:tcPr>
          <w:p w14:paraId="474B0E2F" w14:textId="77777777" w:rsidR="00BC4DA7" w:rsidRDefault="00BC4DA7" w:rsidP="00BC4DA7"/>
        </w:tc>
        <w:tc>
          <w:tcPr>
            <w:tcW w:w="3956" w:type="dxa"/>
          </w:tcPr>
          <w:p w14:paraId="411E0993" w14:textId="77777777" w:rsidR="00BC4DA7" w:rsidRDefault="00BC4DA7" w:rsidP="00BC4DA7">
            <w:pPr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inline distT="0" distB="0" distL="0" distR="0" wp14:anchorId="72FCE5AA" wp14:editId="72B404E3">
                  <wp:extent cx="1865376" cy="2331720"/>
                  <wp:effectExtent l="0" t="0" r="1905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672" cy="2345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6BF359" w14:textId="0E537FF9" w:rsidR="009808CF" w:rsidRPr="00A73EC7" w:rsidRDefault="009808CF" w:rsidP="00BC4DA7">
            <w:pPr>
              <w:rPr>
                <w:bCs/>
                <w:noProof/>
              </w:rPr>
            </w:pPr>
            <w:r w:rsidRPr="00A73EC7">
              <w:rPr>
                <w:bCs/>
                <w:noProof/>
              </w:rPr>
              <w:t>Just by recursivelly calling the same function with the coordinates it finished with</w:t>
            </w:r>
          </w:p>
        </w:tc>
        <w:tc>
          <w:tcPr>
            <w:tcW w:w="3925" w:type="dxa"/>
          </w:tcPr>
          <w:p w14:paraId="396361BE" w14:textId="6A6C4E44" w:rsidR="00BC4DA7" w:rsidRDefault="00BC4DA7" w:rsidP="00BC4DA7">
            <w:r>
              <w:t>1 should be cropped out of the image</w:t>
            </w:r>
          </w:p>
        </w:tc>
        <w:tc>
          <w:tcPr>
            <w:tcW w:w="3663" w:type="dxa"/>
          </w:tcPr>
          <w:p w14:paraId="3FC27E19" w14:textId="19AF0A1B" w:rsidR="00BC4DA7" w:rsidRDefault="00BC4DA7" w:rsidP="00BC4DA7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93408" behindDoc="0" locked="0" layoutInCell="1" allowOverlap="1" wp14:anchorId="5906695C" wp14:editId="3D5A11D6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0</wp:posOffset>
                  </wp:positionV>
                  <wp:extent cx="1295400" cy="1594485"/>
                  <wp:effectExtent l="0" t="0" r="0" b="5715"/>
                  <wp:wrapSquare wrapText="bothSides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400" cy="1594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4A989A5" w14:textId="6B236255" w:rsidR="00BC4DA7" w:rsidRDefault="00BC4DA7" w:rsidP="00BC4DA7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94432" behindDoc="0" locked="0" layoutInCell="1" allowOverlap="1" wp14:anchorId="332E4FE4" wp14:editId="7C01906F">
                  <wp:simplePos x="0" y="0"/>
                  <wp:positionH relativeFrom="column">
                    <wp:posOffset>810895</wp:posOffset>
                  </wp:positionH>
                  <wp:positionV relativeFrom="paragraph">
                    <wp:posOffset>1017905</wp:posOffset>
                  </wp:positionV>
                  <wp:extent cx="1434465" cy="1802765"/>
                  <wp:effectExtent l="0" t="0" r="0" b="6985"/>
                  <wp:wrapSquare wrapText="bothSides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4465" cy="1802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98" w:type="dxa"/>
          </w:tcPr>
          <w:p w14:paraId="67124DB0" w14:textId="660BA893" w:rsidR="00BC4DA7" w:rsidRDefault="00C75727" w:rsidP="00BC4DA7">
            <w:pPr>
              <w:rPr>
                <w:noProof/>
              </w:rPr>
            </w:pPr>
            <w:r>
              <w:rPr>
                <w:noProof/>
              </w:rPr>
              <w:t>passed</w:t>
            </w:r>
          </w:p>
        </w:tc>
      </w:tr>
    </w:tbl>
    <w:p w14:paraId="44431C47" w14:textId="6579A5ED" w:rsidR="00AE7970" w:rsidRDefault="00AE7970" w:rsidP="00841EE0">
      <w:r w:rsidRPr="000D12B5">
        <w:rPr>
          <w:b/>
          <w:bCs/>
        </w:rPr>
        <w:lastRenderedPageBreak/>
        <w:t>Successful</w:t>
      </w:r>
      <w:r>
        <w:t xml:space="preserve"> cropping of images with no noise</w:t>
      </w:r>
    </w:p>
    <w:p w14:paraId="781417F6" w14:textId="022E07FD" w:rsidR="00AE7970" w:rsidRDefault="00AE7970" w:rsidP="00841EE0">
      <w:r>
        <w:rPr>
          <w:noProof/>
        </w:rPr>
        <w:drawing>
          <wp:inline distT="0" distB="0" distL="0" distR="0" wp14:anchorId="3AF515CE" wp14:editId="63B86A1B">
            <wp:extent cx="8863330" cy="4506026"/>
            <wp:effectExtent l="0" t="0" r="0" b="889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7"/>
                    <a:srcRect l="3134" t="14853" r="14013" b="10263"/>
                    <a:stretch/>
                  </pic:blipFill>
                  <pic:spPr bwMode="auto">
                    <a:xfrm>
                      <a:off x="0" y="0"/>
                      <a:ext cx="8863330" cy="45060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2C3792" w14:textId="5DA0ACDA" w:rsidR="00841EE0" w:rsidRDefault="00841EE0" w:rsidP="00841EE0">
      <w:r>
        <w:t>Because of the different fonts used or some other anomalies in the numbers, some templates might match better than others. In a test to identify the number 3, 8, 1, 2, the following scores were observed, and, depending on the method used, the minimum was taken.</w:t>
      </w:r>
    </w:p>
    <w:p w14:paraId="129FEC91" w14:textId="6366F479" w:rsidR="0064520B" w:rsidRDefault="002122B9" w:rsidP="00841EE0">
      <w:pPr>
        <w:rPr>
          <w:b/>
          <w:bCs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701248" behindDoc="0" locked="0" layoutInCell="1" allowOverlap="1" wp14:anchorId="624A03F1" wp14:editId="7FBDB96B">
            <wp:simplePos x="0" y="0"/>
            <wp:positionH relativeFrom="margin">
              <wp:align>center</wp:align>
            </wp:positionH>
            <wp:positionV relativeFrom="paragraph">
              <wp:posOffset>-1270</wp:posOffset>
            </wp:positionV>
            <wp:extent cx="5730240" cy="1165860"/>
            <wp:effectExtent l="0" t="0" r="3810" b="0"/>
            <wp:wrapSquare wrapText="bothSides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116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33C62D7" w14:textId="5F29CF6F" w:rsidR="00841EE0" w:rsidRDefault="00841EE0" w:rsidP="00841EE0">
      <w:pPr>
        <w:rPr>
          <w:b/>
          <w:bCs/>
        </w:rPr>
      </w:pPr>
    </w:p>
    <w:p w14:paraId="0F6F0EC1" w14:textId="444EB286" w:rsidR="00841EE0" w:rsidRDefault="00841EE0" w:rsidP="00841EE0">
      <w:pPr>
        <w:rPr>
          <w:b/>
          <w:bCs/>
        </w:rPr>
      </w:pPr>
    </w:p>
    <w:p w14:paraId="430E0371" w14:textId="0CE9CB05" w:rsidR="00841EE0" w:rsidRDefault="00841EE0" w:rsidP="00841EE0">
      <w:pPr>
        <w:rPr>
          <w:b/>
          <w:bCs/>
        </w:rPr>
      </w:pPr>
    </w:p>
    <w:p w14:paraId="001E330C" w14:textId="2198F7A0" w:rsidR="00B347DE" w:rsidRDefault="00B347DE" w:rsidP="00841EE0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0"/>
        <w:gridCol w:w="4056"/>
        <w:gridCol w:w="4278"/>
        <w:gridCol w:w="3936"/>
        <w:gridCol w:w="1198"/>
      </w:tblGrid>
      <w:tr w:rsidR="00935B7A" w14:paraId="3AAB15AB" w14:textId="77777777" w:rsidTr="00D20F17">
        <w:tc>
          <w:tcPr>
            <w:tcW w:w="480" w:type="dxa"/>
          </w:tcPr>
          <w:p w14:paraId="0369F8A7" w14:textId="5B987163" w:rsidR="00B347DE" w:rsidRDefault="00F72DED" w:rsidP="00841EE0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</w:p>
        </w:tc>
        <w:tc>
          <w:tcPr>
            <w:tcW w:w="4056" w:type="dxa"/>
          </w:tcPr>
          <w:p w14:paraId="1374C1F6" w14:textId="673232E0" w:rsidR="00B347DE" w:rsidRDefault="00F72DED" w:rsidP="00841EE0">
            <w:pPr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4278" w:type="dxa"/>
          </w:tcPr>
          <w:p w14:paraId="0141C30D" w14:textId="1404BFE4" w:rsidR="00B347DE" w:rsidRDefault="00F72DED" w:rsidP="00841EE0">
            <w:pPr>
              <w:rPr>
                <w:b/>
                <w:bCs/>
              </w:rPr>
            </w:pPr>
            <w:r>
              <w:rPr>
                <w:b/>
                <w:bCs/>
              </w:rPr>
              <w:t>Expected</w:t>
            </w:r>
          </w:p>
        </w:tc>
        <w:tc>
          <w:tcPr>
            <w:tcW w:w="3936" w:type="dxa"/>
          </w:tcPr>
          <w:p w14:paraId="52E4848A" w14:textId="100D1E26" w:rsidR="00B347DE" w:rsidRDefault="00F72DED" w:rsidP="00841EE0">
            <w:pPr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  <w:tc>
          <w:tcPr>
            <w:tcW w:w="1198" w:type="dxa"/>
          </w:tcPr>
          <w:p w14:paraId="23BD9287" w14:textId="7786CB69" w:rsidR="00B347DE" w:rsidRDefault="00F72DED" w:rsidP="00841EE0">
            <w:pPr>
              <w:rPr>
                <w:b/>
                <w:bCs/>
              </w:rPr>
            </w:pPr>
            <w:r>
              <w:rPr>
                <w:b/>
                <w:bCs/>
              </w:rPr>
              <w:t>Passed?</w:t>
            </w:r>
          </w:p>
        </w:tc>
      </w:tr>
      <w:tr w:rsidR="009E325A" w14:paraId="7FF6D078" w14:textId="77777777" w:rsidTr="001919C6">
        <w:tc>
          <w:tcPr>
            <w:tcW w:w="480" w:type="dxa"/>
          </w:tcPr>
          <w:p w14:paraId="256E7ED3" w14:textId="3AA89204" w:rsidR="001919C6" w:rsidRDefault="001919C6" w:rsidP="00841EE0">
            <w:pPr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4056" w:type="dxa"/>
          </w:tcPr>
          <w:p w14:paraId="1B043966" w14:textId="03BB99DB" w:rsidR="001919C6" w:rsidRDefault="001919C6" w:rsidP="00841EE0">
            <w:pPr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071B806" wp14:editId="4E2D1BFC">
                  <wp:extent cx="2277356" cy="1706880"/>
                  <wp:effectExtent l="0" t="0" r="8890" b="762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3212" cy="171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78" w:type="dxa"/>
            <w:vMerge w:val="restart"/>
            <w:vAlign w:val="center"/>
          </w:tcPr>
          <w:p w14:paraId="5AF96D5B" w14:textId="77777777" w:rsidR="001919C6" w:rsidRDefault="001919C6" w:rsidP="001919C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he expected result for all these, is that the main quadrilateral puzzle should be cropped out the original image</w:t>
            </w:r>
          </w:p>
          <w:p w14:paraId="2DE521AA" w14:textId="77777777" w:rsidR="001919C6" w:rsidRDefault="001919C6" w:rsidP="001919C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he square cut out of its surroundings</w:t>
            </w:r>
          </w:p>
          <w:p w14:paraId="0C1AC23E" w14:textId="4A4935EC" w:rsidR="001919C6" w:rsidRDefault="001919C6" w:rsidP="001919C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he square cut out of its surroundings</w:t>
            </w:r>
          </w:p>
        </w:tc>
        <w:tc>
          <w:tcPr>
            <w:tcW w:w="3936" w:type="dxa"/>
          </w:tcPr>
          <w:p w14:paraId="799A833C" w14:textId="5FC4FCEB" w:rsidR="001919C6" w:rsidRDefault="00935B7A" w:rsidP="00841EE0">
            <w:pPr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327A05C" wp14:editId="7709E459">
                  <wp:extent cx="1783080" cy="1779995"/>
                  <wp:effectExtent l="0" t="0" r="7620" b="0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6296" cy="18131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8" w:type="dxa"/>
          </w:tcPr>
          <w:p w14:paraId="37A99646" w14:textId="3356D826" w:rsidR="001919C6" w:rsidRDefault="007747EC" w:rsidP="00841EE0">
            <w:pPr>
              <w:rPr>
                <w:b/>
                <w:bCs/>
              </w:rPr>
            </w:pPr>
            <w:r>
              <w:rPr>
                <w:b/>
                <w:bCs/>
              </w:rPr>
              <w:t>pass</w:t>
            </w:r>
          </w:p>
        </w:tc>
      </w:tr>
      <w:tr w:rsidR="009E325A" w14:paraId="23F66494" w14:textId="77777777" w:rsidTr="00D20F17">
        <w:tc>
          <w:tcPr>
            <w:tcW w:w="480" w:type="dxa"/>
          </w:tcPr>
          <w:p w14:paraId="551B546B" w14:textId="3E7D5576" w:rsidR="001919C6" w:rsidRDefault="001919C6" w:rsidP="00841EE0">
            <w:pPr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4056" w:type="dxa"/>
          </w:tcPr>
          <w:p w14:paraId="148270FA" w14:textId="4A98AF95" w:rsidR="001919C6" w:rsidRDefault="001919C6" w:rsidP="00841EE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DE27922" wp14:editId="549B07AC">
                  <wp:extent cx="2286000" cy="1713360"/>
                  <wp:effectExtent l="0" t="0" r="0" b="127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5494" cy="17204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78" w:type="dxa"/>
            <w:vMerge/>
          </w:tcPr>
          <w:p w14:paraId="6B34F412" w14:textId="655A79A4" w:rsidR="001919C6" w:rsidRDefault="001919C6" w:rsidP="00841EE0">
            <w:pPr>
              <w:rPr>
                <w:b/>
                <w:bCs/>
              </w:rPr>
            </w:pPr>
          </w:p>
        </w:tc>
        <w:tc>
          <w:tcPr>
            <w:tcW w:w="3936" w:type="dxa"/>
          </w:tcPr>
          <w:p w14:paraId="69843ACA" w14:textId="6AA015CD" w:rsidR="001919C6" w:rsidRDefault="00935B7A" w:rsidP="00841EE0">
            <w:pPr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A714BD1" wp14:editId="5443ABBD">
                  <wp:extent cx="1793464" cy="1805940"/>
                  <wp:effectExtent l="0" t="0" r="0" b="3810"/>
                  <wp:docPr id="84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3249" cy="1846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8" w:type="dxa"/>
          </w:tcPr>
          <w:p w14:paraId="10D05916" w14:textId="241531CC" w:rsidR="001919C6" w:rsidRDefault="007747EC" w:rsidP="00841EE0">
            <w:pPr>
              <w:rPr>
                <w:b/>
                <w:bCs/>
              </w:rPr>
            </w:pPr>
            <w:r>
              <w:rPr>
                <w:b/>
                <w:bCs/>
              </w:rPr>
              <w:t>pass</w:t>
            </w:r>
          </w:p>
        </w:tc>
      </w:tr>
      <w:tr w:rsidR="009E325A" w14:paraId="252ED370" w14:textId="77777777" w:rsidTr="00D20F17">
        <w:tc>
          <w:tcPr>
            <w:tcW w:w="480" w:type="dxa"/>
          </w:tcPr>
          <w:p w14:paraId="7B20B7A1" w14:textId="10722E8E" w:rsidR="001919C6" w:rsidRDefault="001919C6" w:rsidP="00841EE0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3</w:t>
            </w:r>
          </w:p>
        </w:tc>
        <w:tc>
          <w:tcPr>
            <w:tcW w:w="4056" w:type="dxa"/>
          </w:tcPr>
          <w:p w14:paraId="313192ED" w14:textId="0FC6862B" w:rsidR="001919C6" w:rsidRDefault="001919C6" w:rsidP="00841EE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368CA13" wp14:editId="770C1405">
                  <wp:extent cx="2324100" cy="1741915"/>
                  <wp:effectExtent l="0" t="0" r="0" b="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1261" cy="17472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78" w:type="dxa"/>
            <w:vMerge/>
          </w:tcPr>
          <w:p w14:paraId="55DE5641" w14:textId="43568294" w:rsidR="001919C6" w:rsidRDefault="001919C6" w:rsidP="00841EE0">
            <w:pPr>
              <w:rPr>
                <w:b/>
                <w:bCs/>
              </w:rPr>
            </w:pPr>
          </w:p>
        </w:tc>
        <w:tc>
          <w:tcPr>
            <w:tcW w:w="3936" w:type="dxa"/>
          </w:tcPr>
          <w:p w14:paraId="4D9FD261" w14:textId="2F6994EC" w:rsidR="001919C6" w:rsidRDefault="00935B7A" w:rsidP="00841EE0">
            <w:pPr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00830000" wp14:editId="73F19EA6">
                  <wp:extent cx="1737360" cy="1737360"/>
                  <wp:effectExtent l="0" t="0" r="0" b="0"/>
                  <wp:docPr id="85" name="Picture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7360" cy="1737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8" w:type="dxa"/>
          </w:tcPr>
          <w:p w14:paraId="0756BA1E" w14:textId="6FE058A1" w:rsidR="001919C6" w:rsidRDefault="007747EC" w:rsidP="00841EE0">
            <w:pPr>
              <w:rPr>
                <w:b/>
                <w:bCs/>
              </w:rPr>
            </w:pPr>
            <w:r>
              <w:rPr>
                <w:b/>
                <w:bCs/>
              </w:rPr>
              <w:t>pass</w:t>
            </w:r>
          </w:p>
        </w:tc>
      </w:tr>
      <w:tr w:rsidR="009E325A" w14:paraId="48585F04" w14:textId="77777777" w:rsidTr="00D20F17">
        <w:tc>
          <w:tcPr>
            <w:tcW w:w="480" w:type="dxa"/>
          </w:tcPr>
          <w:p w14:paraId="5F3C6CE0" w14:textId="014205E2" w:rsidR="001919C6" w:rsidRDefault="001919C6" w:rsidP="00841EE0">
            <w:pPr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4056" w:type="dxa"/>
          </w:tcPr>
          <w:p w14:paraId="2C29C902" w14:textId="1997B641" w:rsidR="001919C6" w:rsidRDefault="001919C6" w:rsidP="00841EE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C8D57E5" wp14:editId="6B2C19C7">
                  <wp:extent cx="2277355" cy="1706880"/>
                  <wp:effectExtent l="0" t="0" r="8890" b="762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79379" cy="17083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78" w:type="dxa"/>
            <w:vMerge/>
          </w:tcPr>
          <w:p w14:paraId="5A112053" w14:textId="7FB22CD9" w:rsidR="001919C6" w:rsidRDefault="001919C6" w:rsidP="00841EE0">
            <w:pPr>
              <w:rPr>
                <w:b/>
                <w:bCs/>
              </w:rPr>
            </w:pPr>
          </w:p>
        </w:tc>
        <w:tc>
          <w:tcPr>
            <w:tcW w:w="3936" w:type="dxa"/>
          </w:tcPr>
          <w:p w14:paraId="5E11FEBF" w14:textId="778F7B0B" w:rsidR="001919C6" w:rsidRDefault="009E325A" w:rsidP="00841EE0">
            <w:pPr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567056EC" wp14:editId="097FCA88">
                  <wp:extent cx="1737360" cy="1753069"/>
                  <wp:effectExtent l="0" t="0" r="0" b="0"/>
                  <wp:docPr id="87" name="Picture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3388" cy="17692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8" w:type="dxa"/>
          </w:tcPr>
          <w:p w14:paraId="7366C31F" w14:textId="36137573" w:rsidR="001919C6" w:rsidRDefault="007747EC" w:rsidP="00841EE0">
            <w:pPr>
              <w:rPr>
                <w:b/>
                <w:bCs/>
              </w:rPr>
            </w:pPr>
            <w:r>
              <w:rPr>
                <w:b/>
                <w:bCs/>
              </w:rPr>
              <w:t>pass</w:t>
            </w:r>
          </w:p>
        </w:tc>
      </w:tr>
      <w:tr w:rsidR="009E325A" w14:paraId="106E43E8" w14:textId="77777777" w:rsidTr="00D20F17">
        <w:tc>
          <w:tcPr>
            <w:tcW w:w="480" w:type="dxa"/>
          </w:tcPr>
          <w:p w14:paraId="64F2CC18" w14:textId="01F5274B" w:rsidR="001919C6" w:rsidRDefault="001919C6" w:rsidP="00841EE0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4056" w:type="dxa"/>
          </w:tcPr>
          <w:p w14:paraId="518CA808" w14:textId="49C7AA11" w:rsidR="001919C6" w:rsidRDefault="001919C6" w:rsidP="00841EE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BD4277E" wp14:editId="35D04192">
                  <wp:extent cx="2293678" cy="2118360"/>
                  <wp:effectExtent l="0" t="0" r="0" b="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excessive noise test.jpg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5583" cy="2129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78" w:type="dxa"/>
            <w:vMerge/>
          </w:tcPr>
          <w:p w14:paraId="1C1729A7" w14:textId="560323A5" w:rsidR="001919C6" w:rsidRDefault="001919C6" w:rsidP="00841EE0">
            <w:pPr>
              <w:rPr>
                <w:b/>
                <w:bCs/>
              </w:rPr>
            </w:pPr>
          </w:p>
        </w:tc>
        <w:tc>
          <w:tcPr>
            <w:tcW w:w="3936" w:type="dxa"/>
          </w:tcPr>
          <w:p w14:paraId="3FA5B0FA" w14:textId="2C9A1968" w:rsidR="001919C6" w:rsidRDefault="001919C6" w:rsidP="00841EE0">
            <w:pPr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ECD6DB2" wp14:editId="2A7C6CFB">
                  <wp:extent cx="1478280" cy="1090770"/>
                  <wp:effectExtent l="0" t="0" r="7620" b="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9009" cy="10913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8" w:type="dxa"/>
          </w:tcPr>
          <w:p w14:paraId="52834155" w14:textId="3B733F40" w:rsidR="001919C6" w:rsidRDefault="001919C6" w:rsidP="00841EE0">
            <w:pPr>
              <w:rPr>
                <w:b/>
                <w:bCs/>
              </w:rPr>
            </w:pPr>
            <w:r>
              <w:rPr>
                <w:b/>
                <w:bCs/>
              </w:rPr>
              <w:t>Fail</w:t>
            </w:r>
          </w:p>
        </w:tc>
      </w:tr>
      <w:tr w:rsidR="009E325A" w14:paraId="13094B5A" w14:textId="77777777" w:rsidTr="00D20F17">
        <w:tc>
          <w:tcPr>
            <w:tcW w:w="480" w:type="dxa"/>
          </w:tcPr>
          <w:p w14:paraId="450273D9" w14:textId="215C92E6" w:rsidR="001919C6" w:rsidRDefault="001919C6" w:rsidP="00841EE0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7</w:t>
            </w:r>
          </w:p>
        </w:tc>
        <w:tc>
          <w:tcPr>
            <w:tcW w:w="4056" w:type="dxa"/>
          </w:tcPr>
          <w:p w14:paraId="0A232261" w14:textId="003EB08F" w:rsidR="001919C6" w:rsidRDefault="001919C6" w:rsidP="00841EE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0081327" wp14:editId="50D3714C">
                  <wp:extent cx="2293678" cy="2118360"/>
                  <wp:effectExtent l="0" t="0" r="0" b="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excessive noise test.jpg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5583" cy="2129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78" w:type="dxa"/>
            <w:vMerge/>
          </w:tcPr>
          <w:p w14:paraId="00EA8EDA" w14:textId="0116F5F8" w:rsidR="001919C6" w:rsidRDefault="001919C6" w:rsidP="00841EE0">
            <w:pPr>
              <w:rPr>
                <w:b/>
                <w:bCs/>
              </w:rPr>
            </w:pPr>
          </w:p>
        </w:tc>
        <w:tc>
          <w:tcPr>
            <w:tcW w:w="3936" w:type="dxa"/>
          </w:tcPr>
          <w:p w14:paraId="4176E9BB" w14:textId="7A2288A0" w:rsidR="001919C6" w:rsidRDefault="001919C6" w:rsidP="00841EE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9E04C60" wp14:editId="463CD008">
                  <wp:extent cx="2095500" cy="2065256"/>
                  <wp:effectExtent l="0" t="0" r="0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6371" cy="20956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8" w:type="dxa"/>
          </w:tcPr>
          <w:p w14:paraId="09F18F0B" w14:textId="0467A65E" w:rsidR="001919C6" w:rsidRDefault="001919C6" w:rsidP="00841EE0">
            <w:pPr>
              <w:rPr>
                <w:b/>
                <w:bCs/>
              </w:rPr>
            </w:pPr>
            <w:r>
              <w:rPr>
                <w:b/>
                <w:bCs/>
              </w:rPr>
              <w:t>Passed</w:t>
            </w:r>
          </w:p>
        </w:tc>
      </w:tr>
      <w:tr w:rsidR="009E325A" w14:paraId="26860003" w14:textId="77777777" w:rsidTr="00D20F17">
        <w:tc>
          <w:tcPr>
            <w:tcW w:w="480" w:type="dxa"/>
          </w:tcPr>
          <w:p w14:paraId="0AF66140" w14:textId="7791B175" w:rsidR="001919C6" w:rsidRDefault="001919C6" w:rsidP="00841EE0">
            <w:pPr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4056" w:type="dxa"/>
          </w:tcPr>
          <w:p w14:paraId="783808D8" w14:textId="77777777" w:rsidR="001919C6" w:rsidRDefault="001919C6" w:rsidP="00841EE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33CA7AE" wp14:editId="57B98489">
                  <wp:extent cx="2430189" cy="2244437"/>
                  <wp:effectExtent l="0" t="0" r="8255" b="3810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excessive noise test blurred.jpg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3585" cy="22568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FD8CE6" w14:textId="4311A031" w:rsidR="001919C6" w:rsidRDefault="001919C6" w:rsidP="00841EE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Note that this image is the same, only quite blurred</w:t>
            </w:r>
          </w:p>
        </w:tc>
        <w:tc>
          <w:tcPr>
            <w:tcW w:w="4278" w:type="dxa"/>
            <w:vMerge/>
          </w:tcPr>
          <w:p w14:paraId="22131352" w14:textId="77777777" w:rsidR="001919C6" w:rsidRDefault="001919C6" w:rsidP="00841EE0">
            <w:pPr>
              <w:rPr>
                <w:b/>
                <w:bCs/>
              </w:rPr>
            </w:pPr>
          </w:p>
        </w:tc>
        <w:tc>
          <w:tcPr>
            <w:tcW w:w="3936" w:type="dxa"/>
          </w:tcPr>
          <w:p w14:paraId="6D77CB48" w14:textId="77777777" w:rsidR="001919C6" w:rsidRDefault="001919C6" w:rsidP="00841EE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6C52ED2" wp14:editId="2F0B9332">
                  <wp:extent cx="1981200" cy="1972296"/>
                  <wp:effectExtent l="0" t="0" r="0" b="9525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5096" cy="20159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001555" w14:textId="77777777" w:rsidR="001919C6" w:rsidRDefault="001919C6" w:rsidP="00A32526">
            <w:pPr>
              <w:rPr>
                <w:noProof/>
              </w:rPr>
            </w:pPr>
            <w:r>
              <w:rPr>
                <w:noProof/>
              </w:rPr>
              <w:t xml:space="preserve">0  0  0  0  </w:t>
            </w:r>
            <w:r w:rsidRPr="00A32526">
              <w:rPr>
                <w:noProof/>
                <w:color w:val="FF0000"/>
              </w:rPr>
              <w:t>8</w:t>
            </w:r>
            <w:r>
              <w:rPr>
                <w:noProof/>
              </w:rPr>
              <w:t xml:space="preserve"> </w:t>
            </w:r>
            <w:r w:rsidRPr="00A32526">
              <w:rPr>
                <w:noProof/>
                <w:color w:val="FF0000"/>
              </w:rPr>
              <w:t xml:space="preserve"> 4</w:t>
            </w:r>
            <w:r>
              <w:rPr>
                <w:noProof/>
              </w:rPr>
              <w:t xml:space="preserve">  </w:t>
            </w:r>
            <w:r w:rsidRPr="00A32526">
              <w:rPr>
                <w:noProof/>
                <w:color w:val="70AD47" w:themeColor="accent6"/>
              </w:rPr>
              <w:t>4</w:t>
            </w:r>
            <w:r>
              <w:rPr>
                <w:noProof/>
              </w:rPr>
              <w:t xml:space="preserve">  0  0  </w:t>
            </w:r>
          </w:p>
          <w:p w14:paraId="743F346B" w14:textId="77777777" w:rsidR="001919C6" w:rsidRDefault="001919C6" w:rsidP="00A32526">
            <w:pPr>
              <w:rPr>
                <w:noProof/>
              </w:rPr>
            </w:pPr>
            <w:r>
              <w:rPr>
                <w:noProof/>
              </w:rPr>
              <w:t xml:space="preserve">0  0  0  </w:t>
            </w:r>
            <w:r w:rsidRPr="00A32526">
              <w:rPr>
                <w:noProof/>
                <w:color w:val="70AD47" w:themeColor="accent6"/>
              </w:rPr>
              <w:t>7</w:t>
            </w:r>
            <w:r>
              <w:rPr>
                <w:noProof/>
              </w:rPr>
              <w:t xml:space="preserve">  0  0  0  0  0  </w:t>
            </w:r>
          </w:p>
          <w:p w14:paraId="37CAE535" w14:textId="77777777" w:rsidR="001919C6" w:rsidRDefault="001919C6" w:rsidP="00A32526">
            <w:pPr>
              <w:rPr>
                <w:noProof/>
              </w:rPr>
            </w:pPr>
            <w:r w:rsidRPr="00A32526">
              <w:rPr>
                <w:noProof/>
                <w:color w:val="FF0000"/>
              </w:rPr>
              <w:t>8</w:t>
            </w:r>
            <w:r>
              <w:rPr>
                <w:noProof/>
              </w:rPr>
              <w:t xml:space="preserve">  0  </w:t>
            </w:r>
            <w:r w:rsidRPr="00A32526">
              <w:rPr>
                <w:noProof/>
                <w:color w:val="FF0000"/>
              </w:rPr>
              <w:t>8</w:t>
            </w:r>
            <w:r>
              <w:rPr>
                <w:noProof/>
              </w:rPr>
              <w:t xml:space="preserve">  0  0  </w:t>
            </w:r>
            <w:r w:rsidRPr="00A32526">
              <w:rPr>
                <w:noProof/>
                <w:color w:val="70AD47" w:themeColor="accent6"/>
              </w:rPr>
              <w:t>4</w:t>
            </w:r>
            <w:r>
              <w:rPr>
                <w:noProof/>
              </w:rPr>
              <w:t xml:space="preserve">  </w:t>
            </w:r>
            <w:r w:rsidRPr="00A32526">
              <w:rPr>
                <w:noProof/>
                <w:color w:val="FF0000"/>
              </w:rPr>
              <w:t>6</w:t>
            </w:r>
            <w:r>
              <w:rPr>
                <w:noProof/>
              </w:rPr>
              <w:t xml:space="preserve">  0  0  </w:t>
            </w:r>
          </w:p>
          <w:p w14:paraId="7DC7F14D" w14:textId="77777777" w:rsidR="001919C6" w:rsidRDefault="001919C6" w:rsidP="00A32526">
            <w:pPr>
              <w:rPr>
                <w:noProof/>
              </w:rPr>
            </w:pPr>
            <w:r w:rsidRPr="00A32526">
              <w:rPr>
                <w:noProof/>
                <w:color w:val="70AD47" w:themeColor="accent6"/>
              </w:rPr>
              <w:t>7</w:t>
            </w:r>
            <w:r>
              <w:rPr>
                <w:noProof/>
              </w:rPr>
              <w:t xml:space="preserve">  0  </w:t>
            </w:r>
            <w:r w:rsidRPr="00A32526">
              <w:rPr>
                <w:noProof/>
                <w:color w:val="70AD47" w:themeColor="accent6"/>
              </w:rPr>
              <w:t xml:space="preserve">4 </w:t>
            </w:r>
            <w:r>
              <w:rPr>
                <w:noProof/>
              </w:rPr>
              <w:t xml:space="preserve"> 0  0  0  0  </w:t>
            </w:r>
            <w:r w:rsidRPr="00A32526">
              <w:rPr>
                <w:noProof/>
                <w:color w:val="FF0000"/>
              </w:rPr>
              <w:t>8</w:t>
            </w:r>
            <w:r>
              <w:rPr>
                <w:noProof/>
              </w:rPr>
              <w:t xml:space="preserve">  0  </w:t>
            </w:r>
          </w:p>
          <w:p w14:paraId="7A810903" w14:textId="77777777" w:rsidR="001919C6" w:rsidRDefault="001919C6" w:rsidP="00A32526">
            <w:pPr>
              <w:rPr>
                <w:noProof/>
              </w:rPr>
            </w:pPr>
            <w:r w:rsidRPr="00A32526">
              <w:rPr>
                <w:noProof/>
                <w:color w:val="FF0000"/>
              </w:rPr>
              <w:t>8</w:t>
            </w:r>
            <w:r>
              <w:rPr>
                <w:noProof/>
              </w:rPr>
              <w:t xml:space="preserve">  0  0  0  </w:t>
            </w:r>
            <w:r w:rsidRPr="00A32526">
              <w:rPr>
                <w:noProof/>
                <w:color w:val="FF0000"/>
              </w:rPr>
              <w:t>1</w:t>
            </w:r>
            <w:r>
              <w:rPr>
                <w:noProof/>
              </w:rPr>
              <w:t xml:space="preserve">  0  0  0  </w:t>
            </w:r>
            <w:r w:rsidRPr="00A32526">
              <w:rPr>
                <w:noProof/>
                <w:color w:val="FF0000"/>
              </w:rPr>
              <w:t>4</w:t>
            </w:r>
            <w:r>
              <w:rPr>
                <w:noProof/>
              </w:rPr>
              <w:t xml:space="preserve">  </w:t>
            </w:r>
          </w:p>
          <w:p w14:paraId="4343A39D" w14:textId="77777777" w:rsidR="001919C6" w:rsidRDefault="001919C6" w:rsidP="00A32526">
            <w:pPr>
              <w:rPr>
                <w:noProof/>
              </w:rPr>
            </w:pPr>
            <w:r>
              <w:rPr>
                <w:noProof/>
              </w:rPr>
              <w:t xml:space="preserve">0  </w:t>
            </w:r>
            <w:r w:rsidRPr="00A32526">
              <w:rPr>
                <w:noProof/>
                <w:color w:val="FF0000"/>
              </w:rPr>
              <w:t>8</w:t>
            </w:r>
            <w:r>
              <w:rPr>
                <w:noProof/>
              </w:rPr>
              <w:t xml:space="preserve">  0  0  0  0  </w:t>
            </w:r>
            <w:r w:rsidRPr="00A32526">
              <w:rPr>
                <w:noProof/>
                <w:color w:val="FF0000"/>
              </w:rPr>
              <w:t>8</w:t>
            </w:r>
            <w:r>
              <w:rPr>
                <w:noProof/>
              </w:rPr>
              <w:t xml:space="preserve">  0  </w:t>
            </w:r>
            <w:r w:rsidRPr="00A32526">
              <w:rPr>
                <w:noProof/>
                <w:color w:val="70AD47" w:themeColor="accent6"/>
              </w:rPr>
              <w:t>4</w:t>
            </w:r>
            <w:r>
              <w:rPr>
                <w:noProof/>
              </w:rPr>
              <w:t xml:space="preserve">  </w:t>
            </w:r>
          </w:p>
          <w:p w14:paraId="14E88AB1" w14:textId="77777777" w:rsidR="001919C6" w:rsidRDefault="001919C6" w:rsidP="00A32526">
            <w:pPr>
              <w:rPr>
                <w:noProof/>
              </w:rPr>
            </w:pPr>
            <w:r>
              <w:rPr>
                <w:noProof/>
              </w:rPr>
              <w:t xml:space="preserve">0  0  </w:t>
            </w:r>
            <w:r w:rsidRPr="00A32526">
              <w:rPr>
                <w:noProof/>
                <w:color w:val="70AD47" w:themeColor="accent6"/>
              </w:rPr>
              <w:t>6</w:t>
            </w:r>
            <w:r>
              <w:rPr>
                <w:noProof/>
              </w:rPr>
              <w:t xml:space="preserve">  </w:t>
            </w:r>
            <w:r w:rsidRPr="00A32526">
              <w:rPr>
                <w:noProof/>
                <w:color w:val="FF0000"/>
              </w:rPr>
              <w:t>8</w:t>
            </w:r>
            <w:r>
              <w:rPr>
                <w:noProof/>
              </w:rPr>
              <w:t xml:space="preserve">  0  0  </w:t>
            </w:r>
            <w:r w:rsidRPr="00A32526">
              <w:rPr>
                <w:noProof/>
                <w:color w:val="FF0000"/>
              </w:rPr>
              <w:t>8</w:t>
            </w:r>
            <w:r>
              <w:rPr>
                <w:noProof/>
              </w:rPr>
              <w:t xml:space="preserve">  0  </w:t>
            </w:r>
            <w:r w:rsidRPr="00A32526">
              <w:rPr>
                <w:noProof/>
                <w:color w:val="70AD47" w:themeColor="accent6"/>
              </w:rPr>
              <w:t>7</w:t>
            </w:r>
            <w:r>
              <w:rPr>
                <w:noProof/>
              </w:rPr>
              <w:t xml:space="preserve">  </w:t>
            </w:r>
          </w:p>
          <w:p w14:paraId="381D54CF" w14:textId="77777777" w:rsidR="001919C6" w:rsidRDefault="001919C6" w:rsidP="00A32526">
            <w:pPr>
              <w:rPr>
                <w:noProof/>
              </w:rPr>
            </w:pPr>
            <w:r>
              <w:rPr>
                <w:noProof/>
              </w:rPr>
              <w:t xml:space="preserve">0  0  0  0  </w:t>
            </w:r>
            <w:r w:rsidRPr="00A32526">
              <w:rPr>
                <w:noProof/>
                <w:color w:val="70AD47" w:themeColor="accent6"/>
              </w:rPr>
              <w:t>7</w:t>
            </w:r>
            <w:r>
              <w:rPr>
                <w:noProof/>
              </w:rPr>
              <w:t xml:space="preserve">  </w:t>
            </w:r>
            <w:r w:rsidRPr="00A32526">
              <w:rPr>
                <w:noProof/>
                <w:color w:val="FF0000"/>
              </w:rPr>
              <w:t>8</w:t>
            </w:r>
            <w:r>
              <w:rPr>
                <w:noProof/>
              </w:rPr>
              <w:t xml:space="preserve">  0  0  0  </w:t>
            </w:r>
          </w:p>
          <w:p w14:paraId="50D8FA5E" w14:textId="584B5EFE" w:rsidR="001919C6" w:rsidRDefault="001919C6" w:rsidP="00A32526">
            <w:pPr>
              <w:rPr>
                <w:noProof/>
              </w:rPr>
            </w:pPr>
            <w:r>
              <w:rPr>
                <w:noProof/>
              </w:rPr>
              <w:t xml:space="preserve">0  0  </w:t>
            </w:r>
            <w:r w:rsidRPr="00A32526">
              <w:rPr>
                <w:noProof/>
                <w:color w:val="70AD47" w:themeColor="accent6"/>
              </w:rPr>
              <w:t>7  8</w:t>
            </w:r>
            <w:r>
              <w:rPr>
                <w:noProof/>
              </w:rPr>
              <w:t xml:space="preserve">  </w:t>
            </w:r>
            <w:r w:rsidRPr="00A32526">
              <w:rPr>
                <w:noProof/>
                <w:color w:val="FF0000"/>
              </w:rPr>
              <w:t>4</w:t>
            </w:r>
            <w:r>
              <w:rPr>
                <w:noProof/>
              </w:rPr>
              <w:t xml:space="preserve">  0  0  0  0  </w:t>
            </w:r>
          </w:p>
        </w:tc>
        <w:tc>
          <w:tcPr>
            <w:tcW w:w="1198" w:type="dxa"/>
          </w:tcPr>
          <w:p w14:paraId="2F09D03A" w14:textId="47BFB413" w:rsidR="001919C6" w:rsidRDefault="001919C6" w:rsidP="00841EE0">
            <w:pPr>
              <w:rPr>
                <w:b/>
                <w:bCs/>
              </w:rPr>
            </w:pPr>
            <w:r>
              <w:rPr>
                <w:b/>
                <w:bCs/>
              </w:rPr>
              <w:t>It passed identifying corners, but classifying numbers was dreadful</w:t>
            </w:r>
          </w:p>
        </w:tc>
      </w:tr>
    </w:tbl>
    <w:p w14:paraId="5852C59D" w14:textId="26B4681E" w:rsidR="00841EE0" w:rsidRPr="00BD43C0" w:rsidRDefault="00BD43C0" w:rsidP="00841EE0">
      <w:pPr>
        <w:rPr>
          <w:b/>
          <w:bCs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737088" behindDoc="0" locked="0" layoutInCell="1" allowOverlap="1" wp14:anchorId="4A5D90C4" wp14:editId="1FFD5BD3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648075" cy="3599180"/>
            <wp:effectExtent l="0" t="0" r="9525" b="1270"/>
            <wp:wrapSquare wrapText="bothSides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359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F616A7" w14:textId="62A44424" w:rsidR="002122B9" w:rsidRDefault="002122B9" w:rsidP="00841EE0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739136" behindDoc="0" locked="0" layoutInCell="1" allowOverlap="1" wp14:anchorId="09C5FF9E" wp14:editId="42CAAE6B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3554730" cy="3577590"/>
            <wp:effectExtent l="0" t="0" r="7620" b="3810"/>
            <wp:wrapSquare wrapText="bothSides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4730" cy="3577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CE9072" w14:textId="5D2AAA1F" w:rsidR="002122B9" w:rsidRDefault="002122B9" w:rsidP="00841EE0">
      <w:pPr>
        <w:rPr>
          <w:b/>
          <w:bCs/>
        </w:rPr>
      </w:pPr>
    </w:p>
    <w:p w14:paraId="30EF9882" w14:textId="77777777" w:rsidR="002122B9" w:rsidRDefault="002122B9" w:rsidP="00841EE0">
      <w:pPr>
        <w:rPr>
          <w:b/>
          <w:bCs/>
        </w:rPr>
      </w:pPr>
    </w:p>
    <w:p w14:paraId="7A832E2E" w14:textId="77777777" w:rsidR="002122B9" w:rsidRDefault="002122B9" w:rsidP="00841EE0">
      <w:pPr>
        <w:rPr>
          <w:b/>
          <w:bCs/>
        </w:rPr>
      </w:pPr>
    </w:p>
    <w:p w14:paraId="40062277" w14:textId="77777777" w:rsidR="002122B9" w:rsidRDefault="002122B9" w:rsidP="00841EE0">
      <w:pPr>
        <w:rPr>
          <w:b/>
          <w:bCs/>
        </w:rPr>
      </w:pPr>
    </w:p>
    <w:p w14:paraId="2A8D4692" w14:textId="77777777" w:rsidR="002122B9" w:rsidRDefault="002122B9" w:rsidP="00841EE0">
      <w:pPr>
        <w:rPr>
          <w:b/>
          <w:bCs/>
        </w:rPr>
      </w:pPr>
    </w:p>
    <w:p w14:paraId="0A675AED" w14:textId="77777777" w:rsidR="002122B9" w:rsidRDefault="002122B9" w:rsidP="00841EE0">
      <w:pPr>
        <w:rPr>
          <w:b/>
          <w:bCs/>
        </w:rPr>
      </w:pPr>
    </w:p>
    <w:p w14:paraId="451D3EE8" w14:textId="77777777" w:rsidR="002122B9" w:rsidRDefault="002122B9" w:rsidP="00841EE0">
      <w:pPr>
        <w:rPr>
          <w:b/>
          <w:bCs/>
        </w:rPr>
      </w:pPr>
    </w:p>
    <w:p w14:paraId="2A202457" w14:textId="77777777" w:rsidR="002122B9" w:rsidRDefault="002122B9" w:rsidP="00841EE0">
      <w:pPr>
        <w:rPr>
          <w:b/>
          <w:bCs/>
        </w:rPr>
      </w:pPr>
    </w:p>
    <w:p w14:paraId="7236228B" w14:textId="77777777" w:rsidR="002122B9" w:rsidRDefault="002122B9" w:rsidP="00841EE0">
      <w:pPr>
        <w:rPr>
          <w:b/>
          <w:bCs/>
        </w:rPr>
      </w:pPr>
    </w:p>
    <w:p w14:paraId="0A788B10" w14:textId="78C48C79" w:rsidR="002122B9" w:rsidRDefault="002122B9" w:rsidP="00841EE0">
      <w:pPr>
        <w:rPr>
          <w:b/>
          <w:bCs/>
        </w:rPr>
      </w:pPr>
    </w:p>
    <w:p w14:paraId="35C31A8C" w14:textId="7F3BB380" w:rsidR="00127D53" w:rsidRDefault="00127D53" w:rsidP="00841EE0">
      <w:pPr>
        <w:rPr>
          <w:b/>
          <w:bCs/>
          <w:noProof/>
        </w:rPr>
      </w:pPr>
    </w:p>
    <w:p w14:paraId="1029C594" w14:textId="306221B3" w:rsidR="00127D53" w:rsidRDefault="00BD43C0" w:rsidP="00841EE0">
      <w:pPr>
        <w:rPr>
          <w:b/>
          <w:bCs/>
          <w:noProof/>
        </w:rPr>
      </w:pPr>
      <w:r>
        <w:rPr>
          <w:b/>
          <w:bCs/>
          <w:noProof/>
        </w:rPr>
        <w:drawing>
          <wp:anchor distT="0" distB="0" distL="114300" distR="114300" simplePos="0" relativeHeight="251741184" behindDoc="0" locked="0" layoutInCell="1" allowOverlap="1" wp14:anchorId="6EA685BC" wp14:editId="16C79F70">
            <wp:simplePos x="0" y="0"/>
            <wp:positionH relativeFrom="margin">
              <wp:align>left</wp:align>
            </wp:positionH>
            <wp:positionV relativeFrom="paragraph">
              <wp:posOffset>-461010</wp:posOffset>
            </wp:positionV>
            <wp:extent cx="5153025" cy="2182495"/>
            <wp:effectExtent l="0" t="0" r="9525" b="8255"/>
            <wp:wrapSquare wrapText="bothSides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2182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76B16A" w14:textId="77777777" w:rsidR="00CD4FEE" w:rsidRDefault="00CD4FEE" w:rsidP="00841EE0">
      <w:pPr>
        <w:rPr>
          <w:b/>
          <w:bCs/>
          <w:noProof/>
        </w:rPr>
      </w:pPr>
    </w:p>
    <w:p w14:paraId="38B16520" w14:textId="575FCDB6" w:rsidR="002122B9" w:rsidRDefault="00CD4FEE" w:rsidP="00841EE0">
      <w:pPr>
        <w:rPr>
          <w:b/>
          <w:bCs/>
        </w:rPr>
      </w:pPr>
      <w:r w:rsidRPr="008E4BFA">
        <w:rPr>
          <w:noProof/>
        </w:rPr>
        <w:lastRenderedPageBreak/>
        <w:drawing>
          <wp:anchor distT="0" distB="0" distL="114300" distR="114300" simplePos="0" relativeHeight="251754496" behindDoc="0" locked="0" layoutInCell="1" allowOverlap="1" wp14:anchorId="71302066" wp14:editId="044DF846">
            <wp:simplePos x="0" y="0"/>
            <wp:positionH relativeFrom="margin">
              <wp:posOffset>7407910</wp:posOffset>
            </wp:positionH>
            <wp:positionV relativeFrom="paragraph">
              <wp:posOffset>139065</wp:posOffset>
            </wp:positionV>
            <wp:extent cx="1828800" cy="2758440"/>
            <wp:effectExtent l="0" t="0" r="0" b="3810"/>
            <wp:wrapSquare wrapText="bothSides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8042"/>
                    <a:stretch/>
                  </pic:blipFill>
                  <pic:spPr bwMode="auto">
                    <a:xfrm>
                      <a:off x="0" y="0"/>
                      <a:ext cx="1828800" cy="275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1744256" behindDoc="0" locked="0" layoutInCell="1" allowOverlap="1" wp14:anchorId="12CDE0CF" wp14:editId="554B2376">
            <wp:simplePos x="0" y="0"/>
            <wp:positionH relativeFrom="margin">
              <wp:posOffset>5135880</wp:posOffset>
            </wp:positionH>
            <wp:positionV relativeFrom="paragraph">
              <wp:posOffset>137160</wp:posOffset>
            </wp:positionV>
            <wp:extent cx="2316480" cy="2758440"/>
            <wp:effectExtent l="0" t="0" r="7620" b="3810"/>
            <wp:wrapSquare wrapText="bothSides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015" r="20506"/>
                    <a:stretch/>
                  </pic:blipFill>
                  <pic:spPr bwMode="auto">
                    <a:xfrm>
                      <a:off x="0" y="0"/>
                      <a:ext cx="2316480" cy="275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9403D">
        <w:rPr>
          <w:b/>
          <w:bCs/>
          <w:noProof/>
        </w:rPr>
        <w:drawing>
          <wp:anchor distT="0" distB="0" distL="114300" distR="114300" simplePos="0" relativeHeight="251743232" behindDoc="0" locked="0" layoutInCell="1" allowOverlap="1" wp14:anchorId="77C2136B" wp14:editId="4EF43EAC">
            <wp:simplePos x="0" y="0"/>
            <wp:positionH relativeFrom="margin">
              <wp:align>left</wp:align>
            </wp:positionH>
            <wp:positionV relativeFrom="paragraph">
              <wp:posOffset>2540</wp:posOffset>
            </wp:positionV>
            <wp:extent cx="5280660" cy="3141345"/>
            <wp:effectExtent l="0" t="0" r="0" b="1905"/>
            <wp:wrapSquare wrapText="bothSides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28"/>
                    <a:stretch/>
                  </pic:blipFill>
                  <pic:spPr bwMode="auto">
                    <a:xfrm>
                      <a:off x="0" y="0"/>
                      <a:ext cx="5280660" cy="3141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407C73" w14:textId="2D266604" w:rsidR="0012330E" w:rsidRPr="0012330E" w:rsidRDefault="0012330E" w:rsidP="00841EE0">
      <w:r w:rsidRPr="0012330E">
        <w:t xml:space="preserve">These tests were a success because they demonstrated that </w:t>
      </w:r>
      <w:r>
        <w:t>I can predict with 80% success-rate the numbers in the grids</w:t>
      </w:r>
    </w:p>
    <w:p w14:paraId="3603726D" w14:textId="61705EEA" w:rsidR="002122B9" w:rsidRDefault="00492E5A" w:rsidP="00841EE0">
      <w:r w:rsidRPr="008E4BFA">
        <w:t>One thing that came up from this is that the thickness of numbers matter, but this can be attributed to the fonts</w:t>
      </w:r>
      <w:r w:rsidR="001776CD" w:rsidRPr="008E4BFA">
        <w:t xml:space="preserve"> and the divisor in the dynamic exaggerator</w:t>
      </w:r>
    </w:p>
    <w:tbl>
      <w:tblPr>
        <w:tblStyle w:val="TableGrid"/>
        <w:tblW w:w="14170" w:type="dxa"/>
        <w:tblLook w:val="04A0" w:firstRow="1" w:lastRow="0" w:firstColumn="1" w:lastColumn="0" w:noHBand="0" w:noVBand="1"/>
      </w:tblPr>
      <w:tblGrid>
        <w:gridCol w:w="440"/>
        <w:gridCol w:w="1191"/>
        <w:gridCol w:w="3819"/>
        <w:gridCol w:w="3784"/>
        <w:gridCol w:w="3876"/>
        <w:gridCol w:w="1060"/>
      </w:tblGrid>
      <w:tr w:rsidR="009D7D84" w14:paraId="3C1E6430" w14:textId="6BEB898B" w:rsidTr="00CD4FEE">
        <w:trPr>
          <w:trHeight w:val="2825"/>
        </w:trPr>
        <w:tc>
          <w:tcPr>
            <w:tcW w:w="440" w:type="dxa"/>
          </w:tcPr>
          <w:p w14:paraId="242018F4" w14:textId="5F540D89" w:rsidR="004F719C" w:rsidRDefault="006950B7" w:rsidP="00841EE0">
            <w:r>
              <w:t>2</w:t>
            </w:r>
            <w:r w:rsidR="00BD43C0">
              <w:t>8</w:t>
            </w:r>
          </w:p>
        </w:tc>
        <w:tc>
          <w:tcPr>
            <w:tcW w:w="1335" w:type="dxa"/>
          </w:tcPr>
          <w:p w14:paraId="7E6A1EE1" w14:textId="134D56B6" w:rsidR="00901C03" w:rsidRDefault="00901C03" w:rsidP="00841EE0">
            <w:r>
              <w:t>Adding numbers to the image</w:t>
            </w:r>
          </w:p>
        </w:tc>
        <w:tc>
          <w:tcPr>
            <w:tcW w:w="3822" w:type="dxa"/>
          </w:tcPr>
          <w:p w14:paraId="482FA090" w14:textId="7E27F4FC" w:rsidR="004F719C" w:rsidRDefault="00B52CFD" w:rsidP="00841EE0">
            <w:r>
              <w:rPr>
                <w:noProof/>
              </w:rPr>
              <w:drawing>
                <wp:inline distT="0" distB="0" distL="0" distR="0" wp14:anchorId="5DEE5E9B" wp14:editId="219ED87E">
                  <wp:extent cx="1813560" cy="1925560"/>
                  <wp:effectExtent l="0" t="0" r="0" b="0"/>
                  <wp:docPr id="121" name="Picture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1371" cy="19763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4" w:type="dxa"/>
          </w:tcPr>
          <w:p w14:paraId="7CBE6F19" w14:textId="60D818A4" w:rsidR="004F719C" w:rsidRDefault="00D71D2C" w:rsidP="00841EE0">
            <w:r>
              <w:rPr>
                <w:noProof/>
              </w:rPr>
              <w:drawing>
                <wp:anchor distT="0" distB="0" distL="114300" distR="114300" simplePos="0" relativeHeight="251798528" behindDoc="0" locked="0" layoutInCell="1" allowOverlap="1" wp14:anchorId="2432E483" wp14:editId="4088B48A">
                  <wp:simplePos x="0" y="0"/>
                  <wp:positionH relativeFrom="column">
                    <wp:posOffset>1138555</wp:posOffset>
                  </wp:positionH>
                  <wp:positionV relativeFrom="paragraph">
                    <wp:posOffset>353695</wp:posOffset>
                  </wp:positionV>
                  <wp:extent cx="266700" cy="348161"/>
                  <wp:effectExtent l="95250" t="57150" r="38100" b="52070"/>
                  <wp:wrapNone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2297794">
                            <a:off x="0" y="0"/>
                            <a:ext cx="266700" cy="348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96480" behindDoc="0" locked="0" layoutInCell="1" allowOverlap="1" wp14:anchorId="3D481AB1" wp14:editId="4851DF9B">
                  <wp:simplePos x="0" y="0"/>
                  <wp:positionH relativeFrom="column">
                    <wp:posOffset>915670</wp:posOffset>
                  </wp:positionH>
                  <wp:positionV relativeFrom="paragraph">
                    <wp:posOffset>299085</wp:posOffset>
                  </wp:positionV>
                  <wp:extent cx="99060" cy="129540"/>
                  <wp:effectExtent l="0" t="0" r="0" b="3810"/>
                  <wp:wrapNone/>
                  <wp:docPr id="131" name="Picture 1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" cy="129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71904" behindDoc="0" locked="0" layoutInCell="1" allowOverlap="1" wp14:anchorId="19A0E017" wp14:editId="14CC2802">
                  <wp:simplePos x="0" y="0"/>
                  <wp:positionH relativeFrom="column">
                    <wp:posOffset>755650</wp:posOffset>
                  </wp:positionH>
                  <wp:positionV relativeFrom="paragraph">
                    <wp:posOffset>321945</wp:posOffset>
                  </wp:positionV>
                  <wp:extent cx="99060" cy="129540"/>
                  <wp:effectExtent l="0" t="0" r="0" b="3810"/>
                  <wp:wrapNone/>
                  <wp:docPr id="130" name="Picture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" cy="129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69856" behindDoc="0" locked="0" layoutInCell="1" allowOverlap="1" wp14:anchorId="11ED88A0" wp14:editId="1032A66E">
                  <wp:simplePos x="0" y="0"/>
                  <wp:positionH relativeFrom="column">
                    <wp:posOffset>618490</wp:posOffset>
                  </wp:positionH>
                  <wp:positionV relativeFrom="paragraph">
                    <wp:posOffset>329565</wp:posOffset>
                  </wp:positionV>
                  <wp:extent cx="99060" cy="129540"/>
                  <wp:effectExtent l="0" t="0" r="0" b="3810"/>
                  <wp:wrapNone/>
                  <wp:docPr id="129" name="Picture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" cy="129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67808" behindDoc="0" locked="0" layoutInCell="1" allowOverlap="1" wp14:anchorId="46628325" wp14:editId="6298E5E3">
                  <wp:simplePos x="0" y="0"/>
                  <wp:positionH relativeFrom="column">
                    <wp:posOffset>488950</wp:posOffset>
                  </wp:positionH>
                  <wp:positionV relativeFrom="paragraph">
                    <wp:posOffset>321945</wp:posOffset>
                  </wp:positionV>
                  <wp:extent cx="99060" cy="129540"/>
                  <wp:effectExtent l="0" t="0" r="0" b="3810"/>
                  <wp:wrapNone/>
                  <wp:docPr id="127" name="Picture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" cy="129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65760" behindDoc="0" locked="0" layoutInCell="1" allowOverlap="1" wp14:anchorId="4DC9C1D9" wp14:editId="606D2CBA">
                  <wp:simplePos x="0" y="0"/>
                  <wp:positionH relativeFrom="column">
                    <wp:posOffset>359410</wp:posOffset>
                  </wp:positionH>
                  <wp:positionV relativeFrom="paragraph">
                    <wp:posOffset>321945</wp:posOffset>
                  </wp:positionV>
                  <wp:extent cx="99060" cy="129540"/>
                  <wp:effectExtent l="0" t="0" r="0" b="3810"/>
                  <wp:wrapNone/>
                  <wp:docPr id="126" name="Picture 1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" cy="129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63712" behindDoc="0" locked="0" layoutInCell="1" allowOverlap="1" wp14:anchorId="6732C5DA" wp14:editId="4A646987">
                  <wp:simplePos x="0" y="0"/>
                  <wp:positionH relativeFrom="column">
                    <wp:posOffset>168910</wp:posOffset>
                  </wp:positionH>
                  <wp:positionV relativeFrom="paragraph">
                    <wp:posOffset>321945</wp:posOffset>
                  </wp:positionV>
                  <wp:extent cx="99231" cy="129540"/>
                  <wp:effectExtent l="0" t="0" r="0" b="3810"/>
                  <wp:wrapNone/>
                  <wp:docPr id="125" name="Picture 1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231" cy="129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52CFD">
              <w:rPr>
                <w:noProof/>
              </w:rPr>
              <w:drawing>
                <wp:inline distT="0" distB="0" distL="0" distR="0" wp14:anchorId="385BF33F" wp14:editId="1D398558">
                  <wp:extent cx="1653540" cy="1755658"/>
                  <wp:effectExtent l="0" t="0" r="3810" b="0"/>
                  <wp:docPr id="123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8228" cy="1792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2F93D8" w14:textId="67613105" w:rsidR="00913F55" w:rsidRDefault="00913F55" w:rsidP="00841EE0">
            <w:r>
              <w:t xml:space="preserve">And so on, </w:t>
            </w:r>
            <w:r w:rsidR="00797619">
              <w:t>1s</w:t>
            </w:r>
            <w:r>
              <w:t xml:space="preserve"> throughout the grid</w:t>
            </w:r>
          </w:p>
        </w:tc>
        <w:tc>
          <w:tcPr>
            <w:tcW w:w="3876" w:type="dxa"/>
          </w:tcPr>
          <w:p w14:paraId="4A47B603" w14:textId="0649CE13" w:rsidR="004F719C" w:rsidRDefault="00B52CFD" w:rsidP="00841EE0">
            <w:r>
              <w:rPr>
                <w:noProof/>
              </w:rPr>
              <w:drawing>
                <wp:inline distT="0" distB="0" distL="0" distR="0" wp14:anchorId="58735DE2" wp14:editId="47F26088">
                  <wp:extent cx="1783080" cy="1902600"/>
                  <wp:effectExtent l="0" t="0" r="7620" b="2540"/>
                  <wp:docPr id="124" name="Picture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8014" cy="1939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3" w:type="dxa"/>
          </w:tcPr>
          <w:p w14:paraId="4608974D" w14:textId="5E5792F2" w:rsidR="004F719C" w:rsidRDefault="001F2CDB" w:rsidP="00841EE0">
            <w:r w:rsidRPr="003C6DE2">
              <w:rPr>
                <w:noProof/>
              </w:rPr>
              <w:t>Passed</w:t>
            </w:r>
          </w:p>
        </w:tc>
      </w:tr>
      <w:tr w:rsidR="009D7D84" w14:paraId="5F93F8BA" w14:textId="77777777" w:rsidTr="00CD4FEE">
        <w:trPr>
          <w:trHeight w:val="2825"/>
        </w:trPr>
        <w:tc>
          <w:tcPr>
            <w:tcW w:w="440" w:type="dxa"/>
          </w:tcPr>
          <w:p w14:paraId="744A70E0" w14:textId="29D9D144" w:rsidR="0016445A" w:rsidRDefault="0016445A" w:rsidP="00841EE0">
            <w:r>
              <w:lastRenderedPageBreak/>
              <w:t>29</w:t>
            </w:r>
          </w:p>
        </w:tc>
        <w:tc>
          <w:tcPr>
            <w:tcW w:w="1335" w:type="dxa"/>
          </w:tcPr>
          <w:p w14:paraId="66D932E4" w14:textId="4F68BE89" w:rsidR="0016445A" w:rsidRDefault="0016445A" w:rsidP="00841EE0">
            <w:r>
              <w:t>Adding numbers to a warped image</w:t>
            </w:r>
          </w:p>
        </w:tc>
        <w:tc>
          <w:tcPr>
            <w:tcW w:w="3822" w:type="dxa"/>
          </w:tcPr>
          <w:p w14:paraId="358235DC" w14:textId="0B90929B" w:rsidR="0016445A" w:rsidRDefault="009D7D84" w:rsidP="00841EE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454FFCD" wp14:editId="0BE63DDB">
                  <wp:extent cx="1470265" cy="1879600"/>
                  <wp:effectExtent l="0" t="0" r="0" b="6350"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8352" cy="18899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4" w:type="dxa"/>
          </w:tcPr>
          <w:p w14:paraId="5F591B60" w14:textId="2C567343" w:rsidR="0016445A" w:rsidRDefault="009D7D84" w:rsidP="00841EE0">
            <w:pPr>
              <w:rPr>
                <w:noProof/>
              </w:rPr>
            </w:pPr>
            <w:r>
              <w:rPr>
                <w:noProof/>
              </w:rPr>
              <w:t>Numbers added INSIDE the squares</w:t>
            </w:r>
          </w:p>
        </w:tc>
        <w:tc>
          <w:tcPr>
            <w:tcW w:w="3876" w:type="dxa"/>
          </w:tcPr>
          <w:p w14:paraId="787C25A3" w14:textId="43413E34" w:rsidR="0016445A" w:rsidRDefault="009D7D84" w:rsidP="00841EE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8FC20B1" wp14:editId="39F0A136">
                  <wp:extent cx="2235200" cy="2504815"/>
                  <wp:effectExtent l="0" t="0" r="0" b="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4410" cy="25263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3" w:type="dxa"/>
          </w:tcPr>
          <w:p w14:paraId="4DBCD068" w14:textId="5422CE76" w:rsidR="0016445A" w:rsidRPr="003C6DE2" w:rsidRDefault="009D7D84" w:rsidP="00841EE0">
            <w:pPr>
              <w:rPr>
                <w:noProof/>
              </w:rPr>
            </w:pPr>
            <w:r>
              <w:rPr>
                <w:noProof/>
              </w:rPr>
              <w:t>Passed only along the x axis, and not the y, because it requires more than a linear approach</w:t>
            </w:r>
          </w:p>
        </w:tc>
      </w:tr>
      <w:tr w:rsidR="009D7D84" w14:paraId="49BD20ED" w14:textId="77777777" w:rsidTr="00CD4FEE">
        <w:tc>
          <w:tcPr>
            <w:tcW w:w="440" w:type="dxa"/>
          </w:tcPr>
          <w:p w14:paraId="78E9FEBC" w14:textId="216A53D0" w:rsidR="00901C03" w:rsidRDefault="0016445A" w:rsidP="00841EE0">
            <w:r>
              <w:t>30</w:t>
            </w:r>
          </w:p>
        </w:tc>
        <w:tc>
          <w:tcPr>
            <w:tcW w:w="1335" w:type="dxa"/>
          </w:tcPr>
          <w:p w14:paraId="43DE7892" w14:textId="7725A471" w:rsidR="00901C03" w:rsidRDefault="00901C03" w:rsidP="00841EE0">
            <w:r>
              <w:t>Adding numbers to the grid</w:t>
            </w:r>
          </w:p>
        </w:tc>
        <w:tc>
          <w:tcPr>
            <w:tcW w:w="3822" w:type="dxa"/>
          </w:tcPr>
          <w:p w14:paraId="48C43FB2" w14:textId="72A7C9F8" w:rsidR="00901C03" w:rsidRDefault="00901C03" w:rsidP="00841EE0">
            <w:r>
              <w:rPr>
                <w:noProof/>
              </w:rPr>
              <w:drawing>
                <wp:anchor distT="0" distB="0" distL="114300" distR="114300" simplePos="0" relativeHeight="251757568" behindDoc="0" locked="0" layoutInCell="1" allowOverlap="1" wp14:anchorId="29FC36A4" wp14:editId="4BC8FBAF">
                  <wp:simplePos x="0" y="0"/>
                  <wp:positionH relativeFrom="margin">
                    <wp:posOffset>0</wp:posOffset>
                  </wp:positionH>
                  <wp:positionV relativeFrom="paragraph">
                    <wp:posOffset>172085</wp:posOffset>
                  </wp:positionV>
                  <wp:extent cx="2286000" cy="2209800"/>
                  <wp:effectExtent l="0" t="0" r="0" b="0"/>
                  <wp:wrapSquare wrapText="bothSides"/>
                  <wp:docPr id="118" name="Picture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09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854" w:type="dxa"/>
          </w:tcPr>
          <w:p w14:paraId="6BD4BFC4" w14:textId="494EBDCA" w:rsidR="00901C03" w:rsidRDefault="00901C03" w:rsidP="00841EE0">
            <w:r>
              <w:t>Add a row of ones along the top row:</w:t>
            </w:r>
          </w:p>
          <w:p w14:paraId="1D4B1F15" w14:textId="76F5CBA2" w:rsidR="00901C03" w:rsidRDefault="00901C03" w:rsidP="00841EE0">
            <w:r>
              <w:t>5 3 1 1 7 1 1 1 1</w:t>
            </w:r>
          </w:p>
          <w:p w14:paraId="2CBC5B48" w14:textId="6FF40763" w:rsidR="00901C03" w:rsidRDefault="00901C03" w:rsidP="00841EE0">
            <w:r>
              <w:t xml:space="preserve">6 0 0 1 9 5 0 0 0 </w:t>
            </w:r>
          </w:p>
          <w:p w14:paraId="0D1607BF" w14:textId="4C16B4AA" w:rsidR="00901C03" w:rsidRDefault="00901C03" w:rsidP="00841EE0">
            <w:r>
              <w:t>0 9 8 0 0 0 0 6 0</w:t>
            </w:r>
          </w:p>
          <w:p w14:paraId="34B3980D" w14:textId="569A4BDC" w:rsidR="00901C03" w:rsidRDefault="00901C03" w:rsidP="00841EE0">
            <w:r>
              <w:t>8 0 0 0 6 0 0 0 3</w:t>
            </w:r>
          </w:p>
          <w:p w14:paraId="41DADB94" w14:textId="430F582C" w:rsidR="00901C03" w:rsidRDefault="00901C03" w:rsidP="00841EE0">
            <w:r>
              <w:t>4 0 0 8 0 3 0 0 1</w:t>
            </w:r>
          </w:p>
          <w:p w14:paraId="7AD8D9EE" w14:textId="77777777" w:rsidR="00901C03" w:rsidRDefault="00901C03" w:rsidP="00841EE0">
            <w:r>
              <w:t>7 0 0 0 2 0 0 0 6</w:t>
            </w:r>
          </w:p>
          <w:p w14:paraId="43518FDC" w14:textId="77777777" w:rsidR="00901C03" w:rsidRDefault="00901C03" w:rsidP="00841EE0">
            <w:r>
              <w:t>0 6 0 0 0 0 2 8 0</w:t>
            </w:r>
          </w:p>
          <w:p w14:paraId="46190EF5" w14:textId="77777777" w:rsidR="00901C03" w:rsidRDefault="00901C03" w:rsidP="00841EE0">
            <w:r>
              <w:t xml:space="preserve">0 0 0 4 1 9 0 0 5 </w:t>
            </w:r>
          </w:p>
          <w:p w14:paraId="2BCC7485" w14:textId="65538ADF" w:rsidR="00901C03" w:rsidRDefault="00901C03" w:rsidP="00841EE0">
            <w:r>
              <w:t xml:space="preserve">0 0 0 0 8 0 0 7 9 </w:t>
            </w:r>
          </w:p>
        </w:tc>
        <w:tc>
          <w:tcPr>
            <w:tcW w:w="3876" w:type="dxa"/>
          </w:tcPr>
          <w:p w14:paraId="5D9ED886" w14:textId="466DE711" w:rsidR="00901C03" w:rsidRDefault="009972A0" w:rsidP="00841EE0">
            <w:r>
              <w:rPr>
                <w:noProof/>
              </w:rPr>
              <w:drawing>
                <wp:anchor distT="0" distB="0" distL="114300" distR="114300" simplePos="0" relativeHeight="251759616" behindDoc="0" locked="0" layoutInCell="1" allowOverlap="1" wp14:anchorId="01464602" wp14:editId="7FF86223">
                  <wp:simplePos x="0" y="0"/>
                  <wp:positionH relativeFrom="margin">
                    <wp:posOffset>-5080</wp:posOffset>
                  </wp:positionH>
                  <wp:positionV relativeFrom="paragraph">
                    <wp:posOffset>172085</wp:posOffset>
                  </wp:positionV>
                  <wp:extent cx="2324100" cy="2235200"/>
                  <wp:effectExtent l="0" t="0" r="0" b="0"/>
                  <wp:wrapSquare wrapText="bothSides"/>
                  <wp:docPr id="119" name="Picture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4100" cy="2235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43" w:type="dxa"/>
          </w:tcPr>
          <w:p w14:paraId="31E56E16" w14:textId="7D195311" w:rsidR="00901C03" w:rsidRDefault="005C6A85" w:rsidP="00841EE0">
            <w:r>
              <w:t>passed</w:t>
            </w:r>
          </w:p>
        </w:tc>
      </w:tr>
      <w:tr w:rsidR="009D7D84" w14:paraId="672375F4" w14:textId="77777777" w:rsidTr="00CD4FEE">
        <w:trPr>
          <w:trHeight w:val="187"/>
        </w:trPr>
        <w:tc>
          <w:tcPr>
            <w:tcW w:w="440" w:type="dxa"/>
          </w:tcPr>
          <w:p w14:paraId="0FD0D16F" w14:textId="0DBAB8CA" w:rsidR="00FC0381" w:rsidRDefault="00FC0381" w:rsidP="00841EE0">
            <w:r>
              <w:lastRenderedPageBreak/>
              <w:t>3</w:t>
            </w:r>
            <w:r w:rsidR="003C7960">
              <w:t>1</w:t>
            </w:r>
            <w:bookmarkStart w:id="0" w:name="_GoBack"/>
            <w:bookmarkEnd w:id="0"/>
          </w:p>
        </w:tc>
        <w:tc>
          <w:tcPr>
            <w:tcW w:w="1335" w:type="dxa"/>
          </w:tcPr>
          <w:p w14:paraId="58FF390F" w14:textId="7FE68DC8" w:rsidR="00FC0381" w:rsidRDefault="00FC0381" w:rsidP="00841EE0">
            <w:r>
              <w:t>Reading from a website</w:t>
            </w:r>
          </w:p>
        </w:tc>
        <w:tc>
          <w:tcPr>
            <w:tcW w:w="3822" w:type="dxa"/>
          </w:tcPr>
          <w:p w14:paraId="76AB3E60" w14:textId="77777777" w:rsidR="008146E9" w:rsidRPr="008146E9" w:rsidRDefault="008146E9" w:rsidP="008146E9">
            <w:r w:rsidRPr="008146E9">
              <w:t>https://cdn.britannica.com/42/97142-131-E3E24AA5/sudoku-puzzle-games.jpg</w:t>
            </w:r>
          </w:p>
          <w:p w14:paraId="523CD4F5" w14:textId="1291CB09" w:rsidR="00FC0381" w:rsidRDefault="00FC0381" w:rsidP="00841EE0">
            <w:pPr>
              <w:rPr>
                <w:noProof/>
              </w:rPr>
            </w:pPr>
          </w:p>
        </w:tc>
        <w:tc>
          <w:tcPr>
            <w:tcW w:w="3854" w:type="dxa"/>
          </w:tcPr>
          <w:p w14:paraId="02C2930C" w14:textId="57CADB38" w:rsidR="00FC0381" w:rsidRDefault="008146E9" w:rsidP="00841EE0">
            <w:r>
              <w:rPr>
                <w:noProof/>
              </w:rPr>
              <w:drawing>
                <wp:inline distT="0" distB="0" distL="0" distR="0" wp14:anchorId="1C48C864" wp14:editId="17B179CE">
                  <wp:extent cx="2209800" cy="1669906"/>
                  <wp:effectExtent l="0" t="0" r="0" b="6985"/>
                  <wp:docPr id="88" name="Picture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2601" cy="17098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76" w:type="dxa"/>
          </w:tcPr>
          <w:p w14:paraId="7D8FF73E" w14:textId="65CA69D6" w:rsidR="00FC0381" w:rsidRDefault="008146E9" w:rsidP="00841EE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14B257D" wp14:editId="7FF7F666">
                  <wp:extent cx="2188142" cy="1653540"/>
                  <wp:effectExtent l="0" t="0" r="3175" b="3810"/>
                  <wp:docPr id="89" name="Picture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9119" cy="1684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3" w:type="dxa"/>
          </w:tcPr>
          <w:p w14:paraId="170CF519" w14:textId="298553B3" w:rsidR="00FC0381" w:rsidRDefault="008146E9" w:rsidP="00841EE0">
            <w:r>
              <w:t>Passed</w:t>
            </w:r>
          </w:p>
        </w:tc>
      </w:tr>
    </w:tbl>
    <w:p w14:paraId="771BBE77" w14:textId="77777777" w:rsidR="004F719C" w:rsidRPr="008E4BFA" w:rsidRDefault="004F719C" w:rsidP="00841EE0"/>
    <w:sectPr w:rsidR="004F719C" w:rsidRPr="008E4BFA" w:rsidSect="0064520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AC70B8"/>
    <w:multiLevelType w:val="hybridMultilevel"/>
    <w:tmpl w:val="4C2E103A"/>
    <w:lvl w:ilvl="0" w:tplc="4558CE5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MLEwMDMwNTC0NDNS0lEKTi0uzszPAykwrwUActXsUCwAAAA="/>
  </w:docVars>
  <w:rsids>
    <w:rsidRoot w:val="0064520B"/>
    <w:rsid w:val="000067CC"/>
    <w:rsid w:val="000174C6"/>
    <w:rsid w:val="000174CF"/>
    <w:rsid w:val="00047D4F"/>
    <w:rsid w:val="00054083"/>
    <w:rsid w:val="00057CB5"/>
    <w:rsid w:val="00062006"/>
    <w:rsid w:val="00063BCC"/>
    <w:rsid w:val="00063FED"/>
    <w:rsid w:val="000709DD"/>
    <w:rsid w:val="000716F5"/>
    <w:rsid w:val="000A45E9"/>
    <w:rsid w:val="000D12B5"/>
    <w:rsid w:val="000E1FB2"/>
    <w:rsid w:val="0010636C"/>
    <w:rsid w:val="0012330E"/>
    <w:rsid w:val="00127D53"/>
    <w:rsid w:val="0013654E"/>
    <w:rsid w:val="00140814"/>
    <w:rsid w:val="00155095"/>
    <w:rsid w:val="0015628D"/>
    <w:rsid w:val="0016445A"/>
    <w:rsid w:val="001776CD"/>
    <w:rsid w:val="001919C6"/>
    <w:rsid w:val="001A3211"/>
    <w:rsid w:val="001C5FB9"/>
    <w:rsid w:val="001D0113"/>
    <w:rsid w:val="001D25E2"/>
    <w:rsid w:val="001D4DAC"/>
    <w:rsid w:val="001F2CDB"/>
    <w:rsid w:val="001F3CB1"/>
    <w:rsid w:val="00206989"/>
    <w:rsid w:val="0021039A"/>
    <w:rsid w:val="002122B9"/>
    <w:rsid w:val="00213679"/>
    <w:rsid w:val="002236E1"/>
    <w:rsid w:val="00234AA4"/>
    <w:rsid w:val="002400A7"/>
    <w:rsid w:val="002401F0"/>
    <w:rsid w:val="0024473D"/>
    <w:rsid w:val="0024479D"/>
    <w:rsid w:val="00282431"/>
    <w:rsid w:val="00286628"/>
    <w:rsid w:val="00296F2F"/>
    <w:rsid w:val="002B5A3E"/>
    <w:rsid w:val="002C1E5F"/>
    <w:rsid w:val="002C3F5C"/>
    <w:rsid w:val="002D1AAB"/>
    <w:rsid w:val="002E3DA9"/>
    <w:rsid w:val="002F37C2"/>
    <w:rsid w:val="002F38E1"/>
    <w:rsid w:val="00320B28"/>
    <w:rsid w:val="00324D52"/>
    <w:rsid w:val="00351E13"/>
    <w:rsid w:val="00360D04"/>
    <w:rsid w:val="003931CD"/>
    <w:rsid w:val="003A0B83"/>
    <w:rsid w:val="003B15B6"/>
    <w:rsid w:val="003C01C3"/>
    <w:rsid w:val="003C08D2"/>
    <w:rsid w:val="003C1461"/>
    <w:rsid w:val="003C29DB"/>
    <w:rsid w:val="003C7960"/>
    <w:rsid w:val="003D2AC2"/>
    <w:rsid w:val="003E36E3"/>
    <w:rsid w:val="003F4E7D"/>
    <w:rsid w:val="003F711E"/>
    <w:rsid w:val="004212C5"/>
    <w:rsid w:val="00423EF6"/>
    <w:rsid w:val="00434FC4"/>
    <w:rsid w:val="00444064"/>
    <w:rsid w:val="00460C19"/>
    <w:rsid w:val="00484D18"/>
    <w:rsid w:val="00485475"/>
    <w:rsid w:val="00487593"/>
    <w:rsid w:val="00492E5A"/>
    <w:rsid w:val="00497349"/>
    <w:rsid w:val="004A4DA2"/>
    <w:rsid w:val="004B4411"/>
    <w:rsid w:val="004B5EAF"/>
    <w:rsid w:val="004B63A1"/>
    <w:rsid w:val="004C138B"/>
    <w:rsid w:val="004F719C"/>
    <w:rsid w:val="0050579A"/>
    <w:rsid w:val="00515EBF"/>
    <w:rsid w:val="00516230"/>
    <w:rsid w:val="0052131E"/>
    <w:rsid w:val="00524710"/>
    <w:rsid w:val="0056023F"/>
    <w:rsid w:val="00564A8B"/>
    <w:rsid w:val="00574393"/>
    <w:rsid w:val="0058772F"/>
    <w:rsid w:val="0059465F"/>
    <w:rsid w:val="005B773C"/>
    <w:rsid w:val="005C24BC"/>
    <w:rsid w:val="005C4517"/>
    <w:rsid w:val="005C6A85"/>
    <w:rsid w:val="005E43BC"/>
    <w:rsid w:val="00601919"/>
    <w:rsid w:val="00605191"/>
    <w:rsid w:val="0061214F"/>
    <w:rsid w:val="006300D3"/>
    <w:rsid w:val="00630268"/>
    <w:rsid w:val="00631ADB"/>
    <w:rsid w:val="00637B85"/>
    <w:rsid w:val="00643EC5"/>
    <w:rsid w:val="006449EB"/>
    <w:rsid w:val="0064520B"/>
    <w:rsid w:val="00647F63"/>
    <w:rsid w:val="00651159"/>
    <w:rsid w:val="006569FB"/>
    <w:rsid w:val="006624A8"/>
    <w:rsid w:val="00682741"/>
    <w:rsid w:val="00685EB3"/>
    <w:rsid w:val="006950B7"/>
    <w:rsid w:val="006A66FD"/>
    <w:rsid w:val="006D533C"/>
    <w:rsid w:val="006E11F3"/>
    <w:rsid w:val="00705470"/>
    <w:rsid w:val="007055A8"/>
    <w:rsid w:val="00710353"/>
    <w:rsid w:val="007107B5"/>
    <w:rsid w:val="00715A8B"/>
    <w:rsid w:val="00726394"/>
    <w:rsid w:val="0073441F"/>
    <w:rsid w:val="00746B0E"/>
    <w:rsid w:val="0075066D"/>
    <w:rsid w:val="00756166"/>
    <w:rsid w:val="0077244B"/>
    <w:rsid w:val="007747EC"/>
    <w:rsid w:val="00777043"/>
    <w:rsid w:val="00797619"/>
    <w:rsid w:val="007A1697"/>
    <w:rsid w:val="007C6F0F"/>
    <w:rsid w:val="007D7DA6"/>
    <w:rsid w:val="007E4F11"/>
    <w:rsid w:val="007E4F25"/>
    <w:rsid w:val="008069D2"/>
    <w:rsid w:val="008146E9"/>
    <w:rsid w:val="00814CC6"/>
    <w:rsid w:val="00825832"/>
    <w:rsid w:val="00841EE0"/>
    <w:rsid w:val="008447B5"/>
    <w:rsid w:val="00855662"/>
    <w:rsid w:val="00873653"/>
    <w:rsid w:val="00873E16"/>
    <w:rsid w:val="00873F9D"/>
    <w:rsid w:val="00884016"/>
    <w:rsid w:val="00894662"/>
    <w:rsid w:val="00897950"/>
    <w:rsid w:val="008C200A"/>
    <w:rsid w:val="008D264E"/>
    <w:rsid w:val="008D29CF"/>
    <w:rsid w:val="008D3048"/>
    <w:rsid w:val="008E2E67"/>
    <w:rsid w:val="008E2FB5"/>
    <w:rsid w:val="008E4BFA"/>
    <w:rsid w:val="008E63F2"/>
    <w:rsid w:val="008E7D5F"/>
    <w:rsid w:val="00901C03"/>
    <w:rsid w:val="00906710"/>
    <w:rsid w:val="00913F55"/>
    <w:rsid w:val="00922522"/>
    <w:rsid w:val="00931548"/>
    <w:rsid w:val="00932582"/>
    <w:rsid w:val="009338CF"/>
    <w:rsid w:val="00935B7A"/>
    <w:rsid w:val="00944E54"/>
    <w:rsid w:val="00947E76"/>
    <w:rsid w:val="00954356"/>
    <w:rsid w:val="00964A64"/>
    <w:rsid w:val="0097526B"/>
    <w:rsid w:val="009808CF"/>
    <w:rsid w:val="00983986"/>
    <w:rsid w:val="009972A0"/>
    <w:rsid w:val="009C20C3"/>
    <w:rsid w:val="009C4DD9"/>
    <w:rsid w:val="009C54B1"/>
    <w:rsid w:val="009C701F"/>
    <w:rsid w:val="009D4A38"/>
    <w:rsid w:val="009D6142"/>
    <w:rsid w:val="009D7D84"/>
    <w:rsid w:val="009E325A"/>
    <w:rsid w:val="009F47AA"/>
    <w:rsid w:val="00A02274"/>
    <w:rsid w:val="00A137CD"/>
    <w:rsid w:val="00A32526"/>
    <w:rsid w:val="00A336E9"/>
    <w:rsid w:val="00A41908"/>
    <w:rsid w:val="00A54511"/>
    <w:rsid w:val="00A60A64"/>
    <w:rsid w:val="00A71C06"/>
    <w:rsid w:val="00A73EC7"/>
    <w:rsid w:val="00A85AFA"/>
    <w:rsid w:val="00A920DC"/>
    <w:rsid w:val="00A958BA"/>
    <w:rsid w:val="00AB07B1"/>
    <w:rsid w:val="00AB3C6C"/>
    <w:rsid w:val="00AB7F8A"/>
    <w:rsid w:val="00AC0DA7"/>
    <w:rsid w:val="00AD41E8"/>
    <w:rsid w:val="00AD693F"/>
    <w:rsid w:val="00AE4E69"/>
    <w:rsid w:val="00AE7970"/>
    <w:rsid w:val="00B132A0"/>
    <w:rsid w:val="00B14FE0"/>
    <w:rsid w:val="00B25464"/>
    <w:rsid w:val="00B347DE"/>
    <w:rsid w:val="00B52CFD"/>
    <w:rsid w:val="00B556DA"/>
    <w:rsid w:val="00B56B2A"/>
    <w:rsid w:val="00B64D2E"/>
    <w:rsid w:val="00B82B8C"/>
    <w:rsid w:val="00B83448"/>
    <w:rsid w:val="00B83AA3"/>
    <w:rsid w:val="00BA2700"/>
    <w:rsid w:val="00BA2F5F"/>
    <w:rsid w:val="00BA5EC7"/>
    <w:rsid w:val="00BB6C36"/>
    <w:rsid w:val="00BC4DA7"/>
    <w:rsid w:val="00BC52BF"/>
    <w:rsid w:val="00BC5480"/>
    <w:rsid w:val="00BD0320"/>
    <w:rsid w:val="00BD08DC"/>
    <w:rsid w:val="00BD43C0"/>
    <w:rsid w:val="00BE6B26"/>
    <w:rsid w:val="00BF23EB"/>
    <w:rsid w:val="00C047D0"/>
    <w:rsid w:val="00C15F65"/>
    <w:rsid w:val="00C30EA3"/>
    <w:rsid w:val="00C35D04"/>
    <w:rsid w:val="00C418C8"/>
    <w:rsid w:val="00C52769"/>
    <w:rsid w:val="00C61281"/>
    <w:rsid w:val="00C75727"/>
    <w:rsid w:val="00C91502"/>
    <w:rsid w:val="00CB4B06"/>
    <w:rsid w:val="00CD2996"/>
    <w:rsid w:val="00CD4FEE"/>
    <w:rsid w:val="00CE057D"/>
    <w:rsid w:val="00CF57EF"/>
    <w:rsid w:val="00D17BD1"/>
    <w:rsid w:val="00D20F17"/>
    <w:rsid w:val="00D4329A"/>
    <w:rsid w:val="00D503F7"/>
    <w:rsid w:val="00D668CE"/>
    <w:rsid w:val="00D71D2C"/>
    <w:rsid w:val="00D82307"/>
    <w:rsid w:val="00D91B01"/>
    <w:rsid w:val="00DA075B"/>
    <w:rsid w:val="00DE2DB5"/>
    <w:rsid w:val="00DF742F"/>
    <w:rsid w:val="00E11E7C"/>
    <w:rsid w:val="00E13835"/>
    <w:rsid w:val="00E3015F"/>
    <w:rsid w:val="00E31D6A"/>
    <w:rsid w:val="00E352CA"/>
    <w:rsid w:val="00E72DD7"/>
    <w:rsid w:val="00E80656"/>
    <w:rsid w:val="00E92B3A"/>
    <w:rsid w:val="00ED0CE0"/>
    <w:rsid w:val="00ED3270"/>
    <w:rsid w:val="00EE0436"/>
    <w:rsid w:val="00EF7249"/>
    <w:rsid w:val="00F05B22"/>
    <w:rsid w:val="00F20F54"/>
    <w:rsid w:val="00F335A3"/>
    <w:rsid w:val="00F35ABB"/>
    <w:rsid w:val="00F373D8"/>
    <w:rsid w:val="00F442C6"/>
    <w:rsid w:val="00F65B3E"/>
    <w:rsid w:val="00F67E6C"/>
    <w:rsid w:val="00F72DED"/>
    <w:rsid w:val="00F85EEB"/>
    <w:rsid w:val="00F87E24"/>
    <w:rsid w:val="00F90279"/>
    <w:rsid w:val="00F9403D"/>
    <w:rsid w:val="00F94335"/>
    <w:rsid w:val="00FB6B1D"/>
    <w:rsid w:val="00FC0381"/>
    <w:rsid w:val="00FC2A40"/>
    <w:rsid w:val="00FD17F0"/>
    <w:rsid w:val="00FD23CD"/>
    <w:rsid w:val="00FD2E15"/>
    <w:rsid w:val="00FD4D7B"/>
    <w:rsid w:val="00FF0511"/>
    <w:rsid w:val="00FF6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87F58"/>
  <w15:chartTrackingRefBased/>
  <w15:docId w15:val="{87EC901F-C6F9-477A-BAB0-56A90AD0F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52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4520B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BB6C36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D4D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D4D7B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7770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36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0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3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63" Type="http://schemas.openxmlformats.org/officeDocument/2006/relationships/image" Target="media/image58.png"/><Relationship Id="rId68" Type="http://schemas.openxmlformats.org/officeDocument/2006/relationships/image" Target="media/image63.jpeg"/><Relationship Id="rId84" Type="http://schemas.openxmlformats.org/officeDocument/2006/relationships/image" Target="media/image79.jpeg"/><Relationship Id="rId89" Type="http://schemas.openxmlformats.org/officeDocument/2006/relationships/image" Target="media/image84.jpeg"/><Relationship Id="rId16" Type="http://schemas.openxmlformats.org/officeDocument/2006/relationships/image" Target="media/image11.png"/><Relationship Id="rId11" Type="http://schemas.openxmlformats.org/officeDocument/2006/relationships/image" Target="media/image6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53" Type="http://schemas.openxmlformats.org/officeDocument/2006/relationships/image" Target="media/image48.jpeg"/><Relationship Id="rId58" Type="http://schemas.openxmlformats.org/officeDocument/2006/relationships/image" Target="media/image53.png"/><Relationship Id="rId74" Type="http://schemas.openxmlformats.org/officeDocument/2006/relationships/image" Target="media/image69.png"/><Relationship Id="rId79" Type="http://schemas.openxmlformats.org/officeDocument/2006/relationships/image" Target="media/image74.png"/><Relationship Id="rId5" Type="http://schemas.openxmlformats.org/officeDocument/2006/relationships/webSettings" Target="webSettings.xml"/><Relationship Id="rId90" Type="http://schemas.openxmlformats.org/officeDocument/2006/relationships/image" Target="media/image85.png"/><Relationship Id="rId95" Type="http://schemas.openxmlformats.org/officeDocument/2006/relationships/image" Target="media/image90.png"/><Relationship Id="rId22" Type="http://schemas.openxmlformats.org/officeDocument/2006/relationships/image" Target="media/image17.jpeg"/><Relationship Id="rId27" Type="http://schemas.openxmlformats.org/officeDocument/2006/relationships/image" Target="media/image22.png"/><Relationship Id="rId43" Type="http://schemas.openxmlformats.org/officeDocument/2006/relationships/image" Target="media/image38.png"/><Relationship Id="rId48" Type="http://schemas.openxmlformats.org/officeDocument/2006/relationships/image" Target="media/image43.jpeg"/><Relationship Id="rId64" Type="http://schemas.openxmlformats.org/officeDocument/2006/relationships/image" Target="media/image59.png"/><Relationship Id="rId69" Type="http://schemas.openxmlformats.org/officeDocument/2006/relationships/image" Target="media/image64.jpeg"/><Relationship Id="rId80" Type="http://schemas.openxmlformats.org/officeDocument/2006/relationships/image" Target="media/image75.jpeg"/><Relationship Id="rId85" Type="http://schemas.openxmlformats.org/officeDocument/2006/relationships/image" Target="media/image80.jpe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Relationship Id="rId67" Type="http://schemas.openxmlformats.org/officeDocument/2006/relationships/image" Target="media/image62.png"/><Relationship Id="rId20" Type="http://schemas.openxmlformats.org/officeDocument/2006/relationships/image" Target="media/image15.png"/><Relationship Id="rId41" Type="http://schemas.openxmlformats.org/officeDocument/2006/relationships/image" Target="media/image36.jpeg"/><Relationship Id="rId54" Type="http://schemas.openxmlformats.org/officeDocument/2006/relationships/image" Target="media/image49.png"/><Relationship Id="rId62" Type="http://schemas.openxmlformats.org/officeDocument/2006/relationships/image" Target="media/image57.png"/><Relationship Id="rId70" Type="http://schemas.openxmlformats.org/officeDocument/2006/relationships/image" Target="media/image65.png"/><Relationship Id="rId75" Type="http://schemas.openxmlformats.org/officeDocument/2006/relationships/image" Target="media/image70.jpeg"/><Relationship Id="rId83" Type="http://schemas.openxmlformats.org/officeDocument/2006/relationships/image" Target="media/image78.jpeg"/><Relationship Id="rId88" Type="http://schemas.openxmlformats.org/officeDocument/2006/relationships/image" Target="media/image83.jpeg"/><Relationship Id="rId91" Type="http://schemas.openxmlformats.org/officeDocument/2006/relationships/image" Target="media/image86.jpeg"/><Relationship Id="rId9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jpe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image" Target="media/image60.png"/><Relationship Id="rId73" Type="http://schemas.openxmlformats.org/officeDocument/2006/relationships/image" Target="media/image68.jpeg"/><Relationship Id="rId78" Type="http://schemas.openxmlformats.org/officeDocument/2006/relationships/image" Target="media/image73.png"/><Relationship Id="rId81" Type="http://schemas.openxmlformats.org/officeDocument/2006/relationships/image" Target="media/image76.png"/><Relationship Id="rId86" Type="http://schemas.openxmlformats.org/officeDocument/2006/relationships/image" Target="media/image81.jpeg"/><Relationship Id="rId94" Type="http://schemas.openxmlformats.org/officeDocument/2006/relationships/image" Target="media/image89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9" Type="http://schemas.openxmlformats.org/officeDocument/2006/relationships/image" Target="media/image34.png"/><Relationship Id="rId34" Type="http://schemas.openxmlformats.org/officeDocument/2006/relationships/image" Target="media/image29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6" Type="http://schemas.openxmlformats.org/officeDocument/2006/relationships/image" Target="media/image71.png"/><Relationship Id="rId97" Type="http://schemas.openxmlformats.org/officeDocument/2006/relationships/theme" Target="theme/theme1.xml"/><Relationship Id="rId7" Type="http://schemas.openxmlformats.org/officeDocument/2006/relationships/image" Target="media/image2.png"/><Relationship Id="rId71" Type="http://schemas.openxmlformats.org/officeDocument/2006/relationships/image" Target="media/image66.jpeg"/><Relationship Id="rId92" Type="http://schemas.openxmlformats.org/officeDocument/2006/relationships/image" Target="media/image87.png"/><Relationship Id="rId2" Type="http://schemas.openxmlformats.org/officeDocument/2006/relationships/numbering" Target="numbering.xml"/><Relationship Id="rId29" Type="http://schemas.openxmlformats.org/officeDocument/2006/relationships/image" Target="media/image24.PNG"/><Relationship Id="rId24" Type="http://schemas.openxmlformats.org/officeDocument/2006/relationships/image" Target="media/image19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66" Type="http://schemas.openxmlformats.org/officeDocument/2006/relationships/image" Target="media/image61.png"/><Relationship Id="rId87" Type="http://schemas.openxmlformats.org/officeDocument/2006/relationships/image" Target="media/image82.png"/><Relationship Id="rId61" Type="http://schemas.openxmlformats.org/officeDocument/2006/relationships/image" Target="media/image56.png"/><Relationship Id="rId82" Type="http://schemas.openxmlformats.org/officeDocument/2006/relationships/image" Target="media/image77.jpeg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30" Type="http://schemas.openxmlformats.org/officeDocument/2006/relationships/image" Target="media/image25.jpeg"/><Relationship Id="rId35" Type="http://schemas.openxmlformats.org/officeDocument/2006/relationships/image" Target="media/image30.png"/><Relationship Id="rId56" Type="http://schemas.openxmlformats.org/officeDocument/2006/relationships/image" Target="media/image51.png"/><Relationship Id="rId77" Type="http://schemas.openxmlformats.org/officeDocument/2006/relationships/image" Target="media/image72.jpe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72" Type="http://schemas.openxmlformats.org/officeDocument/2006/relationships/image" Target="media/image67.png"/><Relationship Id="rId93" Type="http://schemas.openxmlformats.org/officeDocument/2006/relationships/image" Target="media/image8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AD8C3D-41E3-46FE-B788-A5DF36A69B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2</TotalTime>
  <Pages>23</Pages>
  <Words>1542</Words>
  <Characters>879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 Z</dc:creator>
  <cp:keywords/>
  <dc:description/>
  <cp:lastModifiedBy>Anton Z</cp:lastModifiedBy>
  <cp:revision>306</cp:revision>
  <dcterms:created xsi:type="dcterms:W3CDTF">2020-02-27T13:46:00Z</dcterms:created>
  <dcterms:modified xsi:type="dcterms:W3CDTF">2020-04-03T18:29:00Z</dcterms:modified>
</cp:coreProperties>
</file>